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933F9" w14:textId="0DCC6AFF" w:rsidR="002A2A38" w:rsidRPr="008351BA" w:rsidRDefault="00132624" w:rsidP="00EB6F07">
      <w:pPr>
        <w:pStyle w:val="NoSpacing"/>
        <w:spacing w:line="20" w:lineRule="exact"/>
        <w:ind w:right="40"/>
        <w:rPr>
          <w:rFonts w:ascii="Arial" w:hAnsi="Arial" w:cs="Arial"/>
        </w:rPr>
      </w:pPr>
      <w:r w:rsidRPr="008351BA">
        <w:rPr>
          <w:rFonts w:ascii="Arial" w:hAnsi="Arial" w:cs="Arial"/>
          <w:noProof/>
          <w:szCs w:val="24"/>
          <w:lang w:bidi="si-LK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CCA15C5" wp14:editId="3C3B358E">
                <wp:simplePos x="0" y="0"/>
                <wp:positionH relativeFrom="margin">
                  <wp:posOffset>-86995</wp:posOffset>
                </wp:positionH>
                <wp:positionV relativeFrom="paragraph">
                  <wp:posOffset>195853</wp:posOffset>
                </wp:positionV>
                <wp:extent cx="6961505" cy="1489075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1505" cy="1489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0EC65" w14:textId="77777777" w:rsidR="00FA327A" w:rsidRDefault="00FA327A" w:rsidP="00FA327A">
                            <w:pPr>
                              <w:pStyle w:val="NoSpacing"/>
                              <w:pBdr>
                                <w:top w:val="single" w:sz="36" w:space="1" w:color="767171" w:themeColor="background2" w:themeShade="80"/>
                              </w:pBdr>
                              <w:spacing w:line="60" w:lineRule="exact"/>
                              <w:rPr>
                                <w:rFonts w:ascii="Arial" w:hAnsi="Arial" w:cs="Arial"/>
                                <w:b/>
                                <w:spacing w:val="40"/>
                                <w:sz w:val="30"/>
                                <w:szCs w:val="30"/>
                              </w:rPr>
                            </w:pPr>
                          </w:p>
                          <w:p w14:paraId="78C26401" w14:textId="7A5FD808" w:rsidR="00133934" w:rsidRPr="001B221D" w:rsidRDefault="00C40CEA" w:rsidP="00FA327A">
                            <w:pPr>
                              <w:pStyle w:val="NoSpacing"/>
                              <w:pBdr>
                                <w:top w:val="single" w:sz="36" w:space="1" w:color="767171" w:themeColor="background2" w:themeShade="80"/>
                              </w:pBdr>
                              <w:rPr>
                                <w:rFonts w:ascii="Arial" w:hAnsi="Arial" w:cs="Arial"/>
                                <w:b/>
                                <w:spacing w:val="40"/>
                                <w:sz w:val="30"/>
                                <w:szCs w:val="30"/>
                              </w:rPr>
                            </w:pPr>
                            <w:r w:rsidRPr="001B221D">
                              <w:rPr>
                                <w:rFonts w:ascii="Arial" w:hAnsi="Arial" w:cs="Arial"/>
                                <w:b/>
                                <w:spacing w:val="40"/>
                                <w:sz w:val="30"/>
                                <w:szCs w:val="30"/>
                              </w:rPr>
                              <w:t>DAN MCNULTY</w:t>
                            </w:r>
                          </w:p>
                          <w:p w14:paraId="77E57CAC" w14:textId="21538137" w:rsidR="00132624" w:rsidRDefault="00FA327A" w:rsidP="00FA327A">
                            <w:pPr>
                              <w:pStyle w:val="NoSpacing"/>
                              <w:pBdr>
                                <w:bottom w:val="single" w:sz="4" w:space="1" w:color="767171" w:themeColor="background2" w:themeShade="80"/>
                              </w:pBd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FA327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CCOUNT EXECECUTIVE / DESIGN DIRECTOR</w:t>
                            </w:r>
                          </w:p>
                          <w:p w14:paraId="1B90DD12" w14:textId="77777777" w:rsidR="00FA327A" w:rsidRPr="00FA327A" w:rsidRDefault="00FA327A" w:rsidP="00FA327A">
                            <w:pPr>
                              <w:pStyle w:val="NoSpacing"/>
                              <w:pBdr>
                                <w:bottom w:val="single" w:sz="4" w:space="1" w:color="767171" w:themeColor="background2" w:themeShade="80"/>
                              </w:pBdr>
                              <w:spacing w:line="60" w:lineRule="exac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5B9DAC7F" w14:textId="77777777" w:rsidR="00FA327A" w:rsidRDefault="00FA327A" w:rsidP="00FA327A">
                            <w:pPr>
                              <w:pStyle w:val="NoSpacing"/>
                              <w:spacing w:line="60" w:lineRule="exact"/>
                              <w:ind w:right="43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63968C78" w14:textId="01D175B7" w:rsidR="000E0033" w:rsidRPr="00AB2D15" w:rsidRDefault="00AC743E" w:rsidP="004409CA">
                            <w:pPr>
                              <w:pStyle w:val="NoSpacing"/>
                              <w:spacing w:line="276" w:lineRule="auto"/>
                              <w:ind w:right="43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AB2D15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Camarillo, CA 93012</w:t>
                            </w:r>
                          </w:p>
                          <w:p w14:paraId="42485CC5" w14:textId="77777777" w:rsidR="000E0033" w:rsidRPr="00AB2D15" w:rsidRDefault="00AC743E" w:rsidP="004409CA">
                            <w:pPr>
                              <w:pStyle w:val="NoSpacing"/>
                              <w:spacing w:line="276" w:lineRule="auto"/>
                              <w:ind w:right="43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B2D15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mobile: (805) 294 3216</w:t>
                            </w:r>
                          </w:p>
                          <w:p w14:paraId="72A659EE" w14:textId="77777777" w:rsidR="000E0033" w:rsidRPr="00AB2D15" w:rsidRDefault="00401F4C" w:rsidP="004409CA">
                            <w:pPr>
                              <w:pStyle w:val="NoSpacing"/>
                              <w:spacing w:line="276" w:lineRule="auto"/>
                              <w:ind w:right="43"/>
                              <w:rPr>
                                <w:rStyle w:val="Hyperlink"/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hyperlink r:id="rId6" w:history="1">
                              <w:r w:rsidR="00BD06E7" w:rsidRPr="00AB2D15">
                                <w:rPr>
                                  <w:rStyle w:val="Hyperlink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dm@dan-mcnulty.com</w:t>
                              </w:r>
                            </w:hyperlink>
                          </w:p>
                          <w:p w14:paraId="51D4D472" w14:textId="1AA9EFBA" w:rsidR="000E0033" w:rsidRPr="00AB2D15" w:rsidRDefault="00401F4C" w:rsidP="004409CA">
                            <w:pPr>
                              <w:pStyle w:val="NoSpacing"/>
                              <w:spacing w:line="276" w:lineRule="auto"/>
                              <w:ind w:right="43"/>
                              <w:rPr>
                                <w:rStyle w:val="Hyperlink"/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hyperlink r:id="rId7" w:history="1">
                              <w:r w:rsidR="00C11509" w:rsidRPr="00AB2D15">
                                <w:rPr>
                                  <w:rStyle w:val="Hyperlink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LinkedIn</w:t>
                              </w:r>
                            </w:hyperlink>
                          </w:p>
                          <w:p w14:paraId="62CBADE5" w14:textId="76AE7D28" w:rsidR="00D02050" w:rsidRPr="00B06B23" w:rsidRDefault="000E0033" w:rsidP="004409CA">
                            <w:pPr>
                              <w:pStyle w:val="NoSpacing"/>
                              <w:spacing w:line="276" w:lineRule="auto"/>
                              <w:ind w:right="43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AB2D15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view work: </w:t>
                            </w:r>
                            <w:hyperlink r:id="rId8" w:history="1">
                              <w:r w:rsidRPr="00AB2D15">
                                <w:rPr>
                                  <w:rStyle w:val="Hyperlink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www.dan-mcnulty.com</w:t>
                              </w:r>
                            </w:hyperlink>
                          </w:p>
                          <w:p w14:paraId="3ADB0D36" w14:textId="3E27AE48" w:rsidR="00D02050" w:rsidRDefault="00D02050" w:rsidP="004409CA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cap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1355DD12" w14:textId="77777777" w:rsidR="00BD06E7" w:rsidRPr="00FA0865" w:rsidRDefault="00BD06E7" w:rsidP="004409CA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cap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009698B4" w14:textId="77777777" w:rsidR="00D02050" w:rsidRPr="00FA0865" w:rsidRDefault="00D02050" w:rsidP="006B2D6F">
                            <w:pPr>
                              <w:shd w:val="clear" w:color="auto" w:fill="00399D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CA15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85pt;margin-top:15.4pt;width:548.15pt;height:117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" filled="f" stroked="f">
                <v:textbox>
                  <w:txbxContent>
                    <w:p w14:paraId="2410EC65" w14:textId="77777777" w:rsidR="00FA327A" w:rsidRDefault="00FA327A" w:rsidP="00FA327A">
                      <w:pPr>
                        <w:pStyle w:val="NoSpacing"/>
                        <w:pBdr>
                          <w:top w:val="single" w:sz="36" w:space="1" w:color="767171" w:themeColor="background2" w:themeShade="80"/>
                        </w:pBdr>
                        <w:spacing w:line="60" w:lineRule="exact"/>
                        <w:rPr>
                          <w:rFonts w:ascii="Arial" w:hAnsi="Arial" w:cs="Arial"/>
                          <w:b/>
                          <w:spacing w:val="40"/>
                          <w:sz w:val="30"/>
                          <w:szCs w:val="30"/>
                        </w:rPr>
                      </w:pPr>
                    </w:p>
                    <w:p w14:paraId="78C26401" w14:textId="7A5FD808" w:rsidR="00133934" w:rsidRPr="001B221D" w:rsidRDefault="00C40CEA" w:rsidP="00FA327A">
                      <w:pPr>
                        <w:pStyle w:val="NoSpacing"/>
                        <w:pBdr>
                          <w:top w:val="single" w:sz="36" w:space="1" w:color="767171" w:themeColor="background2" w:themeShade="80"/>
                        </w:pBdr>
                        <w:rPr>
                          <w:rFonts w:ascii="Arial" w:hAnsi="Arial" w:cs="Arial"/>
                          <w:b/>
                          <w:spacing w:val="40"/>
                          <w:sz w:val="30"/>
                          <w:szCs w:val="30"/>
                        </w:rPr>
                      </w:pPr>
                      <w:r w:rsidRPr="001B221D">
                        <w:rPr>
                          <w:rFonts w:ascii="Arial" w:hAnsi="Arial" w:cs="Arial"/>
                          <w:b/>
                          <w:spacing w:val="40"/>
                          <w:sz w:val="30"/>
                          <w:szCs w:val="30"/>
                        </w:rPr>
                        <w:t>DAN MCNULTY</w:t>
                      </w:r>
                    </w:p>
                    <w:p w14:paraId="77E57CAC" w14:textId="21538137" w:rsidR="00132624" w:rsidRDefault="00FA327A" w:rsidP="00FA327A">
                      <w:pPr>
                        <w:pStyle w:val="NoSpacing"/>
                        <w:pBdr>
                          <w:bottom w:val="single" w:sz="4" w:space="1" w:color="767171" w:themeColor="background2" w:themeShade="80"/>
                        </w:pBd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FA327A">
                        <w:rPr>
                          <w:rFonts w:ascii="Arial" w:hAnsi="Arial" w:cs="Arial"/>
                          <w:sz w:val="16"/>
                          <w:szCs w:val="16"/>
                        </w:rPr>
                        <w:t>ACCOUNT EXECECUTIVE / DESIGN DIRECTOR</w:t>
                      </w:r>
                    </w:p>
                    <w:p w14:paraId="1B90DD12" w14:textId="77777777" w:rsidR="00FA327A" w:rsidRPr="00FA327A" w:rsidRDefault="00FA327A" w:rsidP="00FA327A">
                      <w:pPr>
                        <w:pStyle w:val="NoSpacing"/>
                        <w:pBdr>
                          <w:bottom w:val="single" w:sz="4" w:space="1" w:color="767171" w:themeColor="background2" w:themeShade="80"/>
                        </w:pBdr>
                        <w:spacing w:line="60" w:lineRule="exac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5B9DAC7F" w14:textId="77777777" w:rsidR="00FA327A" w:rsidRDefault="00FA327A" w:rsidP="00FA327A">
                      <w:pPr>
                        <w:pStyle w:val="NoSpacing"/>
                        <w:spacing w:line="60" w:lineRule="exact"/>
                        <w:ind w:right="43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63968C78" w14:textId="01D175B7" w:rsidR="000E0033" w:rsidRPr="00AB2D15" w:rsidRDefault="00AC743E" w:rsidP="004409CA">
                      <w:pPr>
                        <w:pStyle w:val="NoSpacing"/>
                        <w:spacing w:line="276" w:lineRule="auto"/>
                        <w:ind w:right="43"/>
                        <w:rPr>
                          <w:rFonts w:ascii="Arial" w:eastAsia="Times New Roman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AB2D15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Camarillo, CA 93012</w:t>
                      </w:r>
                    </w:p>
                    <w:p w14:paraId="42485CC5" w14:textId="77777777" w:rsidR="000E0033" w:rsidRPr="00AB2D15" w:rsidRDefault="00AC743E" w:rsidP="004409CA">
                      <w:pPr>
                        <w:pStyle w:val="NoSpacing"/>
                        <w:spacing w:line="276" w:lineRule="auto"/>
                        <w:ind w:right="43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AB2D15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mobile: (805) 294 3216</w:t>
                      </w:r>
                    </w:p>
                    <w:p w14:paraId="72A659EE" w14:textId="77777777" w:rsidR="000E0033" w:rsidRPr="00AB2D15" w:rsidRDefault="00401F4C" w:rsidP="004409CA">
                      <w:pPr>
                        <w:pStyle w:val="NoSpacing"/>
                        <w:spacing w:line="276" w:lineRule="auto"/>
                        <w:ind w:right="43"/>
                        <w:rPr>
                          <w:rStyle w:val="Hyperlink"/>
                          <w:rFonts w:ascii="Arial" w:hAnsi="Arial" w:cs="Arial"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hyperlink r:id="rId9" w:history="1">
                        <w:r w:rsidR="00BD06E7" w:rsidRPr="00AB2D15">
                          <w:rPr>
                            <w:rStyle w:val="Hyperlink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dm@dan-mcnulty.com</w:t>
                        </w:r>
                      </w:hyperlink>
                    </w:p>
                    <w:p w14:paraId="51D4D472" w14:textId="1AA9EFBA" w:rsidR="000E0033" w:rsidRPr="00AB2D15" w:rsidRDefault="00401F4C" w:rsidP="004409CA">
                      <w:pPr>
                        <w:pStyle w:val="NoSpacing"/>
                        <w:spacing w:line="276" w:lineRule="auto"/>
                        <w:ind w:right="43"/>
                        <w:rPr>
                          <w:rStyle w:val="Hyperlink"/>
                          <w:rFonts w:ascii="Arial" w:hAnsi="Arial" w:cs="Arial"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hyperlink r:id="rId10" w:history="1">
                        <w:r w:rsidR="00C11509" w:rsidRPr="00AB2D15">
                          <w:rPr>
                            <w:rStyle w:val="Hyperlink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LinkedIn</w:t>
                        </w:r>
                      </w:hyperlink>
                    </w:p>
                    <w:p w14:paraId="62CBADE5" w14:textId="76AE7D28" w:rsidR="00D02050" w:rsidRPr="00B06B23" w:rsidRDefault="000E0033" w:rsidP="004409CA">
                      <w:pPr>
                        <w:pStyle w:val="NoSpacing"/>
                        <w:spacing w:line="276" w:lineRule="auto"/>
                        <w:ind w:right="43"/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AB2D15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view work: </w:t>
                      </w:r>
                      <w:hyperlink r:id="rId11" w:history="1">
                        <w:r w:rsidRPr="00AB2D15">
                          <w:rPr>
                            <w:rStyle w:val="Hyperlink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www.dan-mcnulty.com</w:t>
                        </w:r>
                      </w:hyperlink>
                    </w:p>
                    <w:p w14:paraId="3ADB0D36" w14:textId="3E27AE48" w:rsidR="00D02050" w:rsidRDefault="00D02050" w:rsidP="004409CA">
                      <w:pPr>
                        <w:spacing w:line="240" w:lineRule="auto"/>
                        <w:rPr>
                          <w:rFonts w:ascii="Arial" w:hAnsi="Arial" w:cs="Arial"/>
                          <w:b/>
                          <w:caps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1355DD12" w14:textId="77777777" w:rsidR="00BD06E7" w:rsidRPr="00FA0865" w:rsidRDefault="00BD06E7" w:rsidP="004409CA">
                      <w:pPr>
                        <w:spacing w:line="240" w:lineRule="auto"/>
                        <w:rPr>
                          <w:rFonts w:ascii="Arial" w:hAnsi="Arial" w:cs="Arial"/>
                          <w:b/>
                          <w:caps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009698B4" w14:textId="77777777" w:rsidR="00D02050" w:rsidRPr="00FA0865" w:rsidRDefault="00D02050" w:rsidP="006B2D6F">
                      <w:pPr>
                        <w:shd w:val="clear" w:color="auto" w:fill="00399D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B0636A2" w14:textId="77777777" w:rsidR="00D552BB" w:rsidRDefault="00D552BB" w:rsidP="000602F9">
      <w:pPr>
        <w:pStyle w:val="NoSpacing"/>
        <w:ind w:right="43"/>
        <w:rPr>
          <w:rFonts w:ascii="Arial" w:hAnsi="Arial" w:cs="Arial"/>
          <w:sz w:val="24"/>
          <w:szCs w:val="24"/>
        </w:rPr>
      </w:pPr>
    </w:p>
    <w:p w14:paraId="74364381" w14:textId="7BD239F4" w:rsidR="00C75688" w:rsidRPr="00641836" w:rsidRDefault="00D468DF" w:rsidP="00D552BB">
      <w:pPr>
        <w:pStyle w:val="NoSpacing"/>
        <w:spacing w:line="280" w:lineRule="exact"/>
        <w:ind w:right="43"/>
        <w:rPr>
          <w:rFonts w:ascii="Arial" w:hAnsi="Arial" w:cs="Arial"/>
          <w:b/>
          <w:bCs/>
          <w:sz w:val="24"/>
          <w:szCs w:val="24"/>
        </w:rPr>
      </w:pPr>
      <w:r w:rsidRPr="00641836">
        <w:rPr>
          <w:rFonts w:ascii="Arial" w:hAnsi="Arial" w:cs="Arial"/>
          <w:sz w:val="24"/>
          <w:szCs w:val="24"/>
        </w:rPr>
        <w:t xml:space="preserve">An award-winning brand/marketing strategist and creative design leader with 20+ years of excellence in crafting compelling </w:t>
      </w:r>
      <w:r w:rsidR="001E3F06" w:rsidRPr="00641836">
        <w:rPr>
          <w:rFonts w:ascii="Arial" w:hAnsi="Arial" w:cs="Arial"/>
          <w:sz w:val="24"/>
          <w:szCs w:val="24"/>
        </w:rPr>
        <w:t>brand identiti</w:t>
      </w:r>
      <w:r w:rsidRPr="00641836">
        <w:rPr>
          <w:rFonts w:ascii="Arial" w:hAnsi="Arial" w:cs="Arial"/>
          <w:sz w:val="24"/>
          <w:szCs w:val="24"/>
        </w:rPr>
        <w:t>es and marketing campaigns for both Fortune 500 and startup clients.</w:t>
      </w:r>
      <w:r w:rsidR="000602F9" w:rsidRPr="00641836">
        <w:rPr>
          <w:rFonts w:ascii="Arial" w:hAnsi="Arial" w:cs="Arial"/>
          <w:sz w:val="24"/>
          <w:szCs w:val="24"/>
        </w:rPr>
        <w:t xml:space="preserve"> Excels</w:t>
      </w:r>
      <w:r w:rsidRPr="00641836">
        <w:rPr>
          <w:rFonts w:ascii="Arial" w:hAnsi="Arial" w:cs="Arial"/>
          <w:sz w:val="24"/>
          <w:szCs w:val="24"/>
        </w:rPr>
        <w:t xml:space="preserve"> in </w:t>
      </w:r>
      <w:r w:rsidR="005174CA" w:rsidRPr="00641836">
        <w:rPr>
          <w:rFonts w:ascii="Arial" w:hAnsi="Arial" w:cs="Arial"/>
          <w:sz w:val="24"/>
          <w:szCs w:val="24"/>
        </w:rPr>
        <w:t>leveraging</w:t>
      </w:r>
      <w:r w:rsidR="00C75688" w:rsidRPr="00641836">
        <w:rPr>
          <w:rFonts w:ascii="Arial" w:hAnsi="Arial" w:cs="Arial"/>
          <w:sz w:val="24"/>
          <w:szCs w:val="24"/>
        </w:rPr>
        <w:t xml:space="preserve"> cutting-edge marketing/design frameworks and concepts to </w:t>
      </w:r>
      <w:r w:rsidR="005174CA" w:rsidRPr="00641836">
        <w:rPr>
          <w:rFonts w:ascii="Arial" w:hAnsi="Arial" w:cs="Arial"/>
          <w:sz w:val="24"/>
          <w:szCs w:val="24"/>
        </w:rPr>
        <w:t>revitalize</w:t>
      </w:r>
      <w:r w:rsidR="00C75688" w:rsidRPr="00641836">
        <w:rPr>
          <w:rFonts w:ascii="Arial" w:hAnsi="Arial" w:cs="Arial"/>
          <w:sz w:val="24"/>
          <w:szCs w:val="24"/>
        </w:rPr>
        <w:t xml:space="preserve"> brands and </w:t>
      </w:r>
      <w:r w:rsidR="005174CA" w:rsidRPr="00641836">
        <w:rPr>
          <w:rFonts w:ascii="Arial" w:hAnsi="Arial" w:cs="Arial"/>
          <w:sz w:val="24"/>
          <w:szCs w:val="24"/>
        </w:rPr>
        <w:t>strategically position new product</w:t>
      </w:r>
      <w:r w:rsidR="000602F9" w:rsidRPr="00641836">
        <w:rPr>
          <w:rFonts w:ascii="Arial" w:hAnsi="Arial" w:cs="Arial"/>
          <w:sz w:val="24"/>
          <w:szCs w:val="24"/>
        </w:rPr>
        <w:t>s</w:t>
      </w:r>
      <w:r w:rsidR="005174CA" w:rsidRPr="00641836">
        <w:rPr>
          <w:rFonts w:ascii="Arial" w:hAnsi="Arial" w:cs="Arial"/>
          <w:sz w:val="24"/>
          <w:szCs w:val="24"/>
        </w:rPr>
        <w:t xml:space="preserve"> while driving process improvements</w:t>
      </w:r>
      <w:r w:rsidR="00B53457" w:rsidRPr="00641836">
        <w:rPr>
          <w:rFonts w:ascii="Arial" w:hAnsi="Arial" w:cs="Arial"/>
          <w:sz w:val="24"/>
          <w:szCs w:val="24"/>
        </w:rPr>
        <w:t xml:space="preserve"> </w:t>
      </w:r>
      <w:r w:rsidR="005174CA" w:rsidRPr="00641836">
        <w:rPr>
          <w:rFonts w:ascii="Arial" w:hAnsi="Arial" w:cs="Arial"/>
          <w:sz w:val="24"/>
          <w:szCs w:val="24"/>
        </w:rPr>
        <w:t>across the design process</w:t>
      </w:r>
      <w:r w:rsidR="000602F9" w:rsidRPr="00641836">
        <w:rPr>
          <w:rFonts w:ascii="Arial" w:hAnsi="Arial" w:cs="Arial"/>
          <w:sz w:val="24"/>
          <w:szCs w:val="24"/>
        </w:rPr>
        <w:t xml:space="preserve">. </w:t>
      </w:r>
      <w:r w:rsidRPr="00641836">
        <w:rPr>
          <w:rFonts w:ascii="Arial" w:hAnsi="Arial" w:cs="Arial"/>
          <w:sz w:val="24"/>
          <w:szCs w:val="24"/>
        </w:rPr>
        <w:t xml:space="preserve">A recognized industry leader honored with numerous awards </w:t>
      </w:r>
      <w:r w:rsidR="00AF5561" w:rsidRPr="00641836">
        <w:rPr>
          <w:rFonts w:ascii="Arial" w:hAnsi="Arial" w:cs="Arial"/>
          <w:sz w:val="24"/>
          <w:szCs w:val="24"/>
        </w:rPr>
        <w:t xml:space="preserve">and published in every major </w:t>
      </w:r>
      <w:r w:rsidR="000602F9" w:rsidRPr="00641836">
        <w:rPr>
          <w:rFonts w:ascii="Arial" w:hAnsi="Arial" w:cs="Arial"/>
          <w:sz w:val="24"/>
          <w:szCs w:val="24"/>
        </w:rPr>
        <w:t>design/</w:t>
      </w:r>
      <w:r w:rsidR="00AF5561" w:rsidRPr="00641836">
        <w:rPr>
          <w:rFonts w:ascii="Arial" w:hAnsi="Arial" w:cs="Arial"/>
          <w:sz w:val="24"/>
          <w:szCs w:val="24"/>
        </w:rPr>
        <w:t xml:space="preserve">industry publication, </w:t>
      </w:r>
      <w:r w:rsidRPr="00641836">
        <w:rPr>
          <w:rFonts w:ascii="Arial" w:hAnsi="Arial" w:cs="Arial"/>
          <w:sz w:val="24"/>
          <w:szCs w:val="24"/>
        </w:rPr>
        <w:t>and an innovative problem solver who builds high-performing creative teams to deliver under aggressive timelines</w:t>
      </w:r>
      <w:r w:rsidR="00AF5561" w:rsidRPr="00641836">
        <w:rPr>
          <w:rFonts w:ascii="Arial" w:hAnsi="Arial" w:cs="Arial"/>
          <w:bCs/>
          <w:sz w:val="24"/>
          <w:szCs w:val="24"/>
        </w:rPr>
        <w:t>.</w:t>
      </w:r>
    </w:p>
    <w:p w14:paraId="60C8A22C" w14:textId="3C720D08" w:rsidR="00F9376F" w:rsidRPr="008351BA" w:rsidRDefault="00F9376F" w:rsidP="005F1EFD">
      <w:pPr>
        <w:pStyle w:val="NoSpacing"/>
        <w:spacing w:line="160" w:lineRule="exact"/>
        <w:ind w:right="40"/>
        <w:rPr>
          <w:rFonts w:ascii="Arial" w:hAnsi="Arial" w:cs="Arial"/>
          <w:szCs w:val="24"/>
        </w:rPr>
      </w:pPr>
    </w:p>
    <w:p w14:paraId="7E6AAD2A" w14:textId="77777777" w:rsidR="00AC743E" w:rsidRPr="008351BA" w:rsidRDefault="00AC743E" w:rsidP="005F1EFD">
      <w:pPr>
        <w:pStyle w:val="NoSpacing"/>
        <w:spacing w:line="160" w:lineRule="exact"/>
        <w:ind w:right="40"/>
        <w:rPr>
          <w:rFonts w:ascii="Arial" w:hAnsi="Arial" w:cs="Arial"/>
          <w:szCs w:val="24"/>
        </w:rPr>
      </w:pPr>
    </w:p>
    <w:p w14:paraId="5F5FD1D2" w14:textId="58F103D5" w:rsidR="00B83D85" w:rsidRPr="00751763" w:rsidRDefault="00D468DF" w:rsidP="00F57BF3">
      <w:pPr>
        <w:pBdr>
          <w:bottom w:val="single" w:sz="4" w:space="1" w:color="767171" w:themeColor="background2" w:themeShade="80"/>
        </w:pBdr>
        <w:spacing w:after="0"/>
        <w:rPr>
          <w:rFonts w:ascii="Arial" w:hAnsi="Arial" w:cs="Arial"/>
          <w:b/>
          <w:color w:val="000000" w:themeColor="text1"/>
          <w:spacing w:val="40"/>
          <w:sz w:val="16"/>
          <w:szCs w:val="16"/>
        </w:rPr>
      </w:pPr>
      <w:r w:rsidRPr="00751763">
        <w:rPr>
          <w:rFonts w:ascii="Arial" w:hAnsi="Arial" w:cs="Arial"/>
          <w:b/>
          <w:color w:val="000000" w:themeColor="text1"/>
          <w:spacing w:val="40"/>
          <w:sz w:val="16"/>
          <w:szCs w:val="16"/>
        </w:rPr>
        <w:t>AREAS OF EXPERTISE</w:t>
      </w:r>
    </w:p>
    <w:p w14:paraId="53CF7986" w14:textId="77777777" w:rsidR="005B1846" w:rsidRPr="002C2492" w:rsidRDefault="005B1846" w:rsidP="00EB6F07">
      <w:pPr>
        <w:pStyle w:val="NoSpacing"/>
        <w:spacing w:line="100" w:lineRule="exact"/>
        <w:ind w:left="11" w:right="40" w:hanging="11"/>
        <w:rPr>
          <w:rFonts w:ascii="Arial" w:hAnsi="Arial" w:cs="Arial"/>
          <w:color w:val="D9D9D9" w:themeColor="background1" w:themeShade="D9"/>
        </w:rPr>
      </w:pPr>
    </w:p>
    <w:p w14:paraId="5975EF0E" w14:textId="22BA2020" w:rsidR="003A38B3" w:rsidRPr="008351BA" w:rsidRDefault="00D468DF" w:rsidP="00940148">
      <w:pPr>
        <w:spacing w:after="0" w:line="240" w:lineRule="auto"/>
        <w:rPr>
          <w:rFonts w:ascii="Arial" w:eastAsia="Times New Roman" w:hAnsi="Arial" w:cs="Arial"/>
          <w:sz w:val="19"/>
          <w:szCs w:val="19"/>
        </w:rPr>
      </w:pPr>
      <w:r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Organizational</w:t>
      </w:r>
      <w:r w:rsidR="00D11634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Leadership</w:t>
      </w:r>
      <w:r w:rsidR="00D11634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E62AEB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AE3F63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Client and </w:t>
      </w:r>
      <w:r w:rsidR="00AE3F63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Account Management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AE3F63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C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reative Strategy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Creative Direction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Brand Design Planning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Project Management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Presentation Development and Delivery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Research and Analysis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Corporate </w:t>
      </w:r>
      <w:r w:rsidR="00032C09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Brand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Management</w:t>
      </w:r>
      <w:r w:rsidR="00032C09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2629E1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|</w:t>
      </w:r>
      <w:r w:rsidR="0039721F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Design and Implementation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Proposals and Contract Negotiations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39721F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Strategic Planning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BE2C66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New Business Development and Marketing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AE3F63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Vendor and Resource Management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1D0829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Team Development and Training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1D0829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Art Direction and Concept Development</w:t>
      </w:r>
      <w:r w:rsidR="00704409" w:rsidRPr="00704409">
        <w:rPr>
          <w:rFonts w:ascii="Arial" w:eastAsia="Times New Roman" w:hAnsi="Arial" w:cs="Arial"/>
          <w:color w:val="A6A6A6" w:themeColor="background1" w:themeShade="A6"/>
          <w:sz w:val="19"/>
          <w:szCs w:val="19"/>
          <w:shd w:val="clear" w:color="auto" w:fill="FFFFFF"/>
        </w:rPr>
        <w:t xml:space="preserve"> </w:t>
      </w:r>
      <w:r w:rsidR="00704409" w:rsidRPr="00704409">
        <w:rPr>
          <w:rFonts w:ascii="Arial" w:eastAsia="Times New Roman" w:hAnsi="Arial" w:cs="Arial"/>
          <w:color w:val="808080" w:themeColor="background1" w:themeShade="80"/>
          <w:sz w:val="19"/>
          <w:szCs w:val="19"/>
          <w:shd w:val="clear" w:color="auto" w:fill="FFFFFF"/>
        </w:rPr>
        <w:t>|</w:t>
      </w:r>
      <w:r w:rsidR="00704409" w:rsidRPr="00704409">
        <w:rPr>
          <w:rFonts w:ascii="Arial" w:eastAsia="Times New Roman" w:hAnsi="Arial" w:cs="Arial"/>
          <w:sz w:val="19"/>
          <w:szCs w:val="19"/>
          <w:shd w:val="clear" w:color="auto" w:fill="FFFFFF"/>
        </w:rPr>
        <w:t xml:space="preserve"> </w:t>
      </w:r>
      <w:r w:rsidR="001D0829" w:rsidRPr="008351BA">
        <w:rPr>
          <w:rFonts w:ascii="Arial" w:eastAsia="Times New Roman" w:hAnsi="Arial" w:cs="Arial"/>
          <w:sz w:val="19"/>
          <w:szCs w:val="19"/>
          <w:shd w:val="clear" w:color="auto" w:fill="FFFFFF"/>
        </w:rPr>
        <w:t>Market Analysis</w:t>
      </w:r>
    </w:p>
    <w:p w14:paraId="414E3816" w14:textId="77777777" w:rsidR="00E019BE" w:rsidRPr="008351BA" w:rsidRDefault="00E019BE" w:rsidP="00733264">
      <w:pPr>
        <w:pBdr>
          <w:bottom w:val="single" w:sz="4" w:space="0" w:color="auto"/>
        </w:pBdr>
        <w:spacing w:after="0"/>
        <w:rPr>
          <w:rFonts w:ascii="Arial" w:hAnsi="Arial" w:cs="Arial"/>
          <w:b/>
          <w:sz w:val="2"/>
          <w:szCs w:val="2"/>
        </w:rPr>
      </w:pPr>
    </w:p>
    <w:p w14:paraId="23612505" w14:textId="77777777" w:rsidR="00E019BE" w:rsidRPr="008351BA" w:rsidRDefault="00E019BE" w:rsidP="00733264">
      <w:pPr>
        <w:pBdr>
          <w:bottom w:val="single" w:sz="4" w:space="0" w:color="auto"/>
        </w:pBdr>
        <w:spacing w:after="0"/>
        <w:rPr>
          <w:rFonts w:ascii="Arial" w:hAnsi="Arial" w:cs="Arial"/>
          <w:b/>
          <w:sz w:val="20"/>
          <w:szCs w:val="20"/>
        </w:rPr>
      </w:pPr>
    </w:p>
    <w:p w14:paraId="4BF41476" w14:textId="70CA7E6E" w:rsidR="00016613" w:rsidRPr="00751763" w:rsidRDefault="00D468DF" w:rsidP="00733264">
      <w:pPr>
        <w:pBdr>
          <w:bottom w:val="single" w:sz="4" w:space="0" w:color="auto"/>
        </w:pBdr>
        <w:spacing w:after="0"/>
        <w:rPr>
          <w:rFonts w:ascii="Arial" w:hAnsi="Arial" w:cs="Arial"/>
          <w:b/>
          <w:spacing w:val="40"/>
          <w:sz w:val="16"/>
          <w:szCs w:val="16"/>
        </w:rPr>
      </w:pPr>
      <w:r w:rsidRPr="00751763">
        <w:rPr>
          <w:rFonts w:ascii="Arial" w:hAnsi="Arial" w:cs="Arial"/>
          <w:b/>
          <w:spacing w:val="40"/>
          <w:sz w:val="16"/>
          <w:szCs w:val="16"/>
        </w:rPr>
        <w:t>CAREER HIGHLIGHTS</w:t>
      </w:r>
    </w:p>
    <w:p w14:paraId="6DC1D46C" w14:textId="77777777" w:rsidR="00213469" w:rsidRPr="008351BA" w:rsidRDefault="00213469" w:rsidP="00EB6F07">
      <w:pPr>
        <w:pStyle w:val="NoSpacing"/>
        <w:spacing w:line="100" w:lineRule="exact"/>
        <w:ind w:right="40"/>
        <w:rPr>
          <w:rFonts w:ascii="Arial" w:hAnsi="Arial" w:cs="Arial"/>
          <w:szCs w:val="24"/>
        </w:rPr>
      </w:pPr>
    </w:p>
    <w:p w14:paraId="3FFF201B" w14:textId="0F67C1F9" w:rsidR="00C93BBA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9"/>
          <w:szCs w:val="19"/>
        </w:rPr>
      </w:pPr>
      <w:r w:rsidRPr="008351BA">
        <w:rPr>
          <w:rFonts w:ascii="Arial" w:hAnsi="Arial" w:cs="Arial"/>
          <w:b/>
          <w:bCs/>
          <w:sz w:val="19"/>
          <w:szCs w:val="19"/>
        </w:rPr>
        <w:t>Founded MC BrandStudios</w:t>
      </w:r>
      <w:r w:rsidR="00A04DB1" w:rsidRPr="008351BA">
        <w:rPr>
          <w:rFonts w:ascii="Arial" w:hAnsi="Arial" w:cs="Arial"/>
          <w:b/>
          <w:bCs/>
          <w:sz w:val="19"/>
          <w:szCs w:val="19"/>
        </w:rPr>
        <w:t xml:space="preserve"> </w:t>
      </w:r>
      <w:r w:rsidRPr="008351BA">
        <w:rPr>
          <w:rFonts w:ascii="Arial" w:hAnsi="Arial" w:cs="Arial"/>
          <w:b/>
          <w:bCs/>
          <w:sz w:val="19"/>
          <w:szCs w:val="19"/>
        </w:rPr>
        <w:t>–</w:t>
      </w:r>
      <w:r w:rsidR="00A04DB1" w:rsidRPr="008351BA">
        <w:rPr>
          <w:rFonts w:ascii="Arial" w:hAnsi="Arial" w:cs="Arial"/>
          <w:b/>
          <w:bCs/>
          <w:sz w:val="19"/>
          <w:szCs w:val="19"/>
        </w:rPr>
        <w:t xml:space="preserve"> </w:t>
      </w:r>
      <w:r w:rsidRPr="008351BA">
        <w:rPr>
          <w:rFonts w:ascii="Arial" w:hAnsi="Arial" w:cs="Arial"/>
          <w:b/>
          <w:bCs/>
          <w:sz w:val="19"/>
          <w:szCs w:val="19"/>
        </w:rPr>
        <w:t xml:space="preserve">a </w:t>
      </w:r>
      <w:r w:rsidR="00AC08A6" w:rsidRPr="008351BA">
        <w:rPr>
          <w:rFonts w:ascii="Arial" w:hAnsi="Arial" w:cs="Arial"/>
          <w:b/>
          <w:bCs/>
          <w:sz w:val="19"/>
          <w:szCs w:val="19"/>
        </w:rPr>
        <w:t>marketing and brand management firm</w:t>
      </w:r>
      <w:r w:rsidR="00AC08A6" w:rsidRPr="008351BA">
        <w:rPr>
          <w:rFonts w:ascii="Arial" w:hAnsi="Arial" w:cs="Arial"/>
          <w:sz w:val="19"/>
          <w:szCs w:val="19"/>
        </w:rPr>
        <w:t xml:space="preserve"> specializing in developing identity</w:t>
      </w:r>
      <w:r w:rsidR="00A04DB1" w:rsidRPr="008351BA">
        <w:rPr>
          <w:rFonts w:ascii="Arial" w:hAnsi="Arial" w:cs="Arial"/>
          <w:sz w:val="19"/>
          <w:szCs w:val="19"/>
        </w:rPr>
        <w:t xml:space="preserve"> </w:t>
      </w:r>
      <w:r w:rsidR="00AC08A6" w:rsidRPr="008351BA">
        <w:rPr>
          <w:rFonts w:ascii="Arial" w:hAnsi="Arial" w:cs="Arial"/>
          <w:sz w:val="19"/>
          <w:szCs w:val="19"/>
        </w:rPr>
        <w:t>programs, strategic brand development, advertising, packaging, collateral, and websites for Fortune 500</w:t>
      </w:r>
      <w:r w:rsidR="00503E64">
        <w:rPr>
          <w:rFonts w:ascii="Arial" w:hAnsi="Arial" w:cs="Arial"/>
          <w:sz w:val="19"/>
          <w:szCs w:val="19"/>
        </w:rPr>
        <w:t>,</w:t>
      </w:r>
      <w:r w:rsidR="00F6566E">
        <w:rPr>
          <w:rFonts w:ascii="Arial" w:hAnsi="Arial" w:cs="Arial"/>
          <w:sz w:val="19"/>
          <w:szCs w:val="19"/>
        </w:rPr>
        <w:t xml:space="preserve"> </w:t>
      </w:r>
      <w:r w:rsidR="00AC08A6" w:rsidRPr="008351BA">
        <w:rPr>
          <w:rFonts w:ascii="Arial" w:hAnsi="Arial" w:cs="Arial"/>
          <w:sz w:val="19"/>
          <w:szCs w:val="19"/>
        </w:rPr>
        <w:t xml:space="preserve">1000, and start-up companies. </w:t>
      </w:r>
    </w:p>
    <w:p w14:paraId="0723381B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6BC9C7E3" w14:textId="77777777" w:rsidR="006B7ECD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9"/>
          <w:szCs w:val="19"/>
        </w:rPr>
      </w:pPr>
      <w:r w:rsidRPr="008351BA">
        <w:rPr>
          <w:rFonts w:ascii="Arial" w:hAnsi="Arial" w:cs="Arial"/>
          <w:b/>
          <w:bCs/>
          <w:sz w:val="19"/>
          <w:szCs w:val="19"/>
        </w:rPr>
        <w:t xml:space="preserve">Saved </w:t>
      </w:r>
      <w:r w:rsidR="006B35F2" w:rsidRPr="008351BA">
        <w:rPr>
          <w:rFonts w:ascii="Arial" w:hAnsi="Arial" w:cs="Arial"/>
          <w:b/>
          <w:bCs/>
          <w:sz w:val="19"/>
          <w:szCs w:val="19"/>
        </w:rPr>
        <w:t xml:space="preserve">15% in creative development costs and guaranteed project revenues </w:t>
      </w:r>
      <w:r w:rsidRPr="008351BA">
        <w:rPr>
          <w:rFonts w:ascii="Arial" w:hAnsi="Arial" w:cs="Arial"/>
          <w:b/>
          <w:bCs/>
          <w:sz w:val="19"/>
          <w:szCs w:val="19"/>
        </w:rPr>
        <w:t xml:space="preserve">year after year </w:t>
      </w:r>
      <w:r w:rsidRPr="008351BA">
        <w:rPr>
          <w:rFonts w:ascii="Arial" w:hAnsi="Arial" w:cs="Arial"/>
          <w:sz w:val="19"/>
          <w:szCs w:val="19"/>
        </w:rPr>
        <w:t xml:space="preserve">by </w:t>
      </w:r>
      <w:r w:rsidR="005B3072" w:rsidRPr="008351BA">
        <w:rPr>
          <w:rFonts w:ascii="Arial" w:hAnsi="Arial" w:cs="Arial"/>
          <w:sz w:val="19"/>
          <w:szCs w:val="19"/>
        </w:rPr>
        <w:t>selling</w:t>
      </w:r>
      <w:r w:rsidRPr="008351BA">
        <w:rPr>
          <w:rFonts w:ascii="Arial" w:hAnsi="Arial" w:cs="Arial"/>
          <w:sz w:val="19"/>
          <w:szCs w:val="19"/>
        </w:rPr>
        <w:t xml:space="preserve"> </w:t>
      </w:r>
      <w:r w:rsidR="005B3072" w:rsidRPr="008351BA">
        <w:rPr>
          <w:rFonts w:ascii="Arial" w:hAnsi="Arial" w:cs="Arial"/>
          <w:sz w:val="19"/>
          <w:szCs w:val="19"/>
        </w:rPr>
        <w:t>multiple-year concepts that created greater efficiencies in the overall project process</w:t>
      </w:r>
      <w:r w:rsidRPr="008351BA">
        <w:rPr>
          <w:rFonts w:ascii="Arial" w:hAnsi="Arial" w:cs="Arial"/>
          <w:sz w:val="19"/>
          <w:szCs w:val="19"/>
        </w:rPr>
        <w:t xml:space="preserve"> for </w:t>
      </w:r>
      <w:r w:rsidR="003A7AD7" w:rsidRPr="008351BA">
        <w:rPr>
          <w:rFonts w:ascii="Arial" w:hAnsi="Arial" w:cs="Arial"/>
          <w:sz w:val="19"/>
          <w:szCs w:val="19"/>
        </w:rPr>
        <w:t>Calavo Growers</w:t>
      </w:r>
      <w:r w:rsidRPr="008351BA">
        <w:rPr>
          <w:rFonts w:ascii="Arial" w:hAnsi="Arial" w:cs="Arial"/>
          <w:sz w:val="19"/>
          <w:szCs w:val="19"/>
        </w:rPr>
        <w:t>.</w:t>
      </w:r>
    </w:p>
    <w:p w14:paraId="6ACC0624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0892A037" w14:textId="77777777" w:rsidR="00213469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9"/>
          <w:szCs w:val="19"/>
        </w:rPr>
      </w:pPr>
      <w:r w:rsidRPr="008351BA">
        <w:rPr>
          <w:rFonts w:ascii="Arial" w:hAnsi="Arial" w:cs="Arial"/>
          <w:b/>
          <w:bCs/>
          <w:sz w:val="19"/>
          <w:szCs w:val="19"/>
        </w:rPr>
        <w:t>L</w:t>
      </w:r>
      <w:r w:rsidR="00CE3DCE" w:rsidRPr="008351BA">
        <w:rPr>
          <w:rFonts w:ascii="Arial" w:hAnsi="Arial" w:cs="Arial"/>
          <w:b/>
          <w:bCs/>
          <w:sz w:val="19"/>
          <w:szCs w:val="19"/>
        </w:rPr>
        <w:t>ed</w:t>
      </w:r>
      <w:r w:rsidRPr="008351BA">
        <w:rPr>
          <w:rFonts w:ascii="Arial" w:hAnsi="Arial" w:cs="Arial"/>
          <w:b/>
          <w:bCs/>
          <w:sz w:val="19"/>
          <w:szCs w:val="19"/>
        </w:rPr>
        <w:t xml:space="preserve"> </w:t>
      </w:r>
      <w:r w:rsidR="00CE3DCE" w:rsidRPr="008351BA">
        <w:rPr>
          <w:rFonts w:ascii="Arial" w:hAnsi="Arial" w:cs="Arial"/>
          <w:b/>
          <w:bCs/>
          <w:sz w:val="19"/>
          <w:szCs w:val="19"/>
        </w:rPr>
        <w:t>a team</w:t>
      </w:r>
      <w:r w:rsidRPr="008351BA">
        <w:rPr>
          <w:rFonts w:ascii="Arial" w:hAnsi="Arial" w:cs="Arial"/>
          <w:b/>
          <w:bCs/>
          <w:sz w:val="19"/>
          <w:szCs w:val="19"/>
        </w:rPr>
        <w:t xml:space="preserve"> </w:t>
      </w:r>
      <w:r w:rsidR="00CE3DCE" w:rsidRPr="008351BA">
        <w:rPr>
          <w:rFonts w:ascii="Arial" w:hAnsi="Arial" w:cs="Arial"/>
          <w:b/>
          <w:bCs/>
          <w:sz w:val="19"/>
          <w:szCs w:val="19"/>
        </w:rPr>
        <w:t xml:space="preserve">of designers, art directors, photographers, and </w:t>
      </w:r>
      <w:r w:rsidR="00AC2AD6" w:rsidRPr="008351BA">
        <w:rPr>
          <w:rFonts w:ascii="Arial" w:hAnsi="Arial" w:cs="Arial"/>
          <w:b/>
          <w:bCs/>
          <w:sz w:val="19"/>
          <w:szCs w:val="19"/>
        </w:rPr>
        <w:t>creative directors</w:t>
      </w:r>
      <w:r w:rsidR="00CE3DCE" w:rsidRPr="008351BA">
        <w:rPr>
          <w:rFonts w:ascii="Arial" w:hAnsi="Arial" w:cs="Arial"/>
          <w:b/>
          <w:bCs/>
          <w:sz w:val="19"/>
          <w:szCs w:val="19"/>
        </w:rPr>
        <w:t>/</w:t>
      </w:r>
      <w:r w:rsidR="00AC2AD6" w:rsidRPr="008351BA">
        <w:rPr>
          <w:rFonts w:ascii="Arial" w:hAnsi="Arial" w:cs="Arial"/>
          <w:b/>
          <w:bCs/>
          <w:sz w:val="19"/>
          <w:szCs w:val="19"/>
        </w:rPr>
        <w:t xml:space="preserve"> </w:t>
      </w:r>
      <w:r w:rsidR="00CE3DCE" w:rsidRPr="008351BA">
        <w:rPr>
          <w:rFonts w:ascii="Arial" w:hAnsi="Arial" w:cs="Arial"/>
          <w:b/>
          <w:bCs/>
          <w:sz w:val="19"/>
          <w:szCs w:val="19"/>
        </w:rPr>
        <w:t>copywriters</w:t>
      </w:r>
      <w:r w:rsidRPr="008351BA">
        <w:rPr>
          <w:rFonts w:ascii="Arial" w:hAnsi="Arial" w:cs="Arial"/>
          <w:b/>
          <w:bCs/>
          <w:sz w:val="19"/>
          <w:szCs w:val="19"/>
        </w:rPr>
        <w:t xml:space="preserve"> for CBRE</w:t>
      </w:r>
      <w:r w:rsidRPr="008351BA">
        <w:rPr>
          <w:rFonts w:ascii="Arial" w:hAnsi="Arial" w:cs="Arial"/>
          <w:sz w:val="19"/>
          <w:szCs w:val="19"/>
        </w:rPr>
        <w:t xml:space="preserve"> while managing the annual budget, conserving client time, and increasing production efficiencies, generating 100+ projects annually.</w:t>
      </w:r>
    </w:p>
    <w:p w14:paraId="30149574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6A7D1321" w14:textId="77777777" w:rsidR="000949A1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ahoma" w:hAnsi="Arial" w:cs="Arial"/>
          <w:color w:val="000000"/>
          <w:sz w:val="19"/>
          <w:szCs w:val="19"/>
          <w:shd w:val="clear" w:color="auto" w:fill="FFFFFF"/>
        </w:rPr>
      </w:pPr>
      <w:r w:rsidRPr="008351BA">
        <w:rPr>
          <w:rFonts w:ascii="Arial" w:hAnsi="Arial" w:cs="Arial"/>
          <w:b/>
          <w:sz w:val="19"/>
          <w:szCs w:val="19"/>
          <w:shd w:val="clear" w:color="auto" w:fill="FFFFFF"/>
        </w:rPr>
        <w:t>Won numerous industry awards for Fortune 500, 1000, and start</w:t>
      </w:r>
      <w:r w:rsidR="00AC08A6" w:rsidRPr="008351BA">
        <w:rPr>
          <w:rFonts w:ascii="Arial" w:hAnsi="Arial" w:cs="Arial"/>
          <w:b/>
          <w:sz w:val="19"/>
          <w:szCs w:val="19"/>
          <w:shd w:val="clear" w:color="auto" w:fill="FFFFFF"/>
        </w:rPr>
        <w:t>-</w:t>
      </w:r>
      <w:r w:rsidRPr="008351BA">
        <w:rPr>
          <w:rFonts w:ascii="Arial" w:hAnsi="Arial" w:cs="Arial"/>
          <w:b/>
          <w:sz w:val="19"/>
          <w:szCs w:val="19"/>
          <w:shd w:val="clear" w:color="auto" w:fill="FFFFFF"/>
        </w:rPr>
        <w:t>up companies</w:t>
      </w:r>
      <w:r w:rsidR="00D11634" w:rsidRPr="008351BA">
        <w:rPr>
          <w:rFonts w:ascii="Arial" w:hAnsi="Arial" w:cs="Arial"/>
          <w:b/>
          <w:sz w:val="19"/>
          <w:szCs w:val="19"/>
          <w:shd w:val="clear" w:color="auto" w:fill="FFFFFF"/>
        </w:rPr>
        <w:t xml:space="preserve"> </w:t>
      </w:r>
      <w:r w:rsidR="00C93BBA" w:rsidRPr="008351BA">
        <w:rPr>
          <w:rFonts w:ascii="Arial" w:hAnsi="Arial" w:cs="Arial"/>
          <w:bCs/>
          <w:sz w:val="19"/>
          <w:szCs w:val="19"/>
          <w:shd w:val="clear" w:color="auto" w:fill="FFFFFF"/>
        </w:rPr>
        <w:t xml:space="preserve">by leveraging an insightful mix of </w:t>
      </w:r>
      <w:r w:rsidRPr="008351BA">
        <w:rPr>
          <w:rFonts w:ascii="Arial" w:hAnsi="Arial" w:cs="Arial"/>
          <w:bCs/>
          <w:sz w:val="19"/>
          <w:szCs w:val="19"/>
          <w:shd w:val="clear" w:color="auto" w:fill="FFFFFF"/>
        </w:rPr>
        <w:t xml:space="preserve">brand strategies </w:t>
      </w:r>
      <w:r w:rsidR="00C93BBA" w:rsidRPr="008351BA">
        <w:rPr>
          <w:rFonts w:ascii="Arial" w:hAnsi="Arial" w:cs="Arial"/>
          <w:bCs/>
          <w:sz w:val="19"/>
          <w:szCs w:val="19"/>
          <w:shd w:val="clear" w:color="auto" w:fill="FFFFFF"/>
        </w:rPr>
        <w:t xml:space="preserve">and </w:t>
      </w:r>
      <w:r w:rsidRPr="008351BA">
        <w:rPr>
          <w:rFonts w:ascii="Arial" w:hAnsi="Arial" w:cs="Arial"/>
          <w:bCs/>
          <w:sz w:val="19"/>
          <w:szCs w:val="19"/>
          <w:shd w:val="clear" w:color="auto" w:fill="FFFFFF"/>
        </w:rPr>
        <w:t>design concepts</w:t>
      </w:r>
      <w:r w:rsidR="00C93BBA" w:rsidRPr="008351BA">
        <w:rPr>
          <w:rFonts w:ascii="Arial" w:hAnsi="Arial" w:cs="Arial"/>
          <w:bCs/>
          <w:sz w:val="19"/>
          <w:szCs w:val="19"/>
          <w:shd w:val="clear" w:color="auto" w:fill="FFFFFF"/>
        </w:rPr>
        <w:t xml:space="preserve"> to develop impactful marketing campaigns and enhance corporate brand image.</w:t>
      </w:r>
    </w:p>
    <w:p w14:paraId="20B65F14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36F46A30" w14:textId="77777777" w:rsidR="00807D82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ind w:left="180"/>
        <w:rPr>
          <w:rFonts w:ascii="Arial" w:hAnsi="Arial" w:cs="Arial"/>
          <w:sz w:val="19"/>
          <w:szCs w:val="19"/>
        </w:rPr>
      </w:pPr>
      <w:r w:rsidRPr="008351BA">
        <w:rPr>
          <w:rFonts w:ascii="Arial" w:hAnsi="Arial" w:cs="Arial"/>
          <w:b/>
          <w:bCs/>
          <w:sz w:val="19"/>
          <w:szCs w:val="19"/>
        </w:rPr>
        <w:t xml:space="preserve">Oversaw the launch of the Vertu </w:t>
      </w:r>
      <w:r w:rsidR="00B53457" w:rsidRPr="008351BA">
        <w:rPr>
          <w:rFonts w:ascii="Arial" w:hAnsi="Arial" w:cs="Arial"/>
          <w:b/>
          <w:bCs/>
          <w:sz w:val="19"/>
          <w:szCs w:val="19"/>
        </w:rPr>
        <w:t xml:space="preserve">luxury cell phone line </w:t>
      </w:r>
      <w:r w:rsidRPr="008351BA">
        <w:rPr>
          <w:rFonts w:ascii="Arial" w:hAnsi="Arial" w:cs="Arial"/>
          <w:b/>
          <w:bCs/>
          <w:sz w:val="19"/>
          <w:szCs w:val="19"/>
        </w:rPr>
        <w:t xml:space="preserve">for Nokia USA </w:t>
      </w:r>
      <w:r w:rsidR="00150C17" w:rsidRPr="008351BA">
        <w:rPr>
          <w:rFonts w:ascii="Arial" w:hAnsi="Arial" w:cs="Arial"/>
          <w:sz w:val="19"/>
          <w:szCs w:val="19"/>
        </w:rPr>
        <w:t xml:space="preserve">while </w:t>
      </w:r>
      <w:r w:rsidR="00573470" w:rsidRPr="008351BA">
        <w:rPr>
          <w:rFonts w:ascii="Arial" w:hAnsi="Arial" w:cs="Arial"/>
          <w:sz w:val="19"/>
          <w:szCs w:val="19"/>
        </w:rPr>
        <w:t>integrat</w:t>
      </w:r>
      <w:r w:rsidR="00150C17" w:rsidRPr="008351BA">
        <w:rPr>
          <w:rFonts w:ascii="Arial" w:hAnsi="Arial" w:cs="Arial"/>
          <w:sz w:val="19"/>
          <w:szCs w:val="19"/>
        </w:rPr>
        <w:t xml:space="preserve">ing </w:t>
      </w:r>
      <w:r w:rsidR="00573470" w:rsidRPr="008351BA">
        <w:rPr>
          <w:rFonts w:ascii="Arial" w:hAnsi="Arial" w:cs="Arial"/>
          <w:sz w:val="19"/>
          <w:szCs w:val="19"/>
        </w:rPr>
        <w:t xml:space="preserve">brand guidelines for all collateral material, packaging, </w:t>
      </w:r>
      <w:r w:rsidR="00316352" w:rsidRPr="008351BA">
        <w:rPr>
          <w:rFonts w:ascii="Arial" w:hAnsi="Arial" w:cs="Arial"/>
          <w:sz w:val="19"/>
          <w:szCs w:val="19"/>
        </w:rPr>
        <w:t>typography,</w:t>
      </w:r>
      <w:r w:rsidR="00573470" w:rsidRPr="008351BA">
        <w:rPr>
          <w:rFonts w:ascii="Arial" w:hAnsi="Arial" w:cs="Arial"/>
          <w:sz w:val="19"/>
          <w:szCs w:val="19"/>
        </w:rPr>
        <w:t xml:space="preserve"> and color systems</w:t>
      </w:r>
      <w:r w:rsidR="00B53457" w:rsidRPr="008351BA">
        <w:rPr>
          <w:rFonts w:ascii="Arial" w:hAnsi="Arial" w:cs="Arial"/>
          <w:sz w:val="19"/>
          <w:szCs w:val="19"/>
        </w:rPr>
        <w:t xml:space="preserve"> (</w:t>
      </w:r>
      <w:r w:rsidR="00150C17" w:rsidRPr="008351BA">
        <w:rPr>
          <w:rFonts w:ascii="Arial" w:hAnsi="Arial" w:cs="Arial"/>
          <w:sz w:val="19"/>
          <w:szCs w:val="19"/>
        </w:rPr>
        <w:t>created in 5 languages with a product launch in 7 countries</w:t>
      </w:r>
      <w:r w:rsidR="00B53457" w:rsidRPr="008351BA">
        <w:rPr>
          <w:rFonts w:ascii="Arial" w:hAnsi="Arial" w:cs="Arial"/>
          <w:sz w:val="19"/>
          <w:szCs w:val="19"/>
        </w:rPr>
        <w:t>)</w:t>
      </w:r>
      <w:r w:rsidR="00393B11" w:rsidRPr="008351BA">
        <w:rPr>
          <w:rFonts w:ascii="Arial" w:hAnsi="Arial" w:cs="Arial"/>
          <w:sz w:val="19"/>
          <w:szCs w:val="19"/>
        </w:rPr>
        <w:t>.</w:t>
      </w:r>
    </w:p>
    <w:p w14:paraId="0F6A573D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151FDD06" w14:textId="49A133D9" w:rsidR="00807D82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9"/>
          <w:szCs w:val="19"/>
        </w:rPr>
      </w:pPr>
      <w:r w:rsidRPr="008351BA">
        <w:rPr>
          <w:rFonts w:ascii="Arial" w:hAnsi="Arial" w:cs="Arial"/>
          <w:b/>
          <w:bCs/>
          <w:sz w:val="19"/>
          <w:szCs w:val="19"/>
        </w:rPr>
        <w:t xml:space="preserve">Directed the development of numerous </w:t>
      </w:r>
      <w:r w:rsidR="00326668" w:rsidRPr="008351BA">
        <w:rPr>
          <w:rFonts w:ascii="Arial" w:hAnsi="Arial" w:cs="Arial"/>
          <w:b/>
          <w:bCs/>
          <w:sz w:val="19"/>
          <w:szCs w:val="19"/>
        </w:rPr>
        <w:t>projects</w:t>
      </w:r>
      <w:r w:rsidRPr="008351BA">
        <w:rPr>
          <w:rFonts w:ascii="Arial" w:hAnsi="Arial" w:cs="Arial"/>
          <w:sz w:val="19"/>
          <w:szCs w:val="19"/>
        </w:rPr>
        <w:t xml:space="preserve">, such as </w:t>
      </w:r>
      <w:r w:rsidR="00326668" w:rsidRPr="008351BA">
        <w:rPr>
          <w:rFonts w:ascii="Arial" w:hAnsi="Arial" w:cs="Arial"/>
          <w:sz w:val="19"/>
          <w:szCs w:val="19"/>
        </w:rPr>
        <w:t>Corporate and Marketing Collateral, Annual Report and Proxy Design, Identity Systems, Package Design,</w:t>
      </w:r>
      <w:r w:rsidR="00531D38">
        <w:rPr>
          <w:rFonts w:ascii="Arial" w:hAnsi="Arial" w:cs="Arial"/>
          <w:sz w:val="19"/>
          <w:szCs w:val="19"/>
        </w:rPr>
        <w:t xml:space="preserve"> </w:t>
      </w:r>
      <w:r w:rsidR="00326668" w:rsidRPr="008351BA">
        <w:rPr>
          <w:rFonts w:ascii="Arial" w:hAnsi="Arial" w:cs="Arial"/>
          <w:sz w:val="19"/>
          <w:szCs w:val="19"/>
        </w:rPr>
        <w:t>Trade Show Design, Website Design</w:t>
      </w:r>
      <w:r w:rsidRPr="008351BA">
        <w:rPr>
          <w:rFonts w:ascii="Arial" w:hAnsi="Arial" w:cs="Arial"/>
          <w:sz w:val="19"/>
          <w:szCs w:val="19"/>
        </w:rPr>
        <w:t xml:space="preserve">, and </w:t>
      </w:r>
      <w:r w:rsidR="00326668" w:rsidRPr="008351BA">
        <w:rPr>
          <w:rFonts w:ascii="Arial" w:hAnsi="Arial" w:cs="Arial"/>
          <w:sz w:val="19"/>
          <w:szCs w:val="19"/>
        </w:rPr>
        <w:t>Static</w:t>
      </w:r>
      <w:r w:rsidRPr="008351BA">
        <w:rPr>
          <w:rFonts w:ascii="Arial" w:hAnsi="Arial" w:cs="Arial"/>
          <w:sz w:val="19"/>
          <w:szCs w:val="19"/>
        </w:rPr>
        <w:t xml:space="preserve"> and </w:t>
      </w:r>
      <w:r w:rsidR="00326668" w:rsidRPr="008351BA">
        <w:rPr>
          <w:rFonts w:ascii="Arial" w:hAnsi="Arial" w:cs="Arial"/>
          <w:sz w:val="19"/>
          <w:szCs w:val="19"/>
        </w:rPr>
        <w:t>Dynamic Banners</w:t>
      </w:r>
      <w:r w:rsidRPr="008351BA">
        <w:rPr>
          <w:rFonts w:ascii="Arial" w:hAnsi="Arial" w:cs="Arial"/>
          <w:sz w:val="19"/>
          <w:szCs w:val="19"/>
        </w:rPr>
        <w:t>.</w:t>
      </w:r>
    </w:p>
    <w:p w14:paraId="7DA171E2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76C5ACFD" w14:textId="77777777" w:rsidR="00393B11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9"/>
          <w:szCs w:val="19"/>
        </w:rPr>
      </w:pPr>
      <w:r w:rsidRPr="008351BA">
        <w:rPr>
          <w:rFonts w:ascii="Arial" w:hAnsi="Arial" w:cs="Arial"/>
          <w:b/>
          <w:bCs/>
          <w:sz w:val="19"/>
          <w:szCs w:val="19"/>
        </w:rPr>
        <w:t xml:space="preserve">Worked with </w:t>
      </w:r>
      <w:r w:rsidR="004E011A" w:rsidRPr="008351BA">
        <w:rPr>
          <w:rFonts w:ascii="Arial" w:hAnsi="Arial" w:cs="Arial"/>
          <w:b/>
          <w:bCs/>
          <w:sz w:val="19"/>
          <w:szCs w:val="19"/>
        </w:rPr>
        <w:t xml:space="preserve">a broad range of </w:t>
      </w:r>
      <w:r w:rsidRPr="008351BA">
        <w:rPr>
          <w:rFonts w:ascii="Arial" w:hAnsi="Arial" w:cs="Arial"/>
          <w:b/>
          <w:bCs/>
          <w:sz w:val="19"/>
          <w:szCs w:val="19"/>
        </w:rPr>
        <w:t>clients</w:t>
      </w:r>
      <w:r w:rsidR="00271620" w:rsidRPr="008351BA">
        <w:rPr>
          <w:rFonts w:ascii="Arial" w:hAnsi="Arial" w:cs="Arial"/>
          <w:b/>
          <w:bCs/>
          <w:sz w:val="19"/>
          <w:szCs w:val="19"/>
        </w:rPr>
        <w:t xml:space="preserve"> from diverse industries, </w:t>
      </w:r>
      <w:r w:rsidR="00271620" w:rsidRPr="008351BA">
        <w:rPr>
          <w:rFonts w:ascii="Arial" w:hAnsi="Arial" w:cs="Arial"/>
          <w:sz w:val="19"/>
          <w:szCs w:val="19"/>
        </w:rPr>
        <w:t xml:space="preserve">including </w:t>
      </w:r>
      <w:r w:rsidR="00094ED4" w:rsidRPr="008351BA">
        <w:rPr>
          <w:rFonts w:ascii="Arial" w:hAnsi="Arial" w:cs="Arial"/>
          <w:sz w:val="19"/>
          <w:szCs w:val="19"/>
        </w:rPr>
        <w:t>B2B,</w:t>
      </w:r>
      <w:r w:rsidR="004E011A" w:rsidRPr="008351BA">
        <w:rPr>
          <w:rFonts w:ascii="Arial" w:hAnsi="Arial" w:cs="Arial"/>
          <w:sz w:val="19"/>
          <w:szCs w:val="19"/>
        </w:rPr>
        <w:t xml:space="preserve"> Agriculture, </w:t>
      </w:r>
      <w:r w:rsidR="00C00740" w:rsidRPr="008351BA">
        <w:rPr>
          <w:rFonts w:ascii="Arial" w:hAnsi="Arial" w:cs="Arial"/>
          <w:sz w:val="19"/>
          <w:szCs w:val="19"/>
        </w:rPr>
        <w:t xml:space="preserve">Consumer, Commercial Real Estate, </w:t>
      </w:r>
      <w:r w:rsidR="00931E8D" w:rsidRPr="008351BA">
        <w:rPr>
          <w:rFonts w:ascii="Arial" w:hAnsi="Arial" w:cs="Arial"/>
          <w:sz w:val="19"/>
          <w:szCs w:val="19"/>
        </w:rPr>
        <w:t>High Technology, Pharmaceutical, Biotechnology, Medical Devices, Non-Profit, and Utilities.</w:t>
      </w:r>
    </w:p>
    <w:p w14:paraId="359AEA2E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0EA4E46C" w14:textId="5592BD82" w:rsidR="00931E8D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9"/>
          <w:szCs w:val="19"/>
        </w:rPr>
      </w:pPr>
      <w:r w:rsidRPr="008351BA">
        <w:rPr>
          <w:rFonts w:ascii="Arial" w:hAnsi="Arial" w:cs="Arial"/>
          <w:b/>
          <w:bCs/>
          <w:sz w:val="19"/>
          <w:szCs w:val="19"/>
        </w:rPr>
        <w:t>Honored</w:t>
      </w:r>
      <w:r w:rsidR="00FF2662" w:rsidRPr="008351BA">
        <w:rPr>
          <w:rFonts w:ascii="Arial" w:hAnsi="Arial" w:cs="Arial"/>
          <w:b/>
          <w:bCs/>
          <w:sz w:val="19"/>
          <w:szCs w:val="19"/>
        </w:rPr>
        <w:t xml:space="preserve"> </w:t>
      </w:r>
      <w:r w:rsidR="00BB49E8" w:rsidRPr="008351BA">
        <w:rPr>
          <w:rFonts w:ascii="Arial" w:hAnsi="Arial" w:cs="Arial"/>
          <w:b/>
          <w:bCs/>
          <w:sz w:val="19"/>
          <w:szCs w:val="19"/>
        </w:rPr>
        <w:t>in national/international competitions and publications,</w:t>
      </w:r>
      <w:r w:rsidR="00BB49E8" w:rsidRPr="008351BA">
        <w:rPr>
          <w:rFonts w:ascii="Arial" w:hAnsi="Arial" w:cs="Arial"/>
          <w:sz w:val="19"/>
          <w:szCs w:val="19"/>
        </w:rPr>
        <w:t xml:space="preserve"> including The AR100 Annual Report Show, American </w:t>
      </w:r>
      <w:r w:rsidR="00C52AAF" w:rsidRPr="008351BA">
        <w:rPr>
          <w:rFonts w:ascii="Arial" w:hAnsi="Arial" w:cs="Arial"/>
          <w:sz w:val="19"/>
          <w:szCs w:val="19"/>
        </w:rPr>
        <w:t>Corporate Identity</w:t>
      </w:r>
      <w:r w:rsidR="00BB49E8" w:rsidRPr="008351BA">
        <w:rPr>
          <w:rFonts w:ascii="Arial" w:hAnsi="Arial" w:cs="Arial"/>
          <w:sz w:val="19"/>
          <w:szCs w:val="19"/>
        </w:rPr>
        <w:t xml:space="preserve">, Communication Arts, Graphis Annual Reports, </w:t>
      </w:r>
      <w:r w:rsidR="000602F9" w:rsidRPr="008351BA">
        <w:rPr>
          <w:rFonts w:ascii="Arial" w:hAnsi="Arial" w:cs="Arial"/>
          <w:sz w:val="19"/>
          <w:szCs w:val="19"/>
        </w:rPr>
        <w:t xml:space="preserve">and </w:t>
      </w:r>
      <w:r w:rsidR="00C52AAF" w:rsidRPr="008351BA">
        <w:rPr>
          <w:rFonts w:ascii="Arial" w:hAnsi="Arial" w:cs="Arial"/>
          <w:sz w:val="19"/>
          <w:szCs w:val="19"/>
        </w:rPr>
        <w:t>Orange County NIRI AR Awards</w:t>
      </w:r>
      <w:r w:rsidR="00BB49E8" w:rsidRPr="008351BA">
        <w:rPr>
          <w:rFonts w:ascii="Arial" w:hAnsi="Arial" w:cs="Arial"/>
          <w:sz w:val="19"/>
          <w:szCs w:val="19"/>
        </w:rPr>
        <w:t>.</w:t>
      </w:r>
    </w:p>
    <w:p w14:paraId="1316C2F3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181C7D59" w14:textId="77777777" w:rsidR="00BB49E8" w:rsidRPr="008351BA" w:rsidRDefault="00D468DF" w:rsidP="00D742F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9"/>
          <w:szCs w:val="19"/>
        </w:rPr>
      </w:pPr>
      <w:r w:rsidRPr="008351BA">
        <w:rPr>
          <w:rFonts w:ascii="Arial" w:hAnsi="Arial" w:cs="Arial"/>
          <w:b/>
          <w:bCs/>
          <w:sz w:val="19"/>
          <w:szCs w:val="19"/>
        </w:rPr>
        <w:t>Featured on CNBC's Squawkbox and delivered a presentation as the guest speaker at Art Center College of Design</w:t>
      </w:r>
      <w:r w:rsidRPr="008351BA">
        <w:rPr>
          <w:rFonts w:ascii="Arial" w:hAnsi="Arial" w:cs="Arial"/>
          <w:sz w:val="19"/>
          <w:szCs w:val="19"/>
        </w:rPr>
        <w:t xml:space="preserve"> </w:t>
      </w:r>
      <w:r w:rsidR="00FF2662" w:rsidRPr="008351BA">
        <w:rPr>
          <w:rFonts w:ascii="Arial" w:hAnsi="Arial" w:cs="Arial"/>
          <w:sz w:val="19"/>
          <w:szCs w:val="19"/>
        </w:rPr>
        <w:t>and Santa Monica City College.</w:t>
      </w:r>
    </w:p>
    <w:p w14:paraId="6B41AEC1" w14:textId="77777777" w:rsidR="00A84DAD" w:rsidRPr="008351BA" w:rsidRDefault="00A84DAD" w:rsidP="00A84DAD">
      <w:pPr>
        <w:pStyle w:val="ListParagraph"/>
        <w:spacing w:after="0" w:line="200" w:lineRule="exact"/>
        <w:ind w:left="360"/>
        <w:rPr>
          <w:rFonts w:ascii="Arial" w:hAnsi="Arial" w:cs="Arial"/>
          <w:sz w:val="19"/>
          <w:szCs w:val="19"/>
        </w:rPr>
      </w:pPr>
    </w:p>
    <w:p w14:paraId="13DC44AC" w14:textId="5D4A62E3" w:rsidR="008E5B40" w:rsidRPr="008E5B40" w:rsidRDefault="00D468DF" w:rsidP="00D742F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351BA">
        <w:rPr>
          <w:rFonts w:ascii="Arial" w:hAnsi="Arial" w:cs="Arial"/>
          <w:b/>
          <w:bCs/>
          <w:sz w:val="19"/>
          <w:szCs w:val="19"/>
        </w:rPr>
        <w:t xml:space="preserve">Received a multitude of awards across career </w:t>
      </w:r>
      <w:r w:rsidR="00C52AAF" w:rsidRPr="008351BA">
        <w:rPr>
          <w:rFonts w:ascii="Arial" w:hAnsi="Arial" w:cs="Arial"/>
          <w:sz w:val="19"/>
          <w:szCs w:val="19"/>
        </w:rPr>
        <w:t xml:space="preserve">from </w:t>
      </w:r>
      <w:r w:rsidRPr="008351BA">
        <w:rPr>
          <w:rFonts w:ascii="Arial" w:hAnsi="Arial" w:cs="Arial"/>
          <w:sz w:val="19"/>
          <w:szCs w:val="19"/>
        </w:rPr>
        <w:t xml:space="preserve">American Graphic Design Awards, Graphic Design USA, </w:t>
      </w:r>
      <w:r w:rsidR="00C52AAF" w:rsidRPr="008351BA">
        <w:rPr>
          <w:rFonts w:ascii="Arial" w:hAnsi="Arial" w:cs="Arial"/>
          <w:sz w:val="19"/>
          <w:szCs w:val="19"/>
        </w:rPr>
        <w:t>Communication Arts Design Annual,</w:t>
      </w:r>
      <w:r w:rsidR="00ED63F2">
        <w:rPr>
          <w:rFonts w:ascii="Arial" w:hAnsi="Arial" w:cs="Arial"/>
          <w:sz w:val="19"/>
          <w:szCs w:val="19"/>
        </w:rPr>
        <w:t xml:space="preserve"> </w:t>
      </w:r>
      <w:r w:rsidRPr="008351BA">
        <w:rPr>
          <w:rFonts w:ascii="Arial" w:hAnsi="Arial" w:cs="Arial"/>
          <w:sz w:val="19"/>
          <w:szCs w:val="19"/>
        </w:rPr>
        <w:t>Print Regional Design Annual, MerComm Annual Report Competition and Sappi Paper, Ideas that Matter.</w:t>
      </w:r>
      <w:r w:rsidR="008E5B40" w:rsidRPr="008E5B40">
        <w:rPr>
          <w:rFonts w:ascii="Arial" w:hAnsi="Arial" w:cs="Arial"/>
          <w:b/>
          <w:spacing w:val="40"/>
          <w:sz w:val="16"/>
          <w:szCs w:val="16"/>
        </w:rPr>
        <w:br w:type="page"/>
      </w:r>
    </w:p>
    <w:p w14:paraId="52C0F128" w14:textId="77777777" w:rsidR="008E5B40" w:rsidRDefault="008E5B40" w:rsidP="008351BA">
      <w:pPr>
        <w:pBdr>
          <w:bottom w:val="single" w:sz="4" w:space="1" w:color="auto"/>
        </w:pBdr>
        <w:spacing w:after="0"/>
        <w:rPr>
          <w:rFonts w:ascii="Arial" w:hAnsi="Arial" w:cs="Arial"/>
          <w:b/>
          <w:spacing w:val="40"/>
          <w:sz w:val="16"/>
          <w:szCs w:val="16"/>
        </w:rPr>
      </w:pPr>
    </w:p>
    <w:p w14:paraId="4A2528D0" w14:textId="2172E912" w:rsidR="00016613" w:rsidRPr="006A239C" w:rsidRDefault="00D468DF" w:rsidP="008351BA">
      <w:pPr>
        <w:pBdr>
          <w:bottom w:val="single" w:sz="4" w:space="1" w:color="auto"/>
        </w:pBdr>
        <w:spacing w:after="0"/>
        <w:rPr>
          <w:rFonts w:ascii="Arial" w:hAnsi="Arial" w:cs="Arial"/>
          <w:b/>
          <w:spacing w:val="40"/>
          <w:sz w:val="16"/>
          <w:szCs w:val="16"/>
        </w:rPr>
      </w:pPr>
      <w:r w:rsidRPr="006A239C">
        <w:rPr>
          <w:rFonts w:ascii="Arial" w:hAnsi="Arial" w:cs="Arial"/>
          <w:b/>
          <w:spacing w:val="40"/>
          <w:sz w:val="16"/>
          <w:szCs w:val="16"/>
        </w:rPr>
        <w:t>PROFESSIONAL EXPERIENCE</w:t>
      </w:r>
    </w:p>
    <w:p w14:paraId="0E9B9D37" w14:textId="77777777" w:rsidR="0084321D" w:rsidRPr="008351BA" w:rsidRDefault="00D468DF" w:rsidP="005F1EFD">
      <w:pPr>
        <w:spacing w:after="0" w:line="160" w:lineRule="exact"/>
        <w:ind w:right="45"/>
        <w:rPr>
          <w:rFonts w:ascii="Arial" w:hAnsi="Arial" w:cs="Arial"/>
          <w:color w:val="FF0000"/>
          <w:sz w:val="24"/>
          <w:szCs w:val="24"/>
        </w:rPr>
      </w:pPr>
      <w:r w:rsidRPr="008351BA">
        <w:rPr>
          <w:rFonts w:ascii="Arial" w:hAnsi="Arial" w:cs="Arial"/>
          <w:color w:val="FF0000"/>
          <w:sz w:val="24"/>
          <w:szCs w:val="24"/>
        </w:rPr>
        <w:t xml:space="preserve">                </w:t>
      </w:r>
    </w:p>
    <w:p w14:paraId="68235C21" w14:textId="6C258794" w:rsidR="008351BA" w:rsidRDefault="00D468DF" w:rsidP="008351BA">
      <w:pPr>
        <w:pStyle w:val="NoSpacing"/>
        <w:rPr>
          <w:rFonts w:ascii="Arial" w:eastAsia="Calibri" w:hAnsi="Arial" w:cs="Arial"/>
          <w:b/>
          <w:sz w:val="21"/>
          <w:szCs w:val="21"/>
          <w:shd w:val="clear" w:color="auto" w:fill="FFFFFF"/>
        </w:rPr>
      </w:pPr>
      <w:r w:rsidRPr="00531D38">
        <w:rPr>
          <w:rFonts w:ascii="Arial" w:hAnsi="Arial" w:cs="Arial"/>
          <w:b/>
          <w:sz w:val="19"/>
          <w:szCs w:val="19"/>
        </w:rPr>
        <w:t>MC BRANDSTUDIOS</w:t>
      </w:r>
      <w:r w:rsidR="00D11634" w:rsidRPr="00531D38">
        <w:rPr>
          <w:rFonts w:ascii="Arial" w:hAnsi="Arial" w:cs="Arial"/>
          <w:b/>
          <w:sz w:val="19"/>
          <w:szCs w:val="19"/>
        </w:rPr>
        <w:t>,</w:t>
      </w:r>
      <w:r w:rsidR="00D11634" w:rsidRPr="008351BA">
        <w:rPr>
          <w:rFonts w:ascii="Arial" w:hAnsi="Arial" w:cs="Arial"/>
          <w:b/>
          <w:sz w:val="21"/>
          <w:szCs w:val="21"/>
        </w:rPr>
        <w:t xml:space="preserve"> </w:t>
      </w:r>
      <w:r w:rsidRPr="00704409">
        <w:rPr>
          <w:rFonts w:ascii="Arial" w:hAnsi="Arial" w:cs="Arial"/>
          <w:bCs/>
          <w:color w:val="000000" w:themeColor="text1"/>
          <w:sz w:val="21"/>
          <w:szCs w:val="21"/>
        </w:rPr>
        <w:t>Camarillo, CA</w:t>
      </w:r>
      <w:r w:rsidR="00D742F8">
        <w:rPr>
          <w:rFonts w:ascii="Arial" w:hAnsi="Arial" w:cs="Arial"/>
          <w:bCs/>
          <w:color w:val="000000" w:themeColor="text1"/>
          <w:sz w:val="21"/>
          <w:szCs w:val="21"/>
        </w:rPr>
        <w:t xml:space="preserve">   </w:t>
      </w:r>
      <w:r w:rsidR="00D742F8" w:rsidRPr="00D742F8">
        <w:rPr>
          <w:rFonts w:ascii="Arial" w:hAnsi="Arial" w:cs="Arial"/>
          <w:bCs/>
          <w:sz w:val="18"/>
          <w:szCs w:val="18"/>
        </w:rPr>
        <w:t>1992 to September 2020</w:t>
      </w:r>
    </w:p>
    <w:p w14:paraId="4DA5D398" w14:textId="77777777" w:rsidR="008351BA" w:rsidRPr="008351BA" w:rsidRDefault="008351BA" w:rsidP="008351BA">
      <w:pPr>
        <w:pStyle w:val="NoSpacing"/>
        <w:spacing w:line="120" w:lineRule="auto"/>
        <w:rPr>
          <w:rFonts w:ascii="Arial" w:eastAsia="Calibri" w:hAnsi="Arial" w:cs="Arial"/>
          <w:b/>
          <w:sz w:val="21"/>
          <w:szCs w:val="21"/>
          <w:shd w:val="clear" w:color="auto" w:fill="FFFFFF"/>
        </w:rPr>
      </w:pPr>
    </w:p>
    <w:p w14:paraId="3D7A9166" w14:textId="0E5CEE78" w:rsidR="00C12AC4" w:rsidRPr="008351BA" w:rsidRDefault="00D468DF" w:rsidP="006A5383">
      <w:pPr>
        <w:pStyle w:val="NoSpacing"/>
        <w:rPr>
          <w:rFonts w:ascii="Arial" w:hAnsi="Arial" w:cs="Arial"/>
          <w:b/>
          <w:bCs/>
          <w:sz w:val="19"/>
          <w:szCs w:val="19"/>
        </w:rPr>
      </w:pPr>
      <w:r w:rsidRPr="00531D38">
        <w:rPr>
          <w:rFonts w:ascii="Arial" w:eastAsia="Calibri" w:hAnsi="Arial" w:cs="Arial"/>
          <w:b/>
          <w:sz w:val="19"/>
          <w:szCs w:val="19"/>
          <w:shd w:val="clear" w:color="auto" w:fill="FFFFFF"/>
        </w:rPr>
        <w:t>Founder</w:t>
      </w:r>
      <w:r w:rsidR="001B7643">
        <w:rPr>
          <w:rFonts w:ascii="Arial" w:eastAsia="Calibri" w:hAnsi="Arial" w:cs="Arial"/>
          <w:b/>
          <w:sz w:val="19"/>
          <w:szCs w:val="19"/>
          <w:shd w:val="clear" w:color="auto" w:fill="FFFFFF"/>
        </w:rPr>
        <w:t xml:space="preserve"> </w:t>
      </w:r>
      <w:r w:rsidR="00BC5C17" w:rsidRPr="00531D38">
        <w:rPr>
          <w:rFonts w:ascii="Arial" w:eastAsia="Calibri" w:hAnsi="Arial" w:cs="Arial"/>
          <w:b/>
          <w:sz w:val="19"/>
          <w:szCs w:val="19"/>
          <w:shd w:val="clear" w:color="auto" w:fill="FFFFFF"/>
        </w:rPr>
        <w:t>/</w:t>
      </w:r>
      <w:r w:rsidR="001B7643">
        <w:rPr>
          <w:rFonts w:ascii="Arial" w:eastAsia="Calibri" w:hAnsi="Arial" w:cs="Arial"/>
          <w:b/>
          <w:sz w:val="19"/>
          <w:szCs w:val="19"/>
          <w:shd w:val="clear" w:color="auto" w:fill="FFFFFF"/>
        </w:rPr>
        <w:t xml:space="preserve"> </w:t>
      </w:r>
      <w:r w:rsidR="00BC5C17" w:rsidRPr="00531D38">
        <w:rPr>
          <w:rFonts w:ascii="Arial" w:eastAsia="Calibri" w:hAnsi="Arial" w:cs="Arial"/>
          <w:b/>
          <w:sz w:val="19"/>
          <w:szCs w:val="19"/>
          <w:shd w:val="clear" w:color="auto" w:fill="FFFFFF"/>
        </w:rPr>
        <w:t>Account Executive</w:t>
      </w:r>
      <w:r w:rsidR="001B7643">
        <w:rPr>
          <w:rFonts w:ascii="Arial" w:eastAsia="Calibri" w:hAnsi="Arial" w:cs="Arial"/>
          <w:b/>
          <w:sz w:val="19"/>
          <w:szCs w:val="19"/>
          <w:shd w:val="clear" w:color="auto" w:fill="FFFFFF"/>
        </w:rPr>
        <w:t xml:space="preserve"> </w:t>
      </w:r>
      <w:r w:rsidR="00BC5C17" w:rsidRPr="00531D38">
        <w:rPr>
          <w:rFonts w:ascii="Arial" w:eastAsia="Calibri" w:hAnsi="Arial" w:cs="Arial"/>
          <w:b/>
          <w:sz w:val="19"/>
          <w:szCs w:val="19"/>
          <w:shd w:val="clear" w:color="auto" w:fill="FFFFFF"/>
        </w:rPr>
        <w:t>/</w:t>
      </w:r>
      <w:r w:rsidR="001B7643">
        <w:rPr>
          <w:rFonts w:ascii="Arial" w:eastAsia="Calibri" w:hAnsi="Arial" w:cs="Arial"/>
          <w:b/>
          <w:sz w:val="19"/>
          <w:szCs w:val="19"/>
          <w:shd w:val="clear" w:color="auto" w:fill="FFFFFF"/>
        </w:rPr>
        <w:t xml:space="preserve"> </w:t>
      </w:r>
      <w:r w:rsidR="00BC5C17" w:rsidRPr="00531D38">
        <w:rPr>
          <w:rFonts w:ascii="Arial" w:eastAsia="Calibri" w:hAnsi="Arial" w:cs="Arial"/>
          <w:b/>
          <w:sz w:val="19"/>
          <w:szCs w:val="19"/>
          <w:shd w:val="clear" w:color="auto" w:fill="FFFFFF"/>
        </w:rPr>
        <w:t>Design Director</w:t>
      </w:r>
    </w:p>
    <w:p w14:paraId="2228CAA4" w14:textId="77777777" w:rsidR="006A5383" w:rsidRPr="008351BA" w:rsidRDefault="006A5383" w:rsidP="005F1EFD">
      <w:pPr>
        <w:pStyle w:val="NoSpacing"/>
        <w:spacing w:line="160" w:lineRule="exact"/>
        <w:ind w:right="40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11F2C2E8" w14:textId="3485EB27" w:rsidR="004E011A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Spearhead</w:t>
      </w:r>
      <w:r w:rsidR="00663F0C">
        <w:rPr>
          <w:rFonts w:ascii="Arial" w:hAnsi="Arial" w:cs="Arial"/>
          <w:color w:val="000000" w:themeColor="text1"/>
          <w:sz w:val="19"/>
          <w:szCs w:val="19"/>
        </w:rPr>
        <w:t>ed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 xml:space="preserve"> new business development, 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coordinate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>s client relationships and public relations for the company, and</w:t>
      </w:r>
      <w:r w:rsidR="00AF2E7D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>negotiates and determine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s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 xml:space="preserve"> the terms and conditions of client contracts</w:t>
      </w:r>
      <w:r w:rsidR="006728A5" w:rsidRPr="00E67ABF">
        <w:rPr>
          <w:rFonts w:ascii="Arial" w:hAnsi="Arial" w:cs="Arial"/>
          <w:color w:val="000000" w:themeColor="text1"/>
          <w:sz w:val="19"/>
          <w:szCs w:val="19"/>
        </w:rPr>
        <w:t xml:space="preserve">. </w:t>
      </w:r>
    </w:p>
    <w:p w14:paraId="3993A3E9" w14:textId="77777777" w:rsidR="00E67ABF" w:rsidRPr="008351BA" w:rsidRDefault="00E67ABF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18815326" w14:textId="36395229" w:rsidR="00C154B1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Supervise</w:t>
      </w:r>
      <w:r w:rsidR="00663F0C">
        <w:rPr>
          <w:rFonts w:ascii="Arial" w:hAnsi="Arial" w:cs="Arial"/>
          <w:color w:val="000000" w:themeColor="text1"/>
          <w:sz w:val="19"/>
          <w:szCs w:val="19"/>
        </w:rPr>
        <w:t>d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and manages a creative team of </w:t>
      </w:r>
      <w:r w:rsidR="00823ADE" w:rsidRPr="00E67ABF">
        <w:rPr>
          <w:rFonts w:ascii="Arial" w:hAnsi="Arial" w:cs="Arial"/>
          <w:color w:val="000000" w:themeColor="text1"/>
          <w:sz w:val="19"/>
          <w:szCs w:val="19"/>
        </w:rPr>
        <w:t>designers, art directors, photographers, project managers, and copywriters while providing clear art and creative direction, mentoring junior staff, leading creative brainstorming, and idea generation.</w:t>
      </w:r>
    </w:p>
    <w:p w14:paraId="5C1287EB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50F7336E" w14:textId="54FB49B8" w:rsidR="00823ADE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Serve</w:t>
      </w:r>
      <w:r w:rsidR="00663F0C">
        <w:rPr>
          <w:rFonts w:ascii="Arial" w:hAnsi="Arial" w:cs="Arial"/>
          <w:color w:val="000000" w:themeColor="text1"/>
          <w:sz w:val="19"/>
          <w:szCs w:val="19"/>
        </w:rPr>
        <w:t>d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as the Design Lead on various major brand initiatives – overseeing projects from concept to completion while interacting closely with all the major clients.</w:t>
      </w:r>
    </w:p>
    <w:p w14:paraId="4DF53BD4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711DDFE6" w14:textId="2EA7F165" w:rsidR="00823ADE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bCs/>
          <w:color w:val="000000" w:themeColor="text1"/>
          <w:sz w:val="19"/>
          <w:szCs w:val="19"/>
        </w:rPr>
        <w:t>Collaborate</w:t>
      </w:r>
      <w:r w:rsidR="00663F0C">
        <w:rPr>
          <w:rFonts w:ascii="Arial" w:hAnsi="Arial" w:cs="Arial"/>
          <w:bCs/>
          <w:color w:val="000000" w:themeColor="text1"/>
          <w:sz w:val="19"/>
          <w:szCs w:val="19"/>
        </w:rPr>
        <w:t>d</w:t>
      </w:r>
      <w:r w:rsidRPr="00E67ABF">
        <w:rPr>
          <w:rFonts w:ascii="Arial" w:hAnsi="Arial" w:cs="Arial"/>
          <w:bCs/>
          <w:color w:val="000000" w:themeColor="text1"/>
          <w:sz w:val="19"/>
          <w:szCs w:val="19"/>
        </w:rPr>
        <w:t xml:space="preserve"> with Creative Director, designers, production teams, and a diverse range of B2B and B2C clients to create award-winning traditional and digital advertising and marketing deliverables.</w:t>
      </w:r>
    </w:p>
    <w:p w14:paraId="54051EB6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435A968E" w14:textId="056F46C5" w:rsidR="005A0EF1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Facilitate</w:t>
      </w:r>
      <w:r w:rsidR="00663F0C">
        <w:rPr>
          <w:rFonts w:ascii="Arial" w:hAnsi="Arial" w:cs="Arial"/>
          <w:color w:val="000000" w:themeColor="text1"/>
          <w:sz w:val="19"/>
          <w:szCs w:val="19"/>
        </w:rPr>
        <w:t>d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 xml:space="preserve"> client-facing meetings</w:t>
      </w:r>
      <w:r w:rsidR="00823ADE" w:rsidRPr="00E67ABF">
        <w:rPr>
          <w:rFonts w:ascii="Arial" w:hAnsi="Arial" w:cs="Arial"/>
          <w:color w:val="000000" w:themeColor="text1"/>
          <w:sz w:val="19"/>
          <w:szCs w:val="19"/>
        </w:rPr>
        <w:t xml:space="preserve"> while presenting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 xml:space="preserve"> design briefs and various creative directions with a strong success rate, </w:t>
      </w:r>
      <w:r w:rsidR="00432E70" w:rsidRPr="00E67ABF">
        <w:rPr>
          <w:rFonts w:ascii="Arial" w:hAnsi="Arial" w:cs="Arial"/>
          <w:color w:val="000000" w:themeColor="text1"/>
          <w:sz w:val="19"/>
          <w:szCs w:val="19"/>
        </w:rPr>
        <w:t xml:space="preserve">and </w:t>
      </w:r>
      <w:r w:rsidR="00823ADE" w:rsidRPr="00E67ABF">
        <w:rPr>
          <w:rFonts w:ascii="Arial" w:hAnsi="Arial" w:cs="Arial"/>
          <w:color w:val="000000" w:themeColor="text1"/>
          <w:sz w:val="19"/>
          <w:szCs w:val="19"/>
        </w:rPr>
        <w:t>develops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 xml:space="preserve"> original concepts</w:t>
      </w:r>
      <w:r w:rsidR="004E011A" w:rsidRPr="00E67ABF">
        <w:rPr>
          <w:rFonts w:ascii="Arial" w:hAnsi="Arial" w:cs="Arial"/>
          <w:color w:val="000000" w:themeColor="text1"/>
          <w:sz w:val="19"/>
          <w:szCs w:val="19"/>
        </w:rPr>
        <w:t xml:space="preserve">, 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>designs</w:t>
      </w:r>
      <w:r w:rsidR="00432E70" w:rsidRPr="00E67ABF">
        <w:rPr>
          <w:rFonts w:ascii="Arial" w:hAnsi="Arial" w:cs="Arial"/>
          <w:color w:val="000000" w:themeColor="text1"/>
          <w:sz w:val="19"/>
          <w:szCs w:val="19"/>
        </w:rPr>
        <w:t>,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 xml:space="preserve"> and</w:t>
      </w:r>
      <w:r w:rsidR="004E011A" w:rsidRPr="00E67ABF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 xml:space="preserve">campaigns around </w:t>
      </w:r>
      <w:r w:rsidR="004E011A" w:rsidRPr="00E67ABF">
        <w:rPr>
          <w:rFonts w:ascii="Arial" w:hAnsi="Arial" w:cs="Arial"/>
          <w:color w:val="000000" w:themeColor="text1"/>
          <w:sz w:val="19"/>
          <w:szCs w:val="19"/>
        </w:rPr>
        <w:t xml:space="preserve">the 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>selected directions</w:t>
      </w:r>
      <w:r w:rsidR="00432E70" w:rsidRPr="00E67ABF">
        <w:rPr>
          <w:rFonts w:ascii="Arial" w:hAnsi="Arial" w:cs="Arial"/>
          <w:color w:val="000000" w:themeColor="text1"/>
          <w:sz w:val="19"/>
          <w:szCs w:val="19"/>
        </w:rPr>
        <w:t>.</w:t>
      </w:r>
      <w:r w:rsidR="0053408A" w:rsidRPr="00E67ABF">
        <w:rPr>
          <w:rFonts w:ascii="Arial" w:hAnsi="Arial" w:cs="Arial"/>
          <w:color w:val="000000" w:themeColor="text1"/>
          <w:sz w:val="19"/>
          <w:szCs w:val="19"/>
        </w:rPr>
        <w:t xml:space="preserve"> </w:t>
      </w:r>
    </w:p>
    <w:p w14:paraId="63781F21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346C4897" w14:textId="4F76592B" w:rsidR="00336F53" w:rsidRPr="00E67ABF" w:rsidRDefault="00763EE8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>
        <w:rPr>
          <w:rFonts w:ascii="Arial" w:hAnsi="Arial" w:cs="Arial"/>
          <w:color w:val="000000" w:themeColor="text1"/>
          <w:sz w:val="19"/>
          <w:szCs w:val="19"/>
        </w:rPr>
        <w:t>S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upport</w:t>
      </w:r>
      <w:r>
        <w:rPr>
          <w:rFonts w:ascii="Arial" w:hAnsi="Arial" w:cs="Arial"/>
          <w:color w:val="000000" w:themeColor="text1"/>
          <w:sz w:val="19"/>
          <w:szCs w:val="19"/>
        </w:rPr>
        <w:t>ed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the successful and prompt delivery</w:t>
      </w:r>
      <w:r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of projects to clients</w:t>
      </w:r>
      <w:r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within a dynamic environment</w:t>
      </w:r>
      <w:r>
        <w:rPr>
          <w:rFonts w:ascii="Arial" w:hAnsi="Arial" w:cs="Arial"/>
          <w:color w:val="000000" w:themeColor="text1"/>
          <w:sz w:val="19"/>
          <w:szCs w:val="19"/>
        </w:rPr>
        <w:t xml:space="preserve"> by 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utiliz</w:t>
      </w:r>
      <w:r>
        <w:rPr>
          <w:rFonts w:ascii="Arial" w:hAnsi="Arial" w:cs="Arial"/>
          <w:color w:val="000000" w:themeColor="text1"/>
          <w:sz w:val="19"/>
          <w:szCs w:val="19"/>
        </w:rPr>
        <w:t>ing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project management tools </w:t>
      </w:r>
      <w:r w:rsidRPr="0024123E">
        <w:rPr>
          <w:rFonts w:ascii="Arial" w:hAnsi="Arial" w:cs="Arial"/>
          <w:color w:val="000000" w:themeColor="text1"/>
          <w:sz w:val="18"/>
          <w:szCs w:val="18"/>
        </w:rPr>
        <w:t>(CMS)</w:t>
      </w:r>
      <w:r>
        <w:rPr>
          <w:rFonts w:ascii="Arial" w:hAnsi="Arial" w:cs="Arial"/>
          <w:color w:val="000000" w:themeColor="text1"/>
          <w:sz w:val="18"/>
          <w:szCs w:val="18"/>
        </w:rPr>
        <w:t xml:space="preserve"> to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>
        <w:rPr>
          <w:rFonts w:ascii="Arial" w:hAnsi="Arial" w:cs="Arial"/>
          <w:color w:val="000000" w:themeColor="text1"/>
          <w:sz w:val="19"/>
          <w:szCs w:val="19"/>
        </w:rPr>
        <w:t>o</w:t>
      </w:r>
      <w:r w:rsidR="00D468DF" w:rsidRPr="00E67ABF">
        <w:rPr>
          <w:rFonts w:ascii="Arial" w:hAnsi="Arial" w:cs="Arial"/>
          <w:color w:val="000000" w:themeColor="text1"/>
          <w:sz w:val="19"/>
          <w:szCs w:val="19"/>
        </w:rPr>
        <w:t>versee</w:t>
      </w:r>
      <w:r w:rsidR="00CE6BD8" w:rsidRPr="00E67ABF">
        <w:rPr>
          <w:rFonts w:ascii="Arial" w:hAnsi="Arial" w:cs="Arial"/>
          <w:color w:val="000000" w:themeColor="text1"/>
          <w:sz w:val="19"/>
          <w:szCs w:val="19"/>
        </w:rPr>
        <w:t xml:space="preserve"> project schedules, timelines, and workflows</w:t>
      </w:r>
      <w:r w:rsidR="00D468DF" w:rsidRPr="00E67ABF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124F2E3A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0AFA935E" w14:textId="70815F6A" w:rsidR="00336F53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bCs/>
          <w:color w:val="000000" w:themeColor="text1"/>
          <w:sz w:val="19"/>
          <w:szCs w:val="19"/>
        </w:rPr>
        <w:t xml:space="preserve">Led </w:t>
      </w:r>
      <w:r w:rsidR="003D0CC6" w:rsidRPr="00E67ABF">
        <w:rPr>
          <w:rFonts w:ascii="Arial" w:hAnsi="Arial" w:cs="Arial"/>
          <w:bCs/>
          <w:color w:val="000000" w:themeColor="text1"/>
          <w:sz w:val="19"/>
          <w:szCs w:val="19"/>
        </w:rPr>
        <w:t>a staff of employees, designers, production designers, administration staff, photographers, illustrators, copywriters, and printers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within the company.</w:t>
      </w:r>
    </w:p>
    <w:p w14:paraId="02AD1681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3A80FEB3" w14:textId="751A2931" w:rsidR="00336F53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Coordinate</w:t>
      </w:r>
      <w:r w:rsidR="002447A9">
        <w:rPr>
          <w:rFonts w:ascii="Arial" w:hAnsi="Arial" w:cs="Arial"/>
          <w:color w:val="000000" w:themeColor="text1"/>
          <w:sz w:val="19"/>
          <w:szCs w:val="19"/>
        </w:rPr>
        <w:t>d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with clients at all stages of project work</w:t>
      </w:r>
      <w:r w:rsidR="004E011A" w:rsidRPr="00E67ABF">
        <w:rPr>
          <w:rFonts w:ascii="Arial" w:hAnsi="Arial" w:cs="Arial"/>
          <w:color w:val="000000" w:themeColor="text1"/>
          <w:sz w:val="19"/>
          <w:szCs w:val="19"/>
        </w:rPr>
        <w:t xml:space="preserve"> and 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identif</w:t>
      </w:r>
      <w:r w:rsidR="004E011A" w:rsidRPr="00E67ABF">
        <w:rPr>
          <w:rFonts w:ascii="Arial" w:hAnsi="Arial" w:cs="Arial"/>
          <w:color w:val="000000" w:themeColor="text1"/>
          <w:sz w:val="19"/>
          <w:szCs w:val="19"/>
        </w:rPr>
        <w:t>ies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the needs, goals, objectives, and financial capacity</w:t>
      </w:r>
      <w:r w:rsidR="004E011A" w:rsidRPr="00E67ABF">
        <w:rPr>
          <w:rFonts w:ascii="Arial" w:hAnsi="Arial" w:cs="Arial"/>
          <w:color w:val="000000" w:themeColor="text1"/>
          <w:sz w:val="19"/>
          <w:szCs w:val="19"/>
        </w:rPr>
        <w:t xml:space="preserve"> while 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finalizing budgets and managing the accounts</w:t>
      </w:r>
      <w:r w:rsidR="00293DBC" w:rsidRPr="00E67ABF">
        <w:rPr>
          <w:rFonts w:ascii="Arial" w:hAnsi="Arial" w:cs="Arial"/>
          <w:color w:val="000000" w:themeColor="text1"/>
          <w:sz w:val="19"/>
          <w:szCs w:val="19"/>
        </w:rPr>
        <w:t>.</w:t>
      </w:r>
      <w:r w:rsidR="00B43643" w:rsidRPr="00E67ABF">
        <w:rPr>
          <w:rFonts w:ascii="Arial" w:eastAsiaTheme="minorHAnsi" w:hAnsi="Arial" w:cs="Arial"/>
          <w:sz w:val="19"/>
          <w:szCs w:val="19"/>
          <w:lang w:bidi="si-LK"/>
        </w:rPr>
        <w:t xml:space="preserve"> </w:t>
      </w:r>
    </w:p>
    <w:p w14:paraId="45450584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07E1AC5A" w14:textId="1354878F" w:rsidR="00AC59B5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Guide</w:t>
      </w:r>
      <w:r w:rsidR="00381779">
        <w:rPr>
          <w:rFonts w:ascii="Arial" w:hAnsi="Arial" w:cs="Arial"/>
          <w:color w:val="000000" w:themeColor="text1"/>
          <w:sz w:val="19"/>
          <w:szCs w:val="19"/>
        </w:rPr>
        <w:t>d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B2040" w:rsidRPr="00E67ABF">
        <w:rPr>
          <w:rFonts w:ascii="Arial" w:hAnsi="Arial" w:cs="Arial"/>
          <w:color w:val="000000" w:themeColor="text1"/>
          <w:sz w:val="19"/>
          <w:szCs w:val="19"/>
        </w:rPr>
        <w:t>creative teams to deliver category-defining brand and marketing communications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, e</w:t>
      </w:r>
      <w:r w:rsidR="00655D97" w:rsidRPr="00E67ABF">
        <w:rPr>
          <w:rFonts w:ascii="Arial" w:hAnsi="Arial" w:cs="Arial"/>
          <w:color w:val="000000" w:themeColor="text1"/>
          <w:sz w:val="19"/>
          <w:szCs w:val="19"/>
        </w:rPr>
        <w:t>nsur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ing</w:t>
      </w:r>
      <w:r w:rsidR="001B2040" w:rsidRPr="00E67ABF">
        <w:rPr>
          <w:rFonts w:ascii="Arial" w:hAnsi="Arial" w:cs="Arial"/>
          <w:color w:val="000000" w:themeColor="text1"/>
          <w:sz w:val="19"/>
          <w:szCs w:val="19"/>
        </w:rPr>
        <w:t xml:space="preserve"> that work across teams (accounts, strategy, project management) and levels was inclusive, collaborative, and client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-</w:t>
      </w:r>
      <w:r w:rsidR="001B2040" w:rsidRPr="00E67ABF">
        <w:rPr>
          <w:rFonts w:ascii="Arial" w:hAnsi="Arial" w:cs="Arial"/>
          <w:color w:val="000000" w:themeColor="text1"/>
          <w:sz w:val="19"/>
          <w:szCs w:val="19"/>
        </w:rPr>
        <w:t>friendly</w:t>
      </w:r>
      <w:r w:rsidR="00AD7E9C" w:rsidRPr="00E67ABF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03F16AB5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76C35E12" w14:textId="77777777" w:rsidR="009E4B82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Developed brand identity programs, advertising, packaging, annual reports, collateral,</w:t>
      </w:r>
      <w:r w:rsidR="00686D27" w:rsidRPr="00E67ABF">
        <w:rPr>
          <w:rFonts w:ascii="Arial" w:hAnsi="Arial" w:cs="Arial"/>
          <w:color w:val="000000" w:themeColor="text1"/>
          <w:sz w:val="19"/>
          <w:szCs w:val="19"/>
        </w:rPr>
        <w:t xml:space="preserve"> and websites for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clients in;</w:t>
      </w:r>
      <w:r w:rsidRPr="00E67ABF">
        <w:rPr>
          <w:rFonts w:ascii="Arial" w:eastAsia="Times New Roman" w:hAnsi="Arial" w:cs="Arial"/>
          <w:color w:val="353744"/>
          <w:sz w:val="19"/>
          <w:szCs w:val="19"/>
        </w:rPr>
        <w:t xml:space="preserve"> 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agriculture, biotechnology, commercial real estate, consumer, technology, environmental engineering, utilities, and non-profit</w:t>
      </w:r>
      <w:r w:rsidR="00204865" w:rsidRPr="00E67ABF">
        <w:rPr>
          <w:rFonts w:ascii="Arial" w:hAnsi="Arial" w:cs="Arial"/>
          <w:color w:val="000000" w:themeColor="text1"/>
          <w:sz w:val="19"/>
          <w:szCs w:val="19"/>
        </w:rPr>
        <w:t xml:space="preserve"> organizations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5F974C63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5F6D614A" w14:textId="77777777" w:rsidR="006A012B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Established interpersonal business relationships with clients at all leve</w:t>
      </w:r>
      <w:r w:rsidR="00866F7F" w:rsidRPr="00E67ABF">
        <w:rPr>
          <w:rFonts w:ascii="Arial" w:hAnsi="Arial" w:cs="Arial"/>
          <w:color w:val="000000" w:themeColor="text1"/>
          <w:sz w:val="19"/>
          <w:szCs w:val="19"/>
        </w:rPr>
        <w:t>ls, vendors, and internal teams while utilizing extensive expertise in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project coordination and management.</w:t>
      </w:r>
    </w:p>
    <w:p w14:paraId="4A5A595E" w14:textId="77777777" w:rsidR="00A84DAD" w:rsidRPr="008351BA" w:rsidRDefault="00A84DAD" w:rsidP="00AE4C1A">
      <w:pPr>
        <w:pStyle w:val="ListParagraph"/>
        <w:spacing w:after="0" w:line="160" w:lineRule="exact"/>
        <w:ind w:left="360"/>
        <w:jc w:val="both"/>
        <w:rPr>
          <w:rFonts w:ascii="Arial" w:hAnsi="Arial" w:cs="Arial"/>
          <w:sz w:val="19"/>
          <w:szCs w:val="19"/>
        </w:rPr>
      </w:pPr>
    </w:p>
    <w:p w14:paraId="0FF8615A" w14:textId="07AB3DFB" w:rsidR="00012568" w:rsidRPr="00E67ABF" w:rsidRDefault="00D468DF" w:rsidP="00AE4C1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color w:val="000000" w:themeColor="text1"/>
          <w:sz w:val="19"/>
          <w:szCs w:val="19"/>
        </w:rPr>
        <w:t>Plan</w:t>
      </w:r>
      <w:r w:rsidR="002447A9">
        <w:rPr>
          <w:rFonts w:ascii="Arial" w:hAnsi="Arial" w:cs="Arial"/>
          <w:color w:val="000000" w:themeColor="text1"/>
          <w:sz w:val="19"/>
          <w:szCs w:val="19"/>
        </w:rPr>
        <w:t>n</w:t>
      </w:r>
      <w:r w:rsidR="00EC4FBD">
        <w:rPr>
          <w:rFonts w:ascii="Arial" w:hAnsi="Arial" w:cs="Arial"/>
          <w:color w:val="000000" w:themeColor="text1"/>
          <w:sz w:val="19"/>
          <w:szCs w:val="19"/>
        </w:rPr>
        <w:t>ed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and execute</w:t>
      </w:r>
      <w:r w:rsidR="00EC4FBD">
        <w:rPr>
          <w:rFonts w:ascii="Arial" w:hAnsi="Arial" w:cs="Arial"/>
          <w:color w:val="000000" w:themeColor="text1"/>
          <w:sz w:val="19"/>
          <w:szCs w:val="19"/>
        </w:rPr>
        <w:t>d</w:t>
      </w:r>
      <w:r w:rsidRPr="00E67ABF">
        <w:rPr>
          <w:rFonts w:ascii="Arial" w:hAnsi="Arial" w:cs="Arial"/>
          <w:color w:val="000000" w:themeColor="text1"/>
          <w:sz w:val="19"/>
          <w:szCs w:val="19"/>
        </w:rPr>
        <w:t xml:space="preserve"> photo shoots, model casting, location selection, and on-site art direction while directing freelance and design/production teams. </w:t>
      </w:r>
    </w:p>
    <w:p w14:paraId="46BB78F0" w14:textId="77777777" w:rsidR="003E1E92" w:rsidRPr="00E67ABF" w:rsidRDefault="003E1E92" w:rsidP="00E67ABF">
      <w:pPr>
        <w:spacing w:after="0" w:line="160" w:lineRule="exact"/>
        <w:ind w:right="45"/>
        <w:rPr>
          <w:rFonts w:ascii="Arial" w:eastAsia="Calibri" w:hAnsi="Arial" w:cs="Arial"/>
          <w:b/>
          <w:sz w:val="19"/>
          <w:szCs w:val="19"/>
          <w:shd w:val="clear" w:color="auto" w:fill="FFFFFF"/>
        </w:rPr>
      </w:pPr>
    </w:p>
    <w:p w14:paraId="211B655B" w14:textId="77777777" w:rsidR="00B2403C" w:rsidRPr="0034446D" w:rsidRDefault="00D468DF" w:rsidP="00E67ABF">
      <w:pPr>
        <w:pBdr>
          <w:bottom w:val="single" w:sz="4" w:space="1" w:color="auto"/>
        </w:pBdr>
        <w:spacing w:after="0"/>
        <w:rPr>
          <w:rFonts w:ascii="Arial" w:hAnsi="Arial" w:cs="Arial"/>
          <w:b/>
          <w:color w:val="FFFFFF" w:themeColor="background1"/>
          <w:spacing w:val="40"/>
          <w:sz w:val="16"/>
          <w:szCs w:val="16"/>
        </w:rPr>
      </w:pPr>
      <w:r w:rsidRPr="0034446D">
        <w:rPr>
          <w:rFonts w:ascii="Arial" w:hAnsi="Arial" w:cs="Arial"/>
          <w:b/>
          <w:spacing w:val="40"/>
          <w:sz w:val="16"/>
          <w:szCs w:val="16"/>
        </w:rPr>
        <w:t>ADDITIONAL EXPERIENCE</w:t>
      </w:r>
    </w:p>
    <w:p w14:paraId="330C298E" w14:textId="77777777" w:rsidR="00B2403C" w:rsidRPr="00E67ABF" w:rsidRDefault="00B2403C" w:rsidP="00E67ABF">
      <w:pPr>
        <w:pStyle w:val="NoSpacing"/>
        <w:spacing w:line="160" w:lineRule="exact"/>
        <w:ind w:left="11" w:right="40" w:hanging="11"/>
        <w:rPr>
          <w:rFonts w:ascii="Arial" w:hAnsi="Arial" w:cs="Arial"/>
          <w:sz w:val="19"/>
          <w:szCs w:val="19"/>
        </w:rPr>
      </w:pPr>
    </w:p>
    <w:p w14:paraId="74A2E9B9" w14:textId="3AB3D526" w:rsidR="00B2403C" w:rsidRPr="00E67ABF" w:rsidRDefault="00D468DF" w:rsidP="00E67ABF">
      <w:pPr>
        <w:spacing w:after="0" w:line="240" w:lineRule="exact"/>
        <w:ind w:right="43"/>
        <w:rPr>
          <w:rFonts w:ascii="Arial" w:hAnsi="Arial" w:cs="Arial"/>
          <w:b/>
          <w:sz w:val="19"/>
          <w:szCs w:val="19"/>
        </w:rPr>
      </w:pPr>
      <w:r w:rsidRPr="00E67ABF">
        <w:rPr>
          <w:rFonts w:ascii="Arial" w:hAnsi="Arial" w:cs="Arial"/>
          <w:b/>
          <w:sz w:val="19"/>
          <w:szCs w:val="19"/>
        </w:rPr>
        <w:t>Senior Designer</w:t>
      </w:r>
      <w:r w:rsidR="001B7643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b/>
          <w:sz w:val="19"/>
          <w:szCs w:val="19"/>
        </w:rPr>
        <w:t>/</w:t>
      </w:r>
      <w:r w:rsidR="001B7643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b/>
          <w:sz w:val="19"/>
          <w:szCs w:val="19"/>
        </w:rPr>
        <w:t xml:space="preserve">Account Manager </w:t>
      </w:r>
      <w:r w:rsidR="00637609" w:rsidRPr="00E67ABF">
        <w:rPr>
          <w:rFonts w:ascii="Arial" w:hAnsi="Arial" w:cs="Arial"/>
          <w:b/>
          <w:sz w:val="19"/>
          <w:szCs w:val="19"/>
        </w:rPr>
        <w:t>/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Pr="0034446D">
        <w:rPr>
          <w:rFonts w:ascii="Arial" w:hAnsi="Arial" w:cs="Arial"/>
          <w:sz w:val="18"/>
          <w:szCs w:val="18"/>
        </w:rPr>
        <w:t>GEORGOPOULOS</w:t>
      </w:r>
      <w:r w:rsidR="006C7A31" w:rsidRPr="0034446D">
        <w:rPr>
          <w:rFonts w:ascii="Arial" w:hAnsi="Arial" w:cs="Arial"/>
          <w:sz w:val="18"/>
          <w:szCs w:val="18"/>
        </w:rPr>
        <w:t>/</w:t>
      </w:r>
      <w:r w:rsidRPr="0034446D">
        <w:rPr>
          <w:rFonts w:ascii="Arial" w:hAnsi="Arial" w:cs="Arial"/>
          <w:sz w:val="18"/>
          <w:szCs w:val="18"/>
        </w:rPr>
        <w:t>IMADA DESIGN</w:t>
      </w:r>
      <w:r w:rsidR="006C7A31" w:rsidRPr="0034446D">
        <w:rPr>
          <w:rFonts w:ascii="Arial" w:hAnsi="Arial" w:cs="Arial"/>
          <w:sz w:val="18"/>
          <w:szCs w:val="18"/>
        </w:rPr>
        <w:t xml:space="preserve"> ASSOCIATES</w:t>
      </w:r>
      <w:r w:rsidR="00CC7571" w:rsidRPr="00E67ABF">
        <w:rPr>
          <w:rFonts w:ascii="Arial" w:hAnsi="Arial" w:cs="Arial"/>
          <w:b/>
          <w:sz w:val="19"/>
          <w:szCs w:val="19"/>
        </w:rPr>
        <w:t>,</w:t>
      </w:r>
      <w:r w:rsidRPr="00E67ABF">
        <w:rPr>
          <w:rFonts w:ascii="Arial" w:hAnsi="Arial" w:cs="Arial"/>
          <w:b/>
          <w:sz w:val="19"/>
          <w:szCs w:val="19"/>
        </w:rPr>
        <w:t xml:space="preserve"> </w:t>
      </w:r>
      <w:r w:rsidR="0034446D">
        <w:rPr>
          <w:rFonts w:ascii="Arial" w:hAnsi="Arial" w:cs="Arial"/>
          <w:color w:val="000000" w:themeColor="text1"/>
          <w:sz w:val="19"/>
          <w:szCs w:val="19"/>
        </w:rPr>
        <w:t>Los Angeles</w:t>
      </w:r>
      <w:r w:rsidRPr="0034446D">
        <w:rPr>
          <w:rFonts w:ascii="Arial" w:hAnsi="Arial" w:cs="Arial"/>
          <w:color w:val="000000" w:themeColor="text1"/>
          <w:sz w:val="19"/>
          <w:szCs w:val="19"/>
        </w:rPr>
        <w:t>, C</w:t>
      </w:r>
      <w:r w:rsidR="00CB083B">
        <w:rPr>
          <w:rFonts w:ascii="Arial" w:hAnsi="Arial" w:cs="Arial"/>
          <w:color w:val="000000" w:themeColor="text1"/>
          <w:sz w:val="19"/>
          <w:szCs w:val="19"/>
        </w:rPr>
        <w:t>A</w:t>
      </w:r>
    </w:p>
    <w:p w14:paraId="28ED66CE" w14:textId="77777777" w:rsidR="00C93665" w:rsidRPr="00E67ABF" w:rsidRDefault="00C93665" w:rsidP="00E67ABF">
      <w:pPr>
        <w:spacing w:after="0" w:line="160" w:lineRule="exact"/>
        <w:ind w:right="45"/>
        <w:rPr>
          <w:rFonts w:ascii="Arial" w:hAnsi="Arial" w:cs="Arial"/>
          <w:b/>
          <w:sz w:val="19"/>
          <w:szCs w:val="19"/>
        </w:rPr>
      </w:pPr>
    </w:p>
    <w:p w14:paraId="368DA568" w14:textId="7A4261A4" w:rsidR="00C93665" w:rsidRDefault="00D468DF" w:rsidP="00E67ABF">
      <w:pPr>
        <w:spacing w:after="0" w:line="240" w:lineRule="exact"/>
        <w:ind w:right="43"/>
        <w:rPr>
          <w:rFonts w:ascii="Arial" w:hAnsi="Arial" w:cs="Arial"/>
          <w:color w:val="000000" w:themeColor="text1"/>
          <w:sz w:val="19"/>
          <w:szCs w:val="19"/>
        </w:rPr>
      </w:pPr>
      <w:r w:rsidRPr="00E67ABF">
        <w:rPr>
          <w:rFonts w:ascii="Arial" w:hAnsi="Arial" w:cs="Arial"/>
          <w:b/>
          <w:sz w:val="19"/>
          <w:szCs w:val="19"/>
        </w:rPr>
        <w:t>Junior Designer</w:t>
      </w:r>
      <w:r w:rsidR="001B7643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b/>
          <w:sz w:val="19"/>
          <w:szCs w:val="19"/>
        </w:rPr>
        <w:t>/</w:t>
      </w:r>
      <w:r w:rsidR="001B7643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b/>
          <w:sz w:val="19"/>
          <w:szCs w:val="19"/>
        </w:rPr>
        <w:t>Project Manager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="00637609" w:rsidRPr="00E67ABF">
        <w:rPr>
          <w:rFonts w:ascii="Arial" w:hAnsi="Arial" w:cs="Arial"/>
          <w:b/>
          <w:sz w:val="19"/>
          <w:szCs w:val="19"/>
        </w:rPr>
        <w:t>/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Pr="0034446D">
        <w:rPr>
          <w:rFonts w:ascii="Arial" w:hAnsi="Arial" w:cs="Arial"/>
          <w:sz w:val="18"/>
          <w:szCs w:val="18"/>
        </w:rPr>
        <w:t>SARGENT AND BERMAN DESIGN FOR MARKETING</w:t>
      </w:r>
      <w:r w:rsidRPr="00E67ABF">
        <w:rPr>
          <w:rFonts w:ascii="Arial" w:hAnsi="Arial" w:cs="Arial"/>
          <w:b/>
          <w:sz w:val="19"/>
          <w:szCs w:val="19"/>
        </w:rPr>
        <w:t xml:space="preserve">, </w:t>
      </w:r>
      <w:r w:rsidR="0034446D">
        <w:rPr>
          <w:rFonts w:ascii="Arial" w:hAnsi="Arial" w:cs="Arial"/>
          <w:color w:val="000000" w:themeColor="text1"/>
          <w:sz w:val="19"/>
          <w:szCs w:val="19"/>
        </w:rPr>
        <w:t>Los Angeles</w:t>
      </w:r>
      <w:r w:rsidR="0034446D" w:rsidRPr="0034446D">
        <w:rPr>
          <w:rFonts w:ascii="Arial" w:hAnsi="Arial" w:cs="Arial"/>
          <w:color w:val="000000" w:themeColor="text1"/>
          <w:sz w:val="19"/>
          <w:szCs w:val="19"/>
        </w:rPr>
        <w:t>, C</w:t>
      </w:r>
      <w:r w:rsidR="00CB083B">
        <w:rPr>
          <w:rFonts w:ascii="Arial" w:hAnsi="Arial" w:cs="Arial"/>
          <w:color w:val="000000" w:themeColor="text1"/>
          <w:sz w:val="19"/>
          <w:szCs w:val="19"/>
        </w:rPr>
        <w:t>A</w:t>
      </w:r>
    </w:p>
    <w:p w14:paraId="75318833" w14:textId="77777777" w:rsidR="00F04A21" w:rsidRPr="00E67ABF" w:rsidRDefault="00F04A21" w:rsidP="00F04A21">
      <w:pPr>
        <w:spacing w:after="0" w:line="160" w:lineRule="exact"/>
        <w:ind w:right="45"/>
        <w:rPr>
          <w:rFonts w:ascii="Arial" w:eastAsia="Calibri" w:hAnsi="Arial" w:cs="Arial"/>
          <w:b/>
          <w:sz w:val="19"/>
          <w:szCs w:val="19"/>
          <w:shd w:val="clear" w:color="auto" w:fill="FFFFFF"/>
        </w:rPr>
      </w:pPr>
    </w:p>
    <w:p w14:paraId="08430098" w14:textId="77777777" w:rsidR="00F04A21" w:rsidRPr="00E67ABF" w:rsidRDefault="00F04A21" w:rsidP="00F04A21">
      <w:pPr>
        <w:spacing w:after="0" w:line="160" w:lineRule="exact"/>
        <w:ind w:right="45"/>
        <w:rPr>
          <w:rFonts w:ascii="Arial" w:eastAsia="Calibri" w:hAnsi="Arial" w:cs="Arial"/>
          <w:b/>
          <w:sz w:val="19"/>
          <w:szCs w:val="19"/>
          <w:shd w:val="clear" w:color="auto" w:fill="FFFFFF"/>
        </w:rPr>
      </w:pPr>
    </w:p>
    <w:p w14:paraId="30C69C41" w14:textId="77777777" w:rsidR="00D4020A" w:rsidRPr="0034446D" w:rsidRDefault="00D468DF" w:rsidP="00E67ABF">
      <w:pPr>
        <w:pBdr>
          <w:bottom w:val="single" w:sz="4" w:space="1" w:color="auto"/>
        </w:pBdr>
        <w:spacing w:after="0"/>
        <w:rPr>
          <w:rFonts w:ascii="Arial" w:hAnsi="Arial" w:cs="Arial"/>
          <w:b/>
          <w:color w:val="FFFFFF" w:themeColor="background1"/>
          <w:spacing w:val="40"/>
          <w:sz w:val="16"/>
          <w:szCs w:val="16"/>
        </w:rPr>
      </w:pPr>
      <w:r w:rsidRPr="0034446D">
        <w:rPr>
          <w:rFonts w:ascii="Arial" w:hAnsi="Arial" w:cs="Arial"/>
          <w:b/>
          <w:spacing w:val="40"/>
          <w:sz w:val="16"/>
          <w:szCs w:val="16"/>
        </w:rPr>
        <w:t>EDUCATION</w:t>
      </w:r>
    </w:p>
    <w:p w14:paraId="4E652B06" w14:textId="77777777" w:rsidR="00B661AF" w:rsidRPr="00E67ABF" w:rsidRDefault="00B661AF" w:rsidP="00CB083B">
      <w:pPr>
        <w:pStyle w:val="NoSpacing"/>
        <w:spacing w:line="160" w:lineRule="exact"/>
        <w:ind w:right="40"/>
        <w:rPr>
          <w:rFonts w:ascii="Arial" w:hAnsi="Arial" w:cs="Arial"/>
          <w:sz w:val="19"/>
          <w:szCs w:val="19"/>
        </w:rPr>
      </w:pPr>
    </w:p>
    <w:p w14:paraId="1A3074FA" w14:textId="045AC631" w:rsidR="00097F3A" w:rsidRPr="00E67ABF" w:rsidRDefault="00D468DF" w:rsidP="00CB083B">
      <w:pPr>
        <w:spacing w:after="0" w:line="240" w:lineRule="exact"/>
        <w:ind w:right="43"/>
        <w:rPr>
          <w:rFonts w:ascii="Arial" w:hAnsi="Arial" w:cs="Arial"/>
          <w:sz w:val="19"/>
          <w:szCs w:val="19"/>
        </w:rPr>
      </w:pPr>
      <w:r w:rsidRPr="00E67ABF">
        <w:rPr>
          <w:rFonts w:ascii="Arial" w:hAnsi="Arial" w:cs="Arial"/>
          <w:b/>
          <w:sz w:val="19"/>
          <w:szCs w:val="19"/>
        </w:rPr>
        <w:t>Bachelor of Fine Arts (</w:t>
      </w:r>
      <w:r w:rsidR="005A6B03" w:rsidRPr="00E67ABF">
        <w:rPr>
          <w:rFonts w:ascii="Arial" w:hAnsi="Arial" w:cs="Arial"/>
          <w:b/>
          <w:sz w:val="19"/>
          <w:szCs w:val="19"/>
        </w:rPr>
        <w:t>B</w:t>
      </w:r>
      <w:r w:rsidRPr="00E67ABF">
        <w:rPr>
          <w:rFonts w:ascii="Arial" w:hAnsi="Arial" w:cs="Arial"/>
          <w:b/>
          <w:sz w:val="19"/>
          <w:szCs w:val="19"/>
        </w:rPr>
        <w:t>F</w:t>
      </w:r>
      <w:r w:rsidR="005A6B03" w:rsidRPr="00E67ABF">
        <w:rPr>
          <w:rFonts w:ascii="Arial" w:hAnsi="Arial" w:cs="Arial"/>
          <w:b/>
          <w:sz w:val="19"/>
          <w:szCs w:val="19"/>
        </w:rPr>
        <w:t>A</w:t>
      </w:r>
      <w:r w:rsidRPr="00E67ABF">
        <w:rPr>
          <w:rFonts w:ascii="Arial" w:hAnsi="Arial" w:cs="Arial"/>
          <w:b/>
          <w:sz w:val="19"/>
          <w:szCs w:val="19"/>
        </w:rPr>
        <w:t>)</w:t>
      </w:r>
      <w:r w:rsidR="005A6B03" w:rsidRPr="00E67ABF">
        <w:rPr>
          <w:rFonts w:ascii="Arial" w:hAnsi="Arial" w:cs="Arial"/>
          <w:b/>
          <w:sz w:val="19"/>
          <w:szCs w:val="19"/>
        </w:rPr>
        <w:t xml:space="preserve"> in </w:t>
      </w:r>
      <w:r w:rsidR="00806B8A" w:rsidRPr="00E67ABF">
        <w:rPr>
          <w:rFonts w:ascii="Arial" w:hAnsi="Arial" w:cs="Arial"/>
          <w:b/>
          <w:sz w:val="19"/>
          <w:szCs w:val="19"/>
        </w:rPr>
        <w:t>Graphic Design</w:t>
      </w:r>
      <w:r w:rsidR="0024123E">
        <w:rPr>
          <w:rFonts w:ascii="Arial" w:hAnsi="Arial" w:cs="Arial"/>
          <w:b/>
          <w:sz w:val="19"/>
          <w:szCs w:val="19"/>
        </w:rPr>
        <w:t xml:space="preserve"> / Packaging</w:t>
      </w:r>
      <w:r w:rsidR="00806B8A" w:rsidRPr="00E67ABF">
        <w:rPr>
          <w:rFonts w:ascii="Arial" w:hAnsi="Arial" w:cs="Arial"/>
          <w:b/>
          <w:sz w:val="19"/>
          <w:szCs w:val="19"/>
        </w:rPr>
        <w:t xml:space="preserve"> </w:t>
      </w:r>
      <w:r w:rsidR="00637609" w:rsidRPr="00E67ABF">
        <w:rPr>
          <w:rFonts w:ascii="Arial" w:hAnsi="Arial" w:cs="Arial"/>
          <w:b/>
          <w:sz w:val="19"/>
          <w:szCs w:val="19"/>
        </w:rPr>
        <w:t>/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="00806B8A" w:rsidRPr="00E67ABF">
        <w:rPr>
          <w:rFonts w:ascii="Arial" w:hAnsi="Arial" w:cs="Arial"/>
          <w:sz w:val="19"/>
          <w:szCs w:val="19"/>
        </w:rPr>
        <w:t>Art Center College of Design</w:t>
      </w:r>
      <w:r w:rsidR="00B735E2">
        <w:rPr>
          <w:rFonts w:ascii="Arial" w:hAnsi="Arial" w:cs="Arial"/>
          <w:sz w:val="19"/>
          <w:szCs w:val="19"/>
        </w:rPr>
        <w:t xml:space="preserve"> /</w:t>
      </w:r>
      <w:r w:rsidR="00474BC7" w:rsidRPr="00E67ABF">
        <w:rPr>
          <w:rFonts w:ascii="Arial" w:hAnsi="Arial" w:cs="Arial"/>
          <w:sz w:val="19"/>
          <w:szCs w:val="19"/>
        </w:rPr>
        <w:t xml:space="preserve"> </w:t>
      </w:r>
      <w:r w:rsidR="00806B8A" w:rsidRPr="00E67ABF">
        <w:rPr>
          <w:rFonts w:ascii="Arial" w:hAnsi="Arial" w:cs="Arial"/>
          <w:sz w:val="19"/>
          <w:szCs w:val="19"/>
        </w:rPr>
        <w:t>Pasadena, CA</w:t>
      </w:r>
    </w:p>
    <w:p w14:paraId="50044E98" w14:textId="77777777" w:rsidR="00097F3A" w:rsidRPr="00E67ABF" w:rsidRDefault="00D468DF" w:rsidP="00CB083B">
      <w:pPr>
        <w:spacing w:after="0" w:line="160" w:lineRule="exact"/>
        <w:ind w:right="45"/>
        <w:rPr>
          <w:rFonts w:ascii="Arial" w:hAnsi="Arial" w:cs="Arial"/>
          <w:sz w:val="19"/>
          <w:szCs w:val="19"/>
        </w:rPr>
      </w:pPr>
      <w:r w:rsidRPr="00E67ABF">
        <w:rPr>
          <w:rFonts w:ascii="Arial" w:hAnsi="Arial" w:cs="Arial"/>
          <w:sz w:val="19"/>
          <w:szCs w:val="19"/>
        </w:rPr>
        <w:t xml:space="preserve"> </w:t>
      </w:r>
    </w:p>
    <w:p w14:paraId="50480AC3" w14:textId="52E34020" w:rsidR="00CA68CF" w:rsidRDefault="00D468DF" w:rsidP="00CB083B">
      <w:pPr>
        <w:spacing w:after="0" w:line="240" w:lineRule="exact"/>
        <w:ind w:right="43"/>
        <w:rPr>
          <w:rFonts w:ascii="Arial" w:hAnsi="Arial" w:cs="Arial"/>
          <w:sz w:val="19"/>
          <w:szCs w:val="19"/>
        </w:rPr>
      </w:pPr>
      <w:r w:rsidRPr="00E67ABF">
        <w:rPr>
          <w:rFonts w:ascii="Arial" w:hAnsi="Arial" w:cs="Arial"/>
          <w:b/>
          <w:sz w:val="19"/>
          <w:szCs w:val="19"/>
        </w:rPr>
        <w:t>Graphic Design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="00637609" w:rsidRPr="00E67ABF">
        <w:rPr>
          <w:rFonts w:ascii="Arial" w:hAnsi="Arial" w:cs="Arial"/>
          <w:b/>
          <w:sz w:val="19"/>
          <w:szCs w:val="19"/>
        </w:rPr>
        <w:t>/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sz w:val="19"/>
          <w:szCs w:val="19"/>
        </w:rPr>
        <w:t>Santa Monica City College</w:t>
      </w:r>
      <w:r w:rsidR="00B735E2">
        <w:rPr>
          <w:rFonts w:ascii="Arial" w:hAnsi="Arial" w:cs="Arial"/>
          <w:sz w:val="19"/>
          <w:szCs w:val="19"/>
        </w:rPr>
        <w:t xml:space="preserve"> /</w:t>
      </w:r>
      <w:r w:rsidR="00B735E2" w:rsidRPr="00E67ABF">
        <w:rPr>
          <w:rFonts w:ascii="Arial" w:hAnsi="Arial" w:cs="Arial"/>
          <w:sz w:val="19"/>
          <w:szCs w:val="19"/>
        </w:rPr>
        <w:t xml:space="preserve"> </w:t>
      </w:r>
      <w:r w:rsidRPr="00E67ABF">
        <w:rPr>
          <w:rFonts w:ascii="Arial" w:hAnsi="Arial" w:cs="Arial"/>
          <w:sz w:val="19"/>
          <w:szCs w:val="19"/>
        </w:rPr>
        <w:t>Santa Monica</w:t>
      </w:r>
      <w:r w:rsidR="00692E73" w:rsidRPr="00E67ABF">
        <w:rPr>
          <w:rFonts w:ascii="Arial" w:hAnsi="Arial" w:cs="Arial"/>
          <w:sz w:val="19"/>
          <w:szCs w:val="19"/>
        </w:rPr>
        <w:t xml:space="preserve">, </w:t>
      </w:r>
      <w:r w:rsidRPr="00E67ABF">
        <w:rPr>
          <w:rFonts w:ascii="Arial" w:hAnsi="Arial" w:cs="Arial"/>
          <w:sz w:val="19"/>
          <w:szCs w:val="19"/>
        </w:rPr>
        <w:t>CA</w:t>
      </w:r>
    </w:p>
    <w:p w14:paraId="5BB543C4" w14:textId="77777777" w:rsidR="00CB083B" w:rsidRPr="00E67ABF" w:rsidRDefault="00CB083B" w:rsidP="00CB083B">
      <w:pPr>
        <w:spacing w:after="0" w:line="160" w:lineRule="exact"/>
        <w:ind w:right="45"/>
        <w:rPr>
          <w:rFonts w:ascii="Arial" w:eastAsia="Calibri" w:hAnsi="Arial" w:cs="Arial"/>
          <w:b/>
          <w:sz w:val="19"/>
          <w:szCs w:val="19"/>
          <w:shd w:val="clear" w:color="auto" w:fill="FFFFFF"/>
        </w:rPr>
      </w:pPr>
    </w:p>
    <w:p w14:paraId="19CCAA7D" w14:textId="77777777" w:rsidR="00CB083B" w:rsidRPr="00E67ABF" w:rsidRDefault="00CB083B" w:rsidP="00CB083B">
      <w:pPr>
        <w:spacing w:after="0" w:line="160" w:lineRule="exact"/>
        <w:ind w:right="45"/>
        <w:rPr>
          <w:rFonts w:ascii="Arial" w:eastAsia="Calibri" w:hAnsi="Arial" w:cs="Arial"/>
          <w:b/>
          <w:sz w:val="19"/>
          <w:szCs w:val="19"/>
          <w:shd w:val="clear" w:color="auto" w:fill="FFFFFF"/>
        </w:rPr>
      </w:pPr>
    </w:p>
    <w:p w14:paraId="694363E5" w14:textId="77777777" w:rsidR="00C2351F" w:rsidRPr="00CB083B" w:rsidRDefault="00D468DF" w:rsidP="00E67ABF">
      <w:pPr>
        <w:pBdr>
          <w:bottom w:val="single" w:sz="4" w:space="1" w:color="auto"/>
        </w:pBdr>
        <w:spacing w:after="0"/>
        <w:rPr>
          <w:rFonts w:ascii="Arial" w:hAnsi="Arial" w:cs="Arial"/>
          <w:b/>
          <w:color w:val="FFFFFF" w:themeColor="background1"/>
          <w:spacing w:val="40"/>
          <w:sz w:val="16"/>
          <w:szCs w:val="16"/>
        </w:rPr>
      </w:pPr>
      <w:r w:rsidRPr="00CB083B">
        <w:rPr>
          <w:rFonts w:ascii="Arial" w:hAnsi="Arial" w:cs="Arial"/>
          <w:b/>
          <w:spacing w:val="40"/>
          <w:sz w:val="16"/>
          <w:szCs w:val="16"/>
        </w:rPr>
        <w:t>TECHNICAL EXPERTISE</w:t>
      </w:r>
    </w:p>
    <w:p w14:paraId="595C2C38" w14:textId="77777777" w:rsidR="006A5010" w:rsidRPr="00E67ABF" w:rsidRDefault="006A5010" w:rsidP="00E67ABF">
      <w:pPr>
        <w:spacing w:after="0" w:line="160" w:lineRule="exact"/>
        <w:ind w:left="11" w:right="45" w:hanging="11"/>
        <w:rPr>
          <w:rFonts w:ascii="Arial" w:hAnsi="Arial" w:cs="Arial"/>
          <w:sz w:val="19"/>
          <w:szCs w:val="19"/>
        </w:rPr>
      </w:pPr>
    </w:p>
    <w:p w14:paraId="774F6BDC" w14:textId="36F9BB3D" w:rsidR="0024123E" w:rsidRDefault="00D468DF" w:rsidP="0024123E">
      <w:pPr>
        <w:spacing w:after="0"/>
        <w:ind w:left="14" w:right="43" w:hanging="14"/>
        <w:rPr>
          <w:rFonts w:ascii="Arial" w:hAnsi="Arial" w:cs="Arial"/>
          <w:b/>
          <w:bCs/>
          <w:sz w:val="19"/>
          <w:szCs w:val="19"/>
        </w:rPr>
      </w:pPr>
      <w:r w:rsidRPr="00E67ABF">
        <w:rPr>
          <w:rFonts w:ascii="Arial" w:hAnsi="Arial" w:cs="Arial"/>
          <w:b/>
          <w:bCs/>
          <w:sz w:val="19"/>
          <w:szCs w:val="19"/>
        </w:rPr>
        <w:t>Adobe Creative Suite (</w:t>
      </w:r>
      <w:r w:rsidR="00210EA5" w:rsidRPr="00E67ABF">
        <w:rPr>
          <w:rFonts w:ascii="Arial" w:hAnsi="Arial" w:cs="Arial"/>
          <w:b/>
          <w:bCs/>
          <w:sz w:val="19"/>
          <w:szCs w:val="19"/>
        </w:rPr>
        <w:t xml:space="preserve">Adobe </w:t>
      </w:r>
      <w:r w:rsidRPr="00E67ABF">
        <w:rPr>
          <w:rFonts w:ascii="Arial" w:hAnsi="Arial" w:cs="Arial"/>
          <w:b/>
          <w:bCs/>
          <w:sz w:val="19"/>
          <w:szCs w:val="19"/>
        </w:rPr>
        <w:t>PhotoShop, Adobe InDesign, and Adobe Illustrator)</w:t>
      </w:r>
      <w:r w:rsidR="00637609" w:rsidRPr="00637609">
        <w:rPr>
          <w:rFonts w:ascii="Arial" w:hAnsi="Arial" w:cs="Arial"/>
          <w:b/>
          <w:sz w:val="19"/>
          <w:szCs w:val="19"/>
        </w:rPr>
        <w:t xml:space="preserve"> </w:t>
      </w:r>
      <w:r w:rsidR="00637609" w:rsidRPr="00E67ABF">
        <w:rPr>
          <w:rFonts w:ascii="Arial" w:hAnsi="Arial" w:cs="Arial"/>
          <w:b/>
          <w:sz w:val="19"/>
          <w:szCs w:val="19"/>
        </w:rPr>
        <w:t>/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b/>
          <w:bCs/>
          <w:sz w:val="19"/>
          <w:szCs w:val="19"/>
        </w:rPr>
        <w:t>Pages</w:t>
      </w:r>
      <w:r w:rsidR="00637609">
        <w:rPr>
          <w:rFonts w:ascii="Arial" w:hAnsi="Arial" w:cs="Arial"/>
          <w:b/>
          <w:bCs/>
          <w:sz w:val="19"/>
          <w:szCs w:val="19"/>
        </w:rPr>
        <w:t xml:space="preserve"> </w:t>
      </w:r>
      <w:r w:rsidR="00637609" w:rsidRPr="00E67ABF">
        <w:rPr>
          <w:rFonts w:ascii="Arial" w:hAnsi="Arial" w:cs="Arial"/>
          <w:b/>
          <w:sz w:val="19"/>
          <w:szCs w:val="19"/>
        </w:rPr>
        <w:t>/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b/>
          <w:bCs/>
          <w:sz w:val="19"/>
          <w:szCs w:val="19"/>
        </w:rPr>
        <w:t xml:space="preserve">Microsoft Office </w:t>
      </w:r>
      <w:r w:rsidR="00F43768" w:rsidRPr="00E67ABF">
        <w:rPr>
          <w:rFonts w:ascii="Arial" w:hAnsi="Arial" w:cs="Arial"/>
          <w:b/>
          <w:bCs/>
          <w:sz w:val="19"/>
          <w:szCs w:val="19"/>
        </w:rPr>
        <w:t>Suite</w:t>
      </w:r>
    </w:p>
    <w:p w14:paraId="62A60984" w14:textId="362D6947" w:rsidR="0034446D" w:rsidRDefault="00F43768" w:rsidP="0024123E">
      <w:pPr>
        <w:spacing w:after="0"/>
        <w:ind w:left="14" w:right="43" w:hanging="14"/>
        <w:rPr>
          <w:rFonts w:ascii="Arial" w:hAnsi="Arial" w:cs="Arial"/>
          <w:b/>
          <w:bCs/>
          <w:sz w:val="19"/>
          <w:szCs w:val="19"/>
        </w:rPr>
      </w:pPr>
      <w:r w:rsidRPr="00E67ABF">
        <w:rPr>
          <w:rFonts w:ascii="Arial" w:hAnsi="Arial" w:cs="Arial"/>
          <w:b/>
          <w:bCs/>
          <w:sz w:val="19"/>
          <w:szCs w:val="19"/>
        </w:rPr>
        <w:t>Wix</w:t>
      </w:r>
      <w:r w:rsidR="00637609">
        <w:rPr>
          <w:rFonts w:ascii="Arial" w:hAnsi="Arial" w:cs="Arial"/>
          <w:b/>
          <w:bCs/>
          <w:sz w:val="19"/>
          <w:szCs w:val="19"/>
        </w:rPr>
        <w:t xml:space="preserve"> </w:t>
      </w:r>
      <w:r w:rsidR="00637609" w:rsidRPr="00E67ABF">
        <w:rPr>
          <w:rFonts w:ascii="Arial" w:hAnsi="Arial" w:cs="Arial"/>
          <w:b/>
          <w:sz w:val="19"/>
          <w:szCs w:val="19"/>
        </w:rPr>
        <w:t>/</w:t>
      </w:r>
      <w:r w:rsidR="00637609">
        <w:rPr>
          <w:rFonts w:ascii="Arial" w:hAnsi="Arial" w:cs="Arial"/>
          <w:b/>
          <w:sz w:val="19"/>
          <w:szCs w:val="19"/>
        </w:rPr>
        <w:t xml:space="preserve"> </w:t>
      </w:r>
      <w:r w:rsidR="00D468DF" w:rsidRPr="00E67ABF">
        <w:rPr>
          <w:rFonts w:ascii="Arial" w:hAnsi="Arial" w:cs="Arial"/>
          <w:b/>
          <w:bCs/>
          <w:sz w:val="19"/>
          <w:szCs w:val="19"/>
        </w:rPr>
        <w:t>Google Too</w:t>
      </w:r>
      <w:bookmarkStart w:id="0" w:name="_GoBack"/>
      <w:bookmarkEnd w:id="0"/>
      <w:r w:rsidR="00D468DF" w:rsidRPr="00E67ABF">
        <w:rPr>
          <w:rFonts w:ascii="Arial" w:hAnsi="Arial" w:cs="Arial"/>
          <w:b/>
          <w:bCs/>
          <w:sz w:val="19"/>
          <w:szCs w:val="19"/>
        </w:rPr>
        <w:t>ls</w:t>
      </w:r>
    </w:p>
    <w:p w14:paraId="739E201B" w14:textId="77777777" w:rsidR="00CB083B" w:rsidRPr="00E67ABF" w:rsidRDefault="00CB083B" w:rsidP="00CB083B">
      <w:pPr>
        <w:spacing w:after="0" w:line="160" w:lineRule="exact"/>
        <w:ind w:right="45"/>
        <w:rPr>
          <w:rFonts w:ascii="Arial" w:eastAsia="Calibri" w:hAnsi="Arial" w:cs="Arial"/>
          <w:b/>
          <w:sz w:val="19"/>
          <w:szCs w:val="19"/>
          <w:shd w:val="clear" w:color="auto" w:fill="FFFFFF"/>
        </w:rPr>
      </w:pPr>
    </w:p>
    <w:p w14:paraId="75F4C794" w14:textId="77777777" w:rsidR="00CB083B" w:rsidRPr="00E67ABF" w:rsidRDefault="00CB083B" w:rsidP="00CB083B">
      <w:pPr>
        <w:spacing w:after="0" w:line="160" w:lineRule="exact"/>
        <w:ind w:right="45"/>
        <w:rPr>
          <w:rFonts w:ascii="Arial" w:eastAsia="Calibri" w:hAnsi="Arial" w:cs="Arial"/>
          <w:b/>
          <w:sz w:val="19"/>
          <w:szCs w:val="19"/>
          <w:shd w:val="clear" w:color="auto" w:fill="FFFFFF"/>
        </w:rPr>
      </w:pPr>
    </w:p>
    <w:p w14:paraId="30AFB96A" w14:textId="77777777" w:rsidR="00E2614D" w:rsidRPr="00CB083B" w:rsidRDefault="00D468DF" w:rsidP="00E67ABF">
      <w:pPr>
        <w:pBdr>
          <w:bottom w:val="single" w:sz="4" w:space="1" w:color="auto"/>
        </w:pBdr>
        <w:spacing w:after="0"/>
        <w:rPr>
          <w:rFonts w:ascii="Arial" w:hAnsi="Arial" w:cs="Arial"/>
          <w:b/>
          <w:color w:val="FFFFFF" w:themeColor="background1"/>
          <w:spacing w:val="40"/>
          <w:sz w:val="16"/>
          <w:szCs w:val="16"/>
        </w:rPr>
      </w:pPr>
      <w:r w:rsidRPr="00CB083B">
        <w:rPr>
          <w:rFonts w:ascii="Arial" w:hAnsi="Arial" w:cs="Arial"/>
          <w:b/>
          <w:spacing w:val="40"/>
          <w:sz w:val="16"/>
          <w:szCs w:val="16"/>
        </w:rPr>
        <w:t>PROFESSIONAL AFFILIATIONS</w:t>
      </w:r>
    </w:p>
    <w:p w14:paraId="6068E1AF" w14:textId="77777777" w:rsidR="00E2614D" w:rsidRPr="00E67ABF" w:rsidRDefault="00E2614D" w:rsidP="00E67ABF">
      <w:pPr>
        <w:spacing w:after="0" w:line="160" w:lineRule="exact"/>
        <w:ind w:right="45"/>
        <w:rPr>
          <w:rFonts w:ascii="Arial" w:hAnsi="Arial" w:cs="Arial"/>
          <w:b/>
          <w:sz w:val="19"/>
          <w:szCs w:val="19"/>
        </w:rPr>
      </w:pPr>
    </w:p>
    <w:p w14:paraId="32A6F009" w14:textId="2AE22A07" w:rsidR="005C59FF" w:rsidRPr="00E67ABF" w:rsidRDefault="00D468DF" w:rsidP="00E67ABF">
      <w:pPr>
        <w:spacing w:after="0" w:line="240" w:lineRule="exact"/>
        <w:ind w:right="43"/>
        <w:rPr>
          <w:rFonts w:ascii="Arial" w:hAnsi="Arial" w:cs="Arial"/>
          <w:b/>
          <w:sz w:val="19"/>
          <w:szCs w:val="19"/>
        </w:rPr>
      </w:pPr>
      <w:r w:rsidRPr="00E67ABF">
        <w:rPr>
          <w:rFonts w:ascii="Arial" w:hAnsi="Arial" w:cs="Arial"/>
          <w:b/>
          <w:sz w:val="19"/>
          <w:szCs w:val="19"/>
        </w:rPr>
        <w:t>Member</w:t>
      </w:r>
      <w:r w:rsidR="00562097" w:rsidRPr="00E67ABF">
        <w:rPr>
          <w:rFonts w:ascii="Arial" w:hAnsi="Arial" w:cs="Arial"/>
          <w:b/>
          <w:sz w:val="19"/>
          <w:szCs w:val="19"/>
        </w:rPr>
        <w:t xml:space="preserve"> </w:t>
      </w:r>
      <w:r w:rsidR="00B735E2" w:rsidRPr="00E67ABF">
        <w:rPr>
          <w:rFonts w:ascii="Arial" w:hAnsi="Arial" w:cs="Arial"/>
          <w:b/>
          <w:sz w:val="19"/>
          <w:szCs w:val="19"/>
        </w:rPr>
        <w:t>/</w:t>
      </w:r>
      <w:r w:rsidR="00B735E2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sz w:val="19"/>
          <w:szCs w:val="19"/>
        </w:rPr>
        <w:t>American Institute of Graphic Arts (AIGA)</w:t>
      </w:r>
      <w:r w:rsidRPr="00E67ABF">
        <w:rPr>
          <w:rFonts w:ascii="Arial" w:hAnsi="Arial" w:cs="Arial"/>
          <w:b/>
          <w:sz w:val="19"/>
          <w:szCs w:val="19"/>
        </w:rPr>
        <w:t xml:space="preserve"> </w:t>
      </w:r>
    </w:p>
    <w:p w14:paraId="49534D9B" w14:textId="77777777" w:rsidR="005C59FF" w:rsidRPr="00E67ABF" w:rsidRDefault="005C59FF" w:rsidP="00E67ABF">
      <w:pPr>
        <w:spacing w:after="0" w:line="160" w:lineRule="exact"/>
        <w:ind w:right="45"/>
        <w:rPr>
          <w:rFonts w:ascii="Arial" w:hAnsi="Arial" w:cs="Arial"/>
          <w:b/>
          <w:bCs/>
          <w:sz w:val="19"/>
          <w:szCs w:val="19"/>
        </w:rPr>
      </w:pPr>
    </w:p>
    <w:p w14:paraId="1BD4FFF6" w14:textId="4A343162" w:rsidR="005C59FF" w:rsidRPr="00E67ABF" w:rsidRDefault="00D468DF" w:rsidP="00E67ABF">
      <w:pPr>
        <w:spacing w:after="0" w:line="240" w:lineRule="exact"/>
        <w:ind w:right="43"/>
        <w:rPr>
          <w:rFonts w:ascii="Arial" w:hAnsi="Arial" w:cs="Arial"/>
          <w:b/>
          <w:sz w:val="19"/>
          <w:szCs w:val="19"/>
        </w:rPr>
      </w:pPr>
      <w:r w:rsidRPr="00E67ABF">
        <w:rPr>
          <w:rFonts w:ascii="Arial" w:hAnsi="Arial" w:cs="Arial"/>
          <w:b/>
          <w:bCs/>
          <w:sz w:val="19"/>
          <w:szCs w:val="19"/>
        </w:rPr>
        <w:t>Member</w:t>
      </w:r>
      <w:r w:rsidR="00B735E2">
        <w:rPr>
          <w:rFonts w:ascii="Arial" w:hAnsi="Arial" w:cs="Arial"/>
          <w:b/>
          <w:bCs/>
          <w:sz w:val="19"/>
          <w:szCs w:val="19"/>
        </w:rPr>
        <w:t xml:space="preserve"> </w:t>
      </w:r>
      <w:r w:rsidR="00B735E2" w:rsidRPr="00E67ABF">
        <w:rPr>
          <w:rFonts w:ascii="Arial" w:hAnsi="Arial" w:cs="Arial"/>
          <w:b/>
          <w:sz w:val="19"/>
          <w:szCs w:val="19"/>
        </w:rPr>
        <w:t>/</w:t>
      </w:r>
      <w:r w:rsidR="00B735E2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sz w:val="19"/>
          <w:szCs w:val="19"/>
        </w:rPr>
        <w:t>National Investor Relations Institute (NIRI), Orange County</w:t>
      </w:r>
    </w:p>
    <w:p w14:paraId="556C533D" w14:textId="77777777" w:rsidR="005C59FF" w:rsidRPr="00E67ABF" w:rsidRDefault="005C59FF" w:rsidP="00E67ABF">
      <w:pPr>
        <w:spacing w:after="0" w:line="160" w:lineRule="exact"/>
        <w:ind w:right="45"/>
        <w:rPr>
          <w:rFonts w:ascii="Arial" w:hAnsi="Arial" w:cs="Arial"/>
          <w:b/>
          <w:bCs/>
          <w:sz w:val="19"/>
          <w:szCs w:val="19"/>
        </w:rPr>
      </w:pPr>
    </w:p>
    <w:p w14:paraId="2D7709A8" w14:textId="6E04577E" w:rsidR="00E2614D" w:rsidRPr="00F04A21" w:rsidRDefault="00D468DF" w:rsidP="00E67ABF">
      <w:pPr>
        <w:spacing w:after="0" w:line="240" w:lineRule="exact"/>
        <w:ind w:right="43"/>
        <w:rPr>
          <w:rFonts w:ascii="Arial" w:hAnsi="Arial" w:cs="Arial"/>
          <w:bCs/>
          <w:sz w:val="20"/>
          <w:szCs w:val="20"/>
        </w:rPr>
      </w:pPr>
      <w:r w:rsidRPr="00E67ABF">
        <w:rPr>
          <w:rFonts w:ascii="Arial" w:hAnsi="Arial" w:cs="Arial"/>
          <w:b/>
          <w:bCs/>
          <w:sz w:val="19"/>
          <w:szCs w:val="19"/>
        </w:rPr>
        <w:t>Member</w:t>
      </w:r>
      <w:r w:rsidR="00B735E2">
        <w:rPr>
          <w:rFonts w:ascii="Arial" w:hAnsi="Arial" w:cs="Arial"/>
          <w:b/>
          <w:bCs/>
          <w:sz w:val="19"/>
          <w:szCs w:val="19"/>
        </w:rPr>
        <w:t xml:space="preserve"> </w:t>
      </w:r>
      <w:r w:rsidR="00B735E2" w:rsidRPr="00E67ABF">
        <w:rPr>
          <w:rFonts w:ascii="Arial" w:hAnsi="Arial" w:cs="Arial"/>
          <w:b/>
          <w:sz w:val="19"/>
          <w:szCs w:val="19"/>
        </w:rPr>
        <w:t>/</w:t>
      </w:r>
      <w:r w:rsidR="00B735E2">
        <w:rPr>
          <w:rFonts w:ascii="Arial" w:hAnsi="Arial" w:cs="Arial"/>
          <w:b/>
          <w:sz w:val="19"/>
          <w:szCs w:val="19"/>
        </w:rPr>
        <w:t xml:space="preserve"> </w:t>
      </w:r>
      <w:r w:rsidRPr="00E67ABF">
        <w:rPr>
          <w:rFonts w:ascii="Arial" w:hAnsi="Arial" w:cs="Arial"/>
          <w:bCs/>
          <w:sz w:val="19"/>
          <w:szCs w:val="19"/>
        </w:rPr>
        <w:t>Arts Center College of Design Alumni Group</w:t>
      </w:r>
    </w:p>
    <w:sectPr w:rsidR="00E2614D" w:rsidRPr="00F04A21" w:rsidSect="00940148">
      <w:pgSz w:w="12240" w:h="15840"/>
      <w:pgMar w:top="666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Iskoola Pota">
    <w:altName w:val="Sinhala MN"/>
    <w:panose1 w:val="020B0604020202020204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6A7C00"/>
    <w:multiLevelType w:val="hybridMultilevel"/>
    <w:tmpl w:val="09CE60AC"/>
    <w:lvl w:ilvl="0" w:tplc="6EDC6786">
      <w:start w:val="1"/>
      <w:numFmt w:val="bullet"/>
      <w:lvlText w:val=""/>
      <w:lvlJc w:val="left"/>
      <w:pPr>
        <w:ind w:left="202" w:hanging="202"/>
      </w:pPr>
      <w:rPr>
        <w:rFonts w:ascii="Symbol" w:hAnsi="Symbol" w:hint="default"/>
      </w:rPr>
    </w:lvl>
    <w:lvl w:ilvl="1" w:tplc="1ECA6DB0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90904D60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CAE2F5F2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D82A6DCE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13AC25E6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2EC6C820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20D4EE12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CDBA0B00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" w15:restartNumberingAfterBreak="0">
    <w:nsid w:val="793E19C7"/>
    <w:multiLevelType w:val="hybridMultilevel"/>
    <w:tmpl w:val="2430CC1C"/>
    <w:lvl w:ilvl="0" w:tplc="6EDC6786">
      <w:start w:val="1"/>
      <w:numFmt w:val="bullet"/>
      <w:lvlText w:val=""/>
      <w:lvlJc w:val="left"/>
      <w:pPr>
        <w:ind w:left="202" w:hanging="20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43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sjQyNDQzMjc0NDZQ0lEKTi0uzszPAykwMqgFADt4VXMtAAAA"/>
  </w:docVars>
  <w:rsids>
    <w:rsidRoot w:val="00016613"/>
    <w:rsid w:val="0000043D"/>
    <w:rsid w:val="00000F3F"/>
    <w:rsid w:val="00003369"/>
    <w:rsid w:val="00004022"/>
    <w:rsid w:val="000077F1"/>
    <w:rsid w:val="00010059"/>
    <w:rsid w:val="00010D3B"/>
    <w:rsid w:val="00010FC4"/>
    <w:rsid w:val="00012568"/>
    <w:rsid w:val="000132B2"/>
    <w:rsid w:val="00014B5B"/>
    <w:rsid w:val="00014FD2"/>
    <w:rsid w:val="00016613"/>
    <w:rsid w:val="0001699B"/>
    <w:rsid w:val="00020E94"/>
    <w:rsid w:val="000232F9"/>
    <w:rsid w:val="00025F27"/>
    <w:rsid w:val="000262D8"/>
    <w:rsid w:val="0002743B"/>
    <w:rsid w:val="000276A7"/>
    <w:rsid w:val="00027E5C"/>
    <w:rsid w:val="000315B0"/>
    <w:rsid w:val="000319FF"/>
    <w:rsid w:val="00032C09"/>
    <w:rsid w:val="000331C2"/>
    <w:rsid w:val="000355E1"/>
    <w:rsid w:val="000358E3"/>
    <w:rsid w:val="00036C96"/>
    <w:rsid w:val="00043F52"/>
    <w:rsid w:val="00047CB8"/>
    <w:rsid w:val="00053A17"/>
    <w:rsid w:val="0005500E"/>
    <w:rsid w:val="00055BBE"/>
    <w:rsid w:val="0006023E"/>
    <w:rsid w:val="000602F9"/>
    <w:rsid w:val="00060300"/>
    <w:rsid w:val="00061047"/>
    <w:rsid w:val="00061182"/>
    <w:rsid w:val="00064D86"/>
    <w:rsid w:val="0006600E"/>
    <w:rsid w:val="00066CB6"/>
    <w:rsid w:val="00070AD2"/>
    <w:rsid w:val="00070CE5"/>
    <w:rsid w:val="00070D73"/>
    <w:rsid w:val="000730C9"/>
    <w:rsid w:val="0007491B"/>
    <w:rsid w:val="00075B62"/>
    <w:rsid w:val="000764B5"/>
    <w:rsid w:val="000769E5"/>
    <w:rsid w:val="00080301"/>
    <w:rsid w:val="00080730"/>
    <w:rsid w:val="00083F64"/>
    <w:rsid w:val="0008581F"/>
    <w:rsid w:val="0008603E"/>
    <w:rsid w:val="0008666A"/>
    <w:rsid w:val="00086EA2"/>
    <w:rsid w:val="0009105A"/>
    <w:rsid w:val="00092588"/>
    <w:rsid w:val="000949A1"/>
    <w:rsid w:val="00094ED4"/>
    <w:rsid w:val="00097126"/>
    <w:rsid w:val="00097408"/>
    <w:rsid w:val="00097BBA"/>
    <w:rsid w:val="00097F3A"/>
    <w:rsid w:val="000A0C5A"/>
    <w:rsid w:val="000A1240"/>
    <w:rsid w:val="000A1AA4"/>
    <w:rsid w:val="000A529A"/>
    <w:rsid w:val="000A5C0A"/>
    <w:rsid w:val="000B2B82"/>
    <w:rsid w:val="000B318D"/>
    <w:rsid w:val="000B38E2"/>
    <w:rsid w:val="000B46F0"/>
    <w:rsid w:val="000B5255"/>
    <w:rsid w:val="000C02B7"/>
    <w:rsid w:val="000C651C"/>
    <w:rsid w:val="000D283B"/>
    <w:rsid w:val="000D291B"/>
    <w:rsid w:val="000D33D4"/>
    <w:rsid w:val="000D7264"/>
    <w:rsid w:val="000E0033"/>
    <w:rsid w:val="000E0AC7"/>
    <w:rsid w:val="000E1C4A"/>
    <w:rsid w:val="000E2E3F"/>
    <w:rsid w:val="000E3F76"/>
    <w:rsid w:val="000E5EA3"/>
    <w:rsid w:val="000E6798"/>
    <w:rsid w:val="000E7B08"/>
    <w:rsid w:val="000F2CC4"/>
    <w:rsid w:val="000F4476"/>
    <w:rsid w:val="000F515C"/>
    <w:rsid w:val="000F777A"/>
    <w:rsid w:val="00102A46"/>
    <w:rsid w:val="00102BED"/>
    <w:rsid w:val="00104043"/>
    <w:rsid w:val="001067F9"/>
    <w:rsid w:val="001068B8"/>
    <w:rsid w:val="00107E55"/>
    <w:rsid w:val="001114E6"/>
    <w:rsid w:val="001119D9"/>
    <w:rsid w:val="00112878"/>
    <w:rsid w:val="001128F2"/>
    <w:rsid w:val="00113D3D"/>
    <w:rsid w:val="00116090"/>
    <w:rsid w:val="0011638C"/>
    <w:rsid w:val="001205B2"/>
    <w:rsid w:val="001209A1"/>
    <w:rsid w:val="001209E1"/>
    <w:rsid w:val="00121232"/>
    <w:rsid w:val="001222D9"/>
    <w:rsid w:val="001224C2"/>
    <w:rsid w:val="00122A5D"/>
    <w:rsid w:val="0012415E"/>
    <w:rsid w:val="001242F6"/>
    <w:rsid w:val="001244F3"/>
    <w:rsid w:val="00126015"/>
    <w:rsid w:val="00130044"/>
    <w:rsid w:val="001303FC"/>
    <w:rsid w:val="00132624"/>
    <w:rsid w:val="00133934"/>
    <w:rsid w:val="00134F24"/>
    <w:rsid w:val="001359FB"/>
    <w:rsid w:val="00142C4F"/>
    <w:rsid w:val="001448E0"/>
    <w:rsid w:val="00145B86"/>
    <w:rsid w:val="00147113"/>
    <w:rsid w:val="00150C17"/>
    <w:rsid w:val="00151D77"/>
    <w:rsid w:val="00152B90"/>
    <w:rsid w:val="001549B9"/>
    <w:rsid w:val="001566E3"/>
    <w:rsid w:val="0015672B"/>
    <w:rsid w:val="00156F7C"/>
    <w:rsid w:val="00157A2B"/>
    <w:rsid w:val="001628A4"/>
    <w:rsid w:val="00170C31"/>
    <w:rsid w:val="0017502D"/>
    <w:rsid w:val="00177144"/>
    <w:rsid w:val="00181917"/>
    <w:rsid w:val="00182A93"/>
    <w:rsid w:val="0018439E"/>
    <w:rsid w:val="00187E02"/>
    <w:rsid w:val="00190138"/>
    <w:rsid w:val="00192DB7"/>
    <w:rsid w:val="00192FA6"/>
    <w:rsid w:val="00193BC2"/>
    <w:rsid w:val="00194852"/>
    <w:rsid w:val="0019541D"/>
    <w:rsid w:val="0019574B"/>
    <w:rsid w:val="001A7716"/>
    <w:rsid w:val="001B0BC7"/>
    <w:rsid w:val="001B2040"/>
    <w:rsid w:val="001B221D"/>
    <w:rsid w:val="001B3D20"/>
    <w:rsid w:val="001B61DA"/>
    <w:rsid w:val="001B7643"/>
    <w:rsid w:val="001B7E19"/>
    <w:rsid w:val="001C09D5"/>
    <w:rsid w:val="001C1370"/>
    <w:rsid w:val="001C1F57"/>
    <w:rsid w:val="001C446D"/>
    <w:rsid w:val="001C5143"/>
    <w:rsid w:val="001C5D18"/>
    <w:rsid w:val="001C6F81"/>
    <w:rsid w:val="001D0829"/>
    <w:rsid w:val="001D15C4"/>
    <w:rsid w:val="001D1C8F"/>
    <w:rsid w:val="001D22D7"/>
    <w:rsid w:val="001D644B"/>
    <w:rsid w:val="001D7454"/>
    <w:rsid w:val="001E1E0E"/>
    <w:rsid w:val="001E260D"/>
    <w:rsid w:val="001E3615"/>
    <w:rsid w:val="001E3F06"/>
    <w:rsid w:val="001E568A"/>
    <w:rsid w:val="001E619D"/>
    <w:rsid w:val="001E67E8"/>
    <w:rsid w:val="001F0A90"/>
    <w:rsid w:val="001F2EC3"/>
    <w:rsid w:val="001F4B56"/>
    <w:rsid w:val="001F5CCA"/>
    <w:rsid w:val="001F6DF2"/>
    <w:rsid w:val="00200DDF"/>
    <w:rsid w:val="00200EED"/>
    <w:rsid w:val="00203A84"/>
    <w:rsid w:val="00203CBD"/>
    <w:rsid w:val="00204865"/>
    <w:rsid w:val="00204E99"/>
    <w:rsid w:val="00205583"/>
    <w:rsid w:val="002076D9"/>
    <w:rsid w:val="0020772E"/>
    <w:rsid w:val="0021055D"/>
    <w:rsid w:val="002106EC"/>
    <w:rsid w:val="00210EA5"/>
    <w:rsid w:val="00212BE6"/>
    <w:rsid w:val="00213469"/>
    <w:rsid w:val="00214089"/>
    <w:rsid w:val="00214099"/>
    <w:rsid w:val="0021426A"/>
    <w:rsid w:val="00215CE1"/>
    <w:rsid w:val="00221382"/>
    <w:rsid w:val="00222137"/>
    <w:rsid w:val="00223470"/>
    <w:rsid w:val="002248C0"/>
    <w:rsid w:val="002269F8"/>
    <w:rsid w:val="00233486"/>
    <w:rsid w:val="00234487"/>
    <w:rsid w:val="00235EF9"/>
    <w:rsid w:val="00236346"/>
    <w:rsid w:val="002400B8"/>
    <w:rsid w:val="0024123E"/>
    <w:rsid w:val="00242CC3"/>
    <w:rsid w:val="002447A9"/>
    <w:rsid w:val="0025061F"/>
    <w:rsid w:val="00253B8B"/>
    <w:rsid w:val="00254BD1"/>
    <w:rsid w:val="00255D5B"/>
    <w:rsid w:val="002612CC"/>
    <w:rsid w:val="002623A2"/>
    <w:rsid w:val="002629E1"/>
    <w:rsid w:val="00266391"/>
    <w:rsid w:val="00267D9D"/>
    <w:rsid w:val="00270750"/>
    <w:rsid w:val="00270BAA"/>
    <w:rsid w:val="00271620"/>
    <w:rsid w:val="00271BF4"/>
    <w:rsid w:val="00271D8B"/>
    <w:rsid w:val="00272C22"/>
    <w:rsid w:val="00275DFF"/>
    <w:rsid w:val="00276093"/>
    <w:rsid w:val="00276BFC"/>
    <w:rsid w:val="00276D0B"/>
    <w:rsid w:val="00284457"/>
    <w:rsid w:val="00285F70"/>
    <w:rsid w:val="0029007E"/>
    <w:rsid w:val="002902DA"/>
    <w:rsid w:val="00290DC9"/>
    <w:rsid w:val="002922D2"/>
    <w:rsid w:val="00293C8B"/>
    <w:rsid w:val="00293DBC"/>
    <w:rsid w:val="00296447"/>
    <w:rsid w:val="00296850"/>
    <w:rsid w:val="00297CBF"/>
    <w:rsid w:val="002A200E"/>
    <w:rsid w:val="002A2A38"/>
    <w:rsid w:val="002A51DA"/>
    <w:rsid w:val="002A5EEC"/>
    <w:rsid w:val="002A637A"/>
    <w:rsid w:val="002A6AD5"/>
    <w:rsid w:val="002B2BFB"/>
    <w:rsid w:val="002B42DF"/>
    <w:rsid w:val="002C2492"/>
    <w:rsid w:val="002C42E2"/>
    <w:rsid w:val="002C45BD"/>
    <w:rsid w:val="002C4B80"/>
    <w:rsid w:val="002C56D2"/>
    <w:rsid w:val="002C6279"/>
    <w:rsid w:val="002C7720"/>
    <w:rsid w:val="002C7D4C"/>
    <w:rsid w:val="002D187F"/>
    <w:rsid w:val="002D1961"/>
    <w:rsid w:val="002D2D1A"/>
    <w:rsid w:val="002D35AB"/>
    <w:rsid w:val="002D65C7"/>
    <w:rsid w:val="002E10CE"/>
    <w:rsid w:val="002E1DF1"/>
    <w:rsid w:val="002E40D5"/>
    <w:rsid w:val="002E41C0"/>
    <w:rsid w:val="002E50B2"/>
    <w:rsid w:val="002E6AC1"/>
    <w:rsid w:val="002E71BC"/>
    <w:rsid w:val="002F0744"/>
    <w:rsid w:val="002F0936"/>
    <w:rsid w:val="00302C68"/>
    <w:rsid w:val="00303017"/>
    <w:rsid w:val="00303363"/>
    <w:rsid w:val="003038A1"/>
    <w:rsid w:val="00303969"/>
    <w:rsid w:val="00304713"/>
    <w:rsid w:val="00304CED"/>
    <w:rsid w:val="003072A2"/>
    <w:rsid w:val="00310B35"/>
    <w:rsid w:val="00313A44"/>
    <w:rsid w:val="00314ED2"/>
    <w:rsid w:val="003154DC"/>
    <w:rsid w:val="003155B3"/>
    <w:rsid w:val="00316352"/>
    <w:rsid w:val="003166CD"/>
    <w:rsid w:val="00320069"/>
    <w:rsid w:val="003202B7"/>
    <w:rsid w:val="00324716"/>
    <w:rsid w:val="00324D12"/>
    <w:rsid w:val="00325EBD"/>
    <w:rsid w:val="00326668"/>
    <w:rsid w:val="0032667F"/>
    <w:rsid w:val="00332653"/>
    <w:rsid w:val="0033450C"/>
    <w:rsid w:val="00336F53"/>
    <w:rsid w:val="0034072B"/>
    <w:rsid w:val="00340F98"/>
    <w:rsid w:val="00343368"/>
    <w:rsid w:val="00343404"/>
    <w:rsid w:val="00343444"/>
    <w:rsid w:val="0034446D"/>
    <w:rsid w:val="003503AB"/>
    <w:rsid w:val="003506F1"/>
    <w:rsid w:val="00351F17"/>
    <w:rsid w:val="00355593"/>
    <w:rsid w:val="00355619"/>
    <w:rsid w:val="0035561A"/>
    <w:rsid w:val="00356AFF"/>
    <w:rsid w:val="00356D32"/>
    <w:rsid w:val="00357DB0"/>
    <w:rsid w:val="00360996"/>
    <w:rsid w:val="00360A18"/>
    <w:rsid w:val="00362219"/>
    <w:rsid w:val="003643AF"/>
    <w:rsid w:val="00364B82"/>
    <w:rsid w:val="00364EB1"/>
    <w:rsid w:val="00365955"/>
    <w:rsid w:val="00373B51"/>
    <w:rsid w:val="00381779"/>
    <w:rsid w:val="00382C44"/>
    <w:rsid w:val="0038363D"/>
    <w:rsid w:val="00383E48"/>
    <w:rsid w:val="00384C7A"/>
    <w:rsid w:val="00386367"/>
    <w:rsid w:val="003869EB"/>
    <w:rsid w:val="00387C5B"/>
    <w:rsid w:val="00390826"/>
    <w:rsid w:val="00392D0C"/>
    <w:rsid w:val="00393B11"/>
    <w:rsid w:val="0039721F"/>
    <w:rsid w:val="003A3803"/>
    <w:rsid w:val="003A38B3"/>
    <w:rsid w:val="003A4303"/>
    <w:rsid w:val="003A6014"/>
    <w:rsid w:val="003A69A5"/>
    <w:rsid w:val="003A724A"/>
    <w:rsid w:val="003A7AD7"/>
    <w:rsid w:val="003B10A2"/>
    <w:rsid w:val="003B117D"/>
    <w:rsid w:val="003B2FA5"/>
    <w:rsid w:val="003B6353"/>
    <w:rsid w:val="003B67ED"/>
    <w:rsid w:val="003B753F"/>
    <w:rsid w:val="003B7656"/>
    <w:rsid w:val="003C1C3D"/>
    <w:rsid w:val="003C26E2"/>
    <w:rsid w:val="003C72B5"/>
    <w:rsid w:val="003C7464"/>
    <w:rsid w:val="003D0CC6"/>
    <w:rsid w:val="003D1AD2"/>
    <w:rsid w:val="003D3119"/>
    <w:rsid w:val="003D4CF2"/>
    <w:rsid w:val="003D4F01"/>
    <w:rsid w:val="003D55D2"/>
    <w:rsid w:val="003D5638"/>
    <w:rsid w:val="003E0EDF"/>
    <w:rsid w:val="003E1E92"/>
    <w:rsid w:val="003E2003"/>
    <w:rsid w:val="003E20E0"/>
    <w:rsid w:val="003E579F"/>
    <w:rsid w:val="003E6463"/>
    <w:rsid w:val="003E6EE6"/>
    <w:rsid w:val="003F060C"/>
    <w:rsid w:val="003F18BB"/>
    <w:rsid w:val="003F3B25"/>
    <w:rsid w:val="003F3FC2"/>
    <w:rsid w:val="003F45B8"/>
    <w:rsid w:val="003F63A6"/>
    <w:rsid w:val="003F6AA9"/>
    <w:rsid w:val="00400145"/>
    <w:rsid w:val="0040024C"/>
    <w:rsid w:val="004005D2"/>
    <w:rsid w:val="00400E80"/>
    <w:rsid w:val="0040178D"/>
    <w:rsid w:val="00401F4C"/>
    <w:rsid w:val="00402C13"/>
    <w:rsid w:val="00403F17"/>
    <w:rsid w:val="00410B48"/>
    <w:rsid w:val="00411932"/>
    <w:rsid w:val="00415DCA"/>
    <w:rsid w:val="004226DE"/>
    <w:rsid w:val="004233D8"/>
    <w:rsid w:val="004240CB"/>
    <w:rsid w:val="00424414"/>
    <w:rsid w:val="00426213"/>
    <w:rsid w:val="00426F5D"/>
    <w:rsid w:val="00432B8F"/>
    <w:rsid w:val="00432E70"/>
    <w:rsid w:val="0043431B"/>
    <w:rsid w:val="004409CA"/>
    <w:rsid w:val="00442DB4"/>
    <w:rsid w:val="00443095"/>
    <w:rsid w:val="00447487"/>
    <w:rsid w:val="00451464"/>
    <w:rsid w:val="00452FC4"/>
    <w:rsid w:val="00456A5C"/>
    <w:rsid w:val="004626C1"/>
    <w:rsid w:val="0047462E"/>
    <w:rsid w:val="00474BC7"/>
    <w:rsid w:val="00475B4F"/>
    <w:rsid w:val="004760F5"/>
    <w:rsid w:val="00476CDA"/>
    <w:rsid w:val="00480A71"/>
    <w:rsid w:val="00481586"/>
    <w:rsid w:val="00481CE7"/>
    <w:rsid w:val="00487CD0"/>
    <w:rsid w:val="00490F5D"/>
    <w:rsid w:val="004A0577"/>
    <w:rsid w:val="004A0C88"/>
    <w:rsid w:val="004A28BB"/>
    <w:rsid w:val="004A55CD"/>
    <w:rsid w:val="004C03BD"/>
    <w:rsid w:val="004C32AC"/>
    <w:rsid w:val="004C34B3"/>
    <w:rsid w:val="004C3F68"/>
    <w:rsid w:val="004C54BC"/>
    <w:rsid w:val="004C690C"/>
    <w:rsid w:val="004D066F"/>
    <w:rsid w:val="004D31DD"/>
    <w:rsid w:val="004D4146"/>
    <w:rsid w:val="004D5CBB"/>
    <w:rsid w:val="004D5CD0"/>
    <w:rsid w:val="004D73BA"/>
    <w:rsid w:val="004E011A"/>
    <w:rsid w:val="004E0559"/>
    <w:rsid w:val="004E24A7"/>
    <w:rsid w:val="004E340C"/>
    <w:rsid w:val="004E52C9"/>
    <w:rsid w:val="004E7F90"/>
    <w:rsid w:val="004F24E8"/>
    <w:rsid w:val="004F43A3"/>
    <w:rsid w:val="004F533B"/>
    <w:rsid w:val="004F5EB6"/>
    <w:rsid w:val="0050064C"/>
    <w:rsid w:val="005012AB"/>
    <w:rsid w:val="005017CC"/>
    <w:rsid w:val="00501F47"/>
    <w:rsid w:val="00502729"/>
    <w:rsid w:val="00503E64"/>
    <w:rsid w:val="00504C54"/>
    <w:rsid w:val="00505A1E"/>
    <w:rsid w:val="0050604C"/>
    <w:rsid w:val="0051569B"/>
    <w:rsid w:val="005174CA"/>
    <w:rsid w:val="005215D4"/>
    <w:rsid w:val="005273AF"/>
    <w:rsid w:val="0052782C"/>
    <w:rsid w:val="005305C7"/>
    <w:rsid w:val="00531D38"/>
    <w:rsid w:val="0053408A"/>
    <w:rsid w:val="00534B5B"/>
    <w:rsid w:val="00535B3E"/>
    <w:rsid w:val="00535C4E"/>
    <w:rsid w:val="005365A9"/>
    <w:rsid w:val="005375B6"/>
    <w:rsid w:val="00540460"/>
    <w:rsid w:val="00542D1C"/>
    <w:rsid w:val="0054317E"/>
    <w:rsid w:val="005452F2"/>
    <w:rsid w:val="00545363"/>
    <w:rsid w:val="00545AFB"/>
    <w:rsid w:val="00547317"/>
    <w:rsid w:val="00551FBA"/>
    <w:rsid w:val="00555EDE"/>
    <w:rsid w:val="00557D1F"/>
    <w:rsid w:val="00560CAA"/>
    <w:rsid w:val="005610A5"/>
    <w:rsid w:val="00561743"/>
    <w:rsid w:val="00562097"/>
    <w:rsid w:val="00563A45"/>
    <w:rsid w:val="0056487E"/>
    <w:rsid w:val="00566D65"/>
    <w:rsid w:val="00570D7C"/>
    <w:rsid w:val="00571143"/>
    <w:rsid w:val="00573470"/>
    <w:rsid w:val="0057476C"/>
    <w:rsid w:val="00574B5F"/>
    <w:rsid w:val="005821C8"/>
    <w:rsid w:val="00584B55"/>
    <w:rsid w:val="00592688"/>
    <w:rsid w:val="005932D1"/>
    <w:rsid w:val="005A0DA0"/>
    <w:rsid w:val="005A0EF1"/>
    <w:rsid w:val="005A1A3A"/>
    <w:rsid w:val="005A2D2A"/>
    <w:rsid w:val="005A6325"/>
    <w:rsid w:val="005A6B03"/>
    <w:rsid w:val="005A7317"/>
    <w:rsid w:val="005A7AA5"/>
    <w:rsid w:val="005B1828"/>
    <w:rsid w:val="005B1846"/>
    <w:rsid w:val="005B2A51"/>
    <w:rsid w:val="005B3072"/>
    <w:rsid w:val="005B481E"/>
    <w:rsid w:val="005B68FE"/>
    <w:rsid w:val="005B77AB"/>
    <w:rsid w:val="005C00F4"/>
    <w:rsid w:val="005C213C"/>
    <w:rsid w:val="005C4832"/>
    <w:rsid w:val="005C48B4"/>
    <w:rsid w:val="005C4AD2"/>
    <w:rsid w:val="005C50F8"/>
    <w:rsid w:val="005C59FF"/>
    <w:rsid w:val="005D2E18"/>
    <w:rsid w:val="005D4261"/>
    <w:rsid w:val="005D6394"/>
    <w:rsid w:val="005D73BC"/>
    <w:rsid w:val="005D7B50"/>
    <w:rsid w:val="005D7B92"/>
    <w:rsid w:val="005E0F59"/>
    <w:rsid w:val="005E1AD7"/>
    <w:rsid w:val="005E1C5C"/>
    <w:rsid w:val="005E28E1"/>
    <w:rsid w:val="005E29FF"/>
    <w:rsid w:val="005E55E2"/>
    <w:rsid w:val="005E789E"/>
    <w:rsid w:val="005F1EFD"/>
    <w:rsid w:val="005F45A6"/>
    <w:rsid w:val="005F5892"/>
    <w:rsid w:val="005F5D4E"/>
    <w:rsid w:val="005F78EA"/>
    <w:rsid w:val="00601334"/>
    <w:rsid w:val="006013B1"/>
    <w:rsid w:val="00603C37"/>
    <w:rsid w:val="00604418"/>
    <w:rsid w:val="00606A3B"/>
    <w:rsid w:val="00610327"/>
    <w:rsid w:val="0061416A"/>
    <w:rsid w:val="00614361"/>
    <w:rsid w:val="006200EF"/>
    <w:rsid w:val="00620A37"/>
    <w:rsid w:val="00622B00"/>
    <w:rsid w:val="00626FDB"/>
    <w:rsid w:val="00632E73"/>
    <w:rsid w:val="00633413"/>
    <w:rsid w:val="0063513E"/>
    <w:rsid w:val="00636B0B"/>
    <w:rsid w:val="00636E8E"/>
    <w:rsid w:val="00637609"/>
    <w:rsid w:val="00637B31"/>
    <w:rsid w:val="00640B1E"/>
    <w:rsid w:val="00641836"/>
    <w:rsid w:val="00647F2B"/>
    <w:rsid w:val="006515B2"/>
    <w:rsid w:val="00651C1A"/>
    <w:rsid w:val="006537E2"/>
    <w:rsid w:val="00655D8B"/>
    <w:rsid w:val="00655D97"/>
    <w:rsid w:val="00661452"/>
    <w:rsid w:val="00663F0C"/>
    <w:rsid w:val="0066433F"/>
    <w:rsid w:val="00664B04"/>
    <w:rsid w:val="0066507E"/>
    <w:rsid w:val="0066658B"/>
    <w:rsid w:val="00666B68"/>
    <w:rsid w:val="006704E6"/>
    <w:rsid w:val="0067073F"/>
    <w:rsid w:val="006728A5"/>
    <w:rsid w:val="00673E7F"/>
    <w:rsid w:val="006753BB"/>
    <w:rsid w:val="006757AB"/>
    <w:rsid w:val="0068121F"/>
    <w:rsid w:val="00681A66"/>
    <w:rsid w:val="0068362B"/>
    <w:rsid w:val="00686D27"/>
    <w:rsid w:val="0069134B"/>
    <w:rsid w:val="00692502"/>
    <w:rsid w:val="00692BAF"/>
    <w:rsid w:val="00692E73"/>
    <w:rsid w:val="00694EFD"/>
    <w:rsid w:val="00696AEE"/>
    <w:rsid w:val="0069750C"/>
    <w:rsid w:val="006A012B"/>
    <w:rsid w:val="006A1909"/>
    <w:rsid w:val="006A1AC1"/>
    <w:rsid w:val="006A239C"/>
    <w:rsid w:val="006A254C"/>
    <w:rsid w:val="006A29D2"/>
    <w:rsid w:val="006A5010"/>
    <w:rsid w:val="006A5383"/>
    <w:rsid w:val="006A5884"/>
    <w:rsid w:val="006B1302"/>
    <w:rsid w:val="006B2076"/>
    <w:rsid w:val="006B2D6F"/>
    <w:rsid w:val="006B35F2"/>
    <w:rsid w:val="006B3BB7"/>
    <w:rsid w:val="006B402F"/>
    <w:rsid w:val="006B4047"/>
    <w:rsid w:val="006B450E"/>
    <w:rsid w:val="006B4D56"/>
    <w:rsid w:val="006B6EEE"/>
    <w:rsid w:val="006B7ECD"/>
    <w:rsid w:val="006C4887"/>
    <w:rsid w:val="006C6D83"/>
    <w:rsid w:val="006C7A31"/>
    <w:rsid w:val="006D43DF"/>
    <w:rsid w:val="006D5ADC"/>
    <w:rsid w:val="006D642D"/>
    <w:rsid w:val="006D7FDA"/>
    <w:rsid w:val="006E23DC"/>
    <w:rsid w:val="006E2BDF"/>
    <w:rsid w:val="006E4B90"/>
    <w:rsid w:val="006E5461"/>
    <w:rsid w:val="006E5949"/>
    <w:rsid w:val="006F1740"/>
    <w:rsid w:val="006F5F76"/>
    <w:rsid w:val="006F6A1D"/>
    <w:rsid w:val="006F7644"/>
    <w:rsid w:val="006F7AE3"/>
    <w:rsid w:val="006F7B3A"/>
    <w:rsid w:val="00700AEB"/>
    <w:rsid w:val="00704409"/>
    <w:rsid w:val="00705CA0"/>
    <w:rsid w:val="00705E39"/>
    <w:rsid w:val="0070607B"/>
    <w:rsid w:val="007078FA"/>
    <w:rsid w:val="00707F42"/>
    <w:rsid w:val="00715817"/>
    <w:rsid w:val="00716642"/>
    <w:rsid w:val="007210A3"/>
    <w:rsid w:val="007226AF"/>
    <w:rsid w:val="0072483D"/>
    <w:rsid w:val="007259A4"/>
    <w:rsid w:val="007265CE"/>
    <w:rsid w:val="00726976"/>
    <w:rsid w:val="00731E53"/>
    <w:rsid w:val="00733077"/>
    <w:rsid w:val="00733264"/>
    <w:rsid w:val="007337BB"/>
    <w:rsid w:val="00733ACB"/>
    <w:rsid w:val="00733E40"/>
    <w:rsid w:val="00734519"/>
    <w:rsid w:val="00734948"/>
    <w:rsid w:val="00735C6B"/>
    <w:rsid w:val="0074087F"/>
    <w:rsid w:val="00740922"/>
    <w:rsid w:val="0074093B"/>
    <w:rsid w:val="0074392A"/>
    <w:rsid w:val="00745DC8"/>
    <w:rsid w:val="00747CAD"/>
    <w:rsid w:val="00750A2D"/>
    <w:rsid w:val="00751763"/>
    <w:rsid w:val="00752667"/>
    <w:rsid w:val="00753178"/>
    <w:rsid w:val="00757164"/>
    <w:rsid w:val="0075718B"/>
    <w:rsid w:val="00757286"/>
    <w:rsid w:val="00761817"/>
    <w:rsid w:val="0076181F"/>
    <w:rsid w:val="00761C4F"/>
    <w:rsid w:val="00763EE8"/>
    <w:rsid w:val="00766ECE"/>
    <w:rsid w:val="00772151"/>
    <w:rsid w:val="0077345E"/>
    <w:rsid w:val="007734F2"/>
    <w:rsid w:val="00773C80"/>
    <w:rsid w:val="0077658B"/>
    <w:rsid w:val="00777E62"/>
    <w:rsid w:val="007800AF"/>
    <w:rsid w:val="007803D1"/>
    <w:rsid w:val="00783FEB"/>
    <w:rsid w:val="00784201"/>
    <w:rsid w:val="00784A34"/>
    <w:rsid w:val="00784F67"/>
    <w:rsid w:val="00787EED"/>
    <w:rsid w:val="007909FD"/>
    <w:rsid w:val="00796D78"/>
    <w:rsid w:val="00796E87"/>
    <w:rsid w:val="007975BC"/>
    <w:rsid w:val="007A01EB"/>
    <w:rsid w:val="007A02DB"/>
    <w:rsid w:val="007A13D1"/>
    <w:rsid w:val="007A24DE"/>
    <w:rsid w:val="007A29B0"/>
    <w:rsid w:val="007A2BA4"/>
    <w:rsid w:val="007A385F"/>
    <w:rsid w:val="007A4F72"/>
    <w:rsid w:val="007A646C"/>
    <w:rsid w:val="007A663B"/>
    <w:rsid w:val="007B0CAF"/>
    <w:rsid w:val="007B17EA"/>
    <w:rsid w:val="007B2C8B"/>
    <w:rsid w:val="007B5B08"/>
    <w:rsid w:val="007B5BF2"/>
    <w:rsid w:val="007B5E3F"/>
    <w:rsid w:val="007B79DB"/>
    <w:rsid w:val="007B7D80"/>
    <w:rsid w:val="007C1CF5"/>
    <w:rsid w:val="007C3299"/>
    <w:rsid w:val="007C464A"/>
    <w:rsid w:val="007C526A"/>
    <w:rsid w:val="007C5CD8"/>
    <w:rsid w:val="007C7F63"/>
    <w:rsid w:val="007D0982"/>
    <w:rsid w:val="007D166B"/>
    <w:rsid w:val="007D1BE7"/>
    <w:rsid w:val="007D1F3F"/>
    <w:rsid w:val="007D2CDB"/>
    <w:rsid w:val="007D322F"/>
    <w:rsid w:val="007D4C3F"/>
    <w:rsid w:val="007D4E18"/>
    <w:rsid w:val="007D5358"/>
    <w:rsid w:val="007D65BE"/>
    <w:rsid w:val="007D6EE2"/>
    <w:rsid w:val="007E2514"/>
    <w:rsid w:val="007E314A"/>
    <w:rsid w:val="007E6677"/>
    <w:rsid w:val="007E7077"/>
    <w:rsid w:val="007F1364"/>
    <w:rsid w:val="007F1543"/>
    <w:rsid w:val="007F1724"/>
    <w:rsid w:val="007F32BE"/>
    <w:rsid w:val="007F3B6A"/>
    <w:rsid w:val="007F559A"/>
    <w:rsid w:val="007F76F4"/>
    <w:rsid w:val="008004AD"/>
    <w:rsid w:val="008010CE"/>
    <w:rsid w:val="008056DA"/>
    <w:rsid w:val="00806B8A"/>
    <w:rsid w:val="00807D82"/>
    <w:rsid w:val="00812874"/>
    <w:rsid w:val="00813B9A"/>
    <w:rsid w:val="00813C03"/>
    <w:rsid w:val="008140CE"/>
    <w:rsid w:val="008150DB"/>
    <w:rsid w:val="0081779D"/>
    <w:rsid w:val="00817812"/>
    <w:rsid w:val="00821D1A"/>
    <w:rsid w:val="008228AE"/>
    <w:rsid w:val="00822F05"/>
    <w:rsid w:val="00823235"/>
    <w:rsid w:val="00823ADE"/>
    <w:rsid w:val="0082429D"/>
    <w:rsid w:val="00825BCA"/>
    <w:rsid w:val="00831F2B"/>
    <w:rsid w:val="00833E9F"/>
    <w:rsid w:val="00834F03"/>
    <w:rsid w:val="008351BA"/>
    <w:rsid w:val="00835FCC"/>
    <w:rsid w:val="00837D68"/>
    <w:rsid w:val="00840471"/>
    <w:rsid w:val="00840767"/>
    <w:rsid w:val="008413CC"/>
    <w:rsid w:val="0084321D"/>
    <w:rsid w:val="00843554"/>
    <w:rsid w:val="008436F9"/>
    <w:rsid w:val="008455A5"/>
    <w:rsid w:val="00846AAD"/>
    <w:rsid w:val="008507EA"/>
    <w:rsid w:val="00850AB4"/>
    <w:rsid w:val="008534A1"/>
    <w:rsid w:val="00856454"/>
    <w:rsid w:val="008576E6"/>
    <w:rsid w:val="008600F1"/>
    <w:rsid w:val="00862254"/>
    <w:rsid w:val="0086406D"/>
    <w:rsid w:val="00864EA6"/>
    <w:rsid w:val="0086606B"/>
    <w:rsid w:val="0086607A"/>
    <w:rsid w:val="0086648B"/>
    <w:rsid w:val="00866F7F"/>
    <w:rsid w:val="00873E88"/>
    <w:rsid w:val="00875A38"/>
    <w:rsid w:val="00877ACF"/>
    <w:rsid w:val="00877D50"/>
    <w:rsid w:val="00877EF4"/>
    <w:rsid w:val="00880446"/>
    <w:rsid w:val="0088071C"/>
    <w:rsid w:val="008817C6"/>
    <w:rsid w:val="00882AC8"/>
    <w:rsid w:val="00884F81"/>
    <w:rsid w:val="00885912"/>
    <w:rsid w:val="008874EB"/>
    <w:rsid w:val="00887BF2"/>
    <w:rsid w:val="00890B7A"/>
    <w:rsid w:val="00890E0F"/>
    <w:rsid w:val="00890F2E"/>
    <w:rsid w:val="00890FB4"/>
    <w:rsid w:val="00892A86"/>
    <w:rsid w:val="00892A9A"/>
    <w:rsid w:val="00894263"/>
    <w:rsid w:val="00896594"/>
    <w:rsid w:val="008A1770"/>
    <w:rsid w:val="008A4A2B"/>
    <w:rsid w:val="008A5FB4"/>
    <w:rsid w:val="008A6A10"/>
    <w:rsid w:val="008B00E5"/>
    <w:rsid w:val="008B02C4"/>
    <w:rsid w:val="008B7330"/>
    <w:rsid w:val="008C4F9C"/>
    <w:rsid w:val="008C64E8"/>
    <w:rsid w:val="008C6658"/>
    <w:rsid w:val="008D5B96"/>
    <w:rsid w:val="008E029F"/>
    <w:rsid w:val="008E4EC4"/>
    <w:rsid w:val="008E54A9"/>
    <w:rsid w:val="008E5B40"/>
    <w:rsid w:val="008E5EFD"/>
    <w:rsid w:val="008E6B8F"/>
    <w:rsid w:val="008F160A"/>
    <w:rsid w:val="008F1C35"/>
    <w:rsid w:val="008F3E37"/>
    <w:rsid w:val="008F41E1"/>
    <w:rsid w:val="008F5EE9"/>
    <w:rsid w:val="008F6C65"/>
    <w:rsid w:val="009000B6"/>
    <w:rsid w:val="009013E6"/>
    <w:rsid w:val="00901517"/>
    <w:rsid w:val="00901FBD"/>
    <w:rsid w:val="00903E5E"/>
    <w:rsid w:val="00904189"/>
    <w:rsid w:val="009041BA"/>
    <w:rsid w:val="00904832"/>
    <w:rsid w:val="00907E5A"/>
    <w:rsid w:val="009116AE"/>
    <w:rsid w:val="009118D0"/>
    <w:rsid w:val="009121AA"/>
    <w:rsid w:val="00912E46"/>
    <w:rsid w:val="0091348A"/>
    <w:rsid w:val="009135C8"/>
    <w:rsid w:val="0091464C"/>
    <w:rsid w:val="00914B20"/>
    <w:rsid w:val="00915236"/>
    <w:rsid w:val="009264AC"/>
    <w:rsid w:val="00926F57"/>
    <w:rsid w:val="00927C77"/>
    <w:rsid w:val="009301BE"/>
    <w:rsid w:val="00931575"/>
    <w:rsid w:val="00931E8D"/>
    <w:rsid w:val="009374A6"/>
    <w:rsid w:val="00940148"/>
    <w:rsid w:val="009418CC"/>
    <w:rsid w:val="00942B9D"/>
    <w:rsid w:val="00944344"/>
    <w:rsid w:val="00951554"/>
    <w:rsid w:val="0095312F"/>
    <w:rsid w:val="0095351D"/>
    <w:rsid w:val="009556CF"/>
    <w:rsid w:val="00955F40"/>
    <w:rsid w:val="00956DF6"/>
    <w:rsid w:val="009605DD"/>
    <w:rsid w:val="0096081E"/>
    <w:rsid w:val="00961072"/>
    <w:rsid w:val="00963746"/>
    <w:rsid w:val="00963D25"/>
    <w:rsid w:val="00965444"/>
    <w:rsid w:val="009679CD"/>
    <w:rsid w:val="00971979"/>
    <w:rsid w:val="00973740"/>
    <w:rsid w:val="009748C7"/>
    <w:rsid w:val="0097558B"/>
    <w:rsid w:val="00975675"/>
    <w:rsid w:val="00976F8A"/>
    <w:rsid w:val="0098480A"/>
    <w:rsid w:val="00984B55"/>
    <w:rsid w:val="009862C4"/>
    <w:rsid w:val="0099092D"/>
    <w:rsid w:val="009917A5"/>
    <w:rsid w:val="00994454"/>
    <w:rsid w:val="0099497E"/>
    <w:rsid w:val="00994C7A"/>
    <w:rsid w:val="00997F9B"/>
    <w:rsid w:val="009A090C"/>
    <w:rsid w:val="009A0EA6"/>
    <w:rsid w:val="009A1AAB"/>
    <w:rsid w:val="009A1C6B"/>
    <w:rsid w:val="009A3B89"/>
    <w:rsid w:val="009A722D"/>
    <w:rsid w:val="009B0D8C"/>
    <w:rsid w:val="009B1A2E"/>
    <w:rsid w:val="009B2838"/>
    <w:rsid w:val="009B2F36"/>
    <w:rsid w:val="009B32B9"/>
    <w:rsid w:val="009B4C5B"/>
    <w:rsid w:val="009B5AE5"/>
    <w:rsid w:val="009C0055"/>
    <w:rsid w:val="009C0F00"/>
    <w:rsid w:val="009C27F8"/>
    <w:rsid w:val="009C3E1F"/>
    <w:rsid w:val="009C4553"/>
    <w:rsid w:val="009C4AC0"/>
    <w:rsid w:val="009C57F4"/>
    <w:rsid w:val="009C79A5"/>
    <w:rsid w:val="009D1E68"/>
    <w:rsid w:val="009D2FCF"/>
    <w:rsid w:val="009D49FC"/>
    <w:rsid w:val="009D768B"/>
    <w:rsid w:val="009E0829"/>
    <w:rsid w:val="009E2146"/>
    <w:rsid w:val="009E3DEB"/>
    <w:rsid w:val="009E4B82"/>
    <w:rsid w:val="009E504F"/>
    <w:rsid w:val="009F26C3"/>
    <w:rsid w:val="009F2758"/>
    <w:rsid w:val="009F518F"/>
    <w:rsid w:val="009F7E86"/>
    <w:rsid w:val="00A00328"/>
    <w:rsid w:val="00A013AA"/>
    <w:rsid w:val="00A04DB1"/>
    <w:rsid w:val="00A0784C"/>
    <w:rsid w:val="00A07CD5"/>
    <w:rsid w:val="00A10CF9"/>
    <w:rsid w:val="00A10D25"/>
    <w:rsid w:val="00A119AC"/>
    <w:rsid w:val="00A128C1"/>
    <w:rsid w:val="00A1574B"/>
    <w:rsid w:val="00A15989"/>
    <w:rsid w:val="00A16BA3"/>
    <w:rsid w:val="00A17C8D"/>
    <w:rsid w:val="00A22D0C"/>
    <w:rsid w:val="00A234DB"/>
    <w:rsid w:val="00A2517E"/>
    <w:rsid w:val="00A25C87"/>
    <w:rsid w:val="00A270E8"/>
    <w:rsid w:val="00A27B50"/>
    <w:rsid w:val="00A324DD"/>
    <w:rsid w:val="00A34260"/>
    <w:rsid w:val="00A37ABF"/>
    <w:rsid w:val="00A45FCD"/>
    <w:rsid w:val="00A500C4"/>
    <w:rsid w:val="00A52A4D"/>
    <w:rsid w:val="00A55B69"/>
    <w:rsid w:val="00A55D7A"/>
    <w:rsid w:val="00A56C58"/>
    <w:rsid w:val="00A60186"/>
    <w:rsid w:val="00A609D7"/>
    <w:rsid w:val="00A6267A"/>
    <w:rsid w:val="00A626D4"/>
    <w:rsid w:val="00A66D5A"/>
    <w:rsid w:val="00A72544"/>
    <w:rsid w:val="00A777BA"/>
    <w:rsid w:val="00A84529"/>
    <w:rsid w:val="00A84DAD"/>
    <w:rsid w:val="00A87834"/>
    <w:rsid w:val="00A93EE0"/>
    <w:rsid w:val="00A94DCE"/>
    <w:rsid w:val="00A95A7B"/>
    <w:rsid w:val="00A96198"/>
    <w:rsid w:val="00A96392"/>
    <w:rsid w:val="00A97169"/>
    <w:rsid w:val="00AA09EE"/>
    <w:rsid w:val="00AA1258"/>
    <w:rsid w:val="00AA16B9"/>
    <w:rsid w:val="00AA79D1"/>
    <w:rsid w:val="00AA7E3E"/>
    <w:rsid w:val="00AB046B"/>
    <w:rsid w:val="00AB18CB"/>
    <w:rsid w:val="00AB2924"/>
    <w:rsid w:val="00AB2CA2"/>
    <w:rsid w:val="00AB2D15"/>
    <w:rsid w:val="00AC01D1"/>
    <w:rsid w:val="00AC08A6"/>
    <w:rsid w:val="00AC2AD6"/>
    <w:rsid w:val="00AC49F5"/>
    <w:rsid w:val="00AC59B5"/>
    <w:rsid w:val="00AC60B2"/>
    <w:rsid w:val="00AC743E"/>
    <w:rsid w:val="00AD17A7"/>
    <w:rsid w:val="00AD33E7"/>
    <w:rsid w:val="00AD346C"/>
    <w:rsid w:val="00AD4916"/>
    <w:rsid w:val="00AD7950"/>
    <w:rsid w:val="00AD7E9C"/>
    <w:rsid w:val="00AE0C05"/>
    <w:rsid w:val="00AE10F0"/>
    <w:rsid w:val="00AE309D"/>
    <w:rsid w:val="00AE3F63"/>
    <w:rsid w:val="00AE4C1A"/>
    <w:rsid w:val="00AE73B5"/>
    <w:rsid w:val="00AF0AA0"/>
    <w:rsid w:val="00AF2DC3"/>
    <w:rsid w:val="00AF2E7D"/>
    <w:rsid w:val="00AF32E5"/>
    <w:rsid w:val="00AF5561"/>
    <w:rsid w:val="00AF70CC"/>
    <w:rsid w:val="00AF790D"/>
    <w:rsid w:val="00B0087F"/>
    <w:rsid w:val="00B00E93"/>
    <w:rsid w:val="00B00FD4"/>
    <w:rsid w:val="00B01A39"/>
    <w:rsid w:val="00B02236"/>
    <w:rsid w:val="00B026EF"/>
    <w:rsid w:val="00B02914"/>
    <w:rsid w:val="00B02F82"/>
    <w:rsid w:val="00B04320"/>
    <w:rsid w:val="00B051AA"/>
    <w:rsid w:val="00B05DEB"/>
    <w:rsid w:val="00B06B23"/>
    <w:rsid w:val="00B073A9"/>
    <w:rsid w:val="00B07D74"/>
    <w:rsid w:val="00B07FFC"/>
    <w:rsid w:val="00B1109E"/>
    <w:rsid w:val="00B131F8"/>
    <w:rsid w:val="00B15C07"/>
    <w:rsid w:val="00B1690A"/>
    <w:rsid w:val="00B2181B"/>
    <w:rsid w:val="00B236ED"/>
    <w:rsid w:val="00B2403C"/>
    <w:rsid w:val="00B32A5E"/>
    <w:rsid w:val="00B32D3C"/>
    <w:rsid w:val="00B33641"/>
    <w:rsid w:val="00B3645B"/>
    <w:rsid w:val="00B377CD"/>
    <w:rsid w:val="00B41F34"/>
    <w:rsid w:val="00B432F4"/>
    <w:rsid w:val="00B43643"/>
    <w:rsid w:val="00B476A4"/>
    <w:rsid w:val="00B47DE1"/>
    <w:rsid w:val="00B504B7"/>
    <w:rsid w:val="00B5063D"/>
    <w:rsid w:val="00B50AFF"/>
    <w:rsid w:val="00B514F2"/>
    <w:rsid w:val="00B53457"/>
    <w:rsid w:val="00B565DB"/>
    <w:rsid w:val="00B575A1"/>
    <w:rsid w:val="00B57BB9"/>
    <w:rsid w:val="00B60845"/>
    <w:rsid w:val="00B6224A"/>
    <w:rsid w:val="00B625DA"/>
    <w:rsid w:val="00B661AF"/>
    <w:rsid w:val="00B7131E"/>
    <w:rsid w:val="00B72100"/>
    <w:rsid w:val="00B735E2"/>
    <w:rsid w:val="00B750A3"/>
    <w:rsid w:val="00B75BFC"/>
    <w:rsid w:val="00B7696B"/>
    <w:rsid w:val="00B81C4A"/>
    <w:rsid w:val="00B82C53"/>
    <w:rsid w:val="00B833EE"/>
    <w:rsid w:val="00B83D85"/>
    <w:rsid w:val="00B84D46"/>
    <w:rsid w:val="00B85394"/>
    <w:rsid w:val="00B86614"/>
    <w:rsid w:val="00B9037D"/>
    <w:rsid w:val="00B938C2"/>
    <w:rsid w:val="00B97BC0"/>
    <w:rsid w:val="00BA10D6"/>
    <w:rsid w:val="00BA1966"/>
    <w:rsid w:val="00BA46D9"/>
    <w:rsid w:val="00BA4AEB"/>
    <w:rsid w:val="00BA6DFF"/>
    <w:rsid w:val="00BA73B6"/>
    <w:rsid w:val="00BB0497"/>
    <w:rsid w:val="00BB191B"/>
    <w:rsid w:val="00BB1B19"/>
    <w:rsid w:val="00BB1E01"/>
    <w:rsid w:val="00BB2ADB"/>
    <w:rsid w:val="00BB49E8"/>
    <w:rsid w:val="00BB6649"/>
    <w:rsid w:val="00BC0601"/>
    <w:rsid w:val="00BC378C"/>
    <w:rsid w:val="00BC39FC"/>
    <w:rsid w:val="00BC3F86"/>
    <w:rsid w:val="00BC431F"/>
    <w:rsid w:val="00BC453A"/>
    <w:rsid w:val="00BC5C17"/>
    <w:rsid w:val="00BC7EE6"/>
    <w:rsid w:val="00BD06E7"/>
    <w:rsid w:val="00BD0C04"/>
    <w:rsid w:val="00BD18E4"/>
    <w:rsid w:val="00BD28B8"/>
    <w:rsid w:val="00BD329F"/>
    <w:rsid w:val="00BD358A"/>
    <w:rsid w:val="00BD4BE6"/>
    <w:rsid w:val="00BD61C6"/>
    <w:rsid w:val="00BD6748"/>
    <w:rsid w:val="00BE1552"/>
    <w:rsid w:val="00BE1D89"/>
    <w:rsid w:val="00BE2C66"/>
    <w:rsid w:val="00BE3F51"/>
    <w:rsid w:val="00BF1DC1"/>
    <w:rsid w:val="00BF1DC6"/>
    <w:rsid w:val="00BF45A0"/>
    <w:rsid w:val="00BF53BC"/>
    <w:rsid w:val="00BF5548"/>
    <w:rsid w:val="00BF592E"/>
    <w:rsid w:val="00C00740"/>
    <w:rsid w:val="00C022BC"/>
    <w:rsid w:val="00C042FA"/>
    <w:rsid w:val="00C04874"/>
    <w:rsid w:val="00C103D5"/>
    <w:rsid w:val="00C11509"/>
    <w:rsid w:val="00C12AC4"/>
    <w:rsid w:val="00C154B1"/>
    <w:rsid w:val="00C166B7"/>
    <w:rsid w:val="00C177DE"/>
    <w:rsid w:val="00C178B6"/>
    <w:rsid w:val="00C2269F"/>
    <w:rsid w:val="00C229C3"/>
    <w:rsid w:val="00C2351F"/>
    <w:rsid w:val="00C24699"/>
    <w:rsid w:val="00C24B08"/>
    <w:rsid w:val="00C24E3A"/>
    <w:rsid w:val="00C24FC5"/>
    <w:rsid w:val="00C25973"/>
    <w:rsid w:val="00C268CC"/>
    <w:rsid w:val="00C335BA"/>
    <w:rsid w:val="00C364FC"/>
    <w:rsid w:val="00C373CB"/>
    <w:rsid w:val="00C40CEA"/>
    <w:rsid w:val="00C41F2A"/>
    <w:rsid w:val="00C44439"/>
    <w:rsid w:val="00C44444"/>
    <w:rsid w:val="00C46151"/>
    <w:rsid w:val="00C46FAE"/>
    <w:rsid w:val="00C52AAF"/>
    <w:rsid w:val="00C53B9B"/>
    <w:rsid w:val="00C53C27"/>
    <w:rsid w:val="00C602D7"/>
    <w:rsid w:val="00C65BDE"/>
    <w:rsid w:val="00C66B58"/>
    <w:rsid w:val="00C6767C"/>
    <w:rsid w:val="00C70274"/>
    <w:rsid w:val="00C74570"/>
    <w:rsid w:val="00C75688"/>
    <w:rsid w:val="00C77474"/>
    <w:rsid w:val="00C8582A"/>
    <w:rsid w:val="00C859BC"/>
    <w:rsid w:val="00C8663F"/>
    <w:rsid w:val="00C86E60"/>
    <w:rsid w:val="00C90AD1"/>
    <w:rsid w:val="00C93665"/>
    <w:rsid w:val="00C93BBA"/>
    <w:rsid w:val="00C95B1D"/>
    <w:rsid w:val="00CA0D9C"/>
    <w:rsid w:val="00CA1C96"/>
    <w:rsid w:val="00CA2B8D"/>
    <w:rsid w:val="00CA4B83"/>
    <w:rsid w:val="00CA68CF"/>
    <w:rsid w:val="00CA6F5B"/>
    <w:rsid w:val="00CB0100"/>
    <w:rsid w:val="00CB083B"/>
    <w:rsid w:val="00CB4CEA"/>
    <w:rsid w:val="00CB6BE5"/>
    <w:rsid w:val="00CC0F07"/>
    <w:rsid w:val="00CC12D2"/>
    <w:rsid w:val="00CC19F8"/>
    <w:rsid w:val="00CC2558"/>
    <w:rsid w:val="00CC4DB3"/>
    <w:rsid w:val="00CC5658"/>
    <w:rsid w:val="00CC7571"/>
    <w:rsid w:val="00CD0284"/>
    <w:rsid w:val="00CD1020"/>
    <w:rsid w:val="00CD1BC1"/>
    <w:rsid w:val="00CD4574"/>
    <w:rsid w:val="00CD4A38"/>
    <w:rsid w:val="00CE0527"/>
    <w:rsid w:val="00CE0899"/>
    <w:rsid w:val="00CE24F7"/>
    <w:rsid w:val="00CE3DCE"/>
    <w:rsid w:val="00CE6BD8"/>
    <w:rsid w:val="00CE7D78"/>
    <w:rsid w:val="00CE7DF7"/>
    <w:rsid w:val="00CF0313"/>
    <w:rsid w:val="00CF2299"/>
    <w:rsid w:val="00CF24FD"/>
    <w:rsid w:val="00CF2FE0"/>
    <w:rsid w:val="00CF30E6"/>
    <w:rsid w:val="00CF32BF"/>
    <w:rsid w:val="00CF57E8"/>
    <w:rsid w:val="00CF720E"/>
    <w:rsid w:val="00CF783C"/>
    <w:rsid w:val="00D00960"/>
    <w:rsid w:val="00D02050"/>
    <w:rsid w:val="00D05011"/>
    <w:rsid w:val="00D05F68"/>
    <w:rsid w:val="00D062BC"/>
    <w:rsid w:val="00D06939"/>
    <w:rsid w:val="00D103B8"/>
    <w:rsid w:val="00D1066D"/>
    <w:rsid w:val="00D11634"/>
    <w:rsid w:val="00D12DB2"/>
    <w:rsid w:val="00D14C24"/>
    <w:rsid w:val="00D2587E"/>
    <w:rsid w:val="00D25AE6"/>
    <w:rsid w:val="00D317B6"/>
    <w:rsid w:val="00D318F1"/>
    <w:rsid w:val="00D324A8"/>
    <w:rsid w:val="00D34CC8"/>
    <w:rsid w:val="00D34DDB"/>
    <w:rsid w:val="00D35A4A"/>
    <w:rsid w:val="00D37EEA"/>
    <w:rsid w:val="00D40029"/>
    <w:rsid w:val="00D4020A"/>
    <w:rsid w:val="00D4059A"/>
    <w:rsid w:val="00D4269C"/>
    <w:rsid w:val="00D428FC"/>
    <w:rsid w:val="00D43F79"/>
    <w:rsid w:val="00D44126"/>
    <w:rsid w:val="00D441E5"/>
    <w:rsid w:val="00D44319"/>
    <w:rsid w:val="00D453B0"/>
    <w:rsid w:val="00D457C6"/>
    <w:rsid w:val="00D45D2E"/>
    <w:rsid w:val="00D4607F"/>
    <w:rsid w:val="00D468DF"/>
    <w:rsid w:val="00D473EA"/>
    <w:rsid w:val="00D51AAA"/>
    <w:rsid w:val="00D54C13"/>
    <w:rsid w:val="00D552BB"/>
    <w:rsid w:val="00D57FEB"/>
    <w:rsid w:val="00D60236"/>
    <w:rsid w:val="00D60507"/>
    <w:rsid w:val="00D636E4"/>
    <w:rsid w:val="00D65B71"/>
    <w:rsid w:val="00D668FD"/>
    <w:rsid w:val="00D67DD1"/>
    <w:rsid w:val="00D70FB4"/>
    <w:rsid w:val="00D72687"/>
    <w:rsid w:val="00D73284"/>
    <w:rsid w:val="00D7343F"/>
    <w:rsid w:val="00D73B74"/>
    <w:rsid w:val="00D73F86"/>
    <w:rsid w:val="00D742F8"/>
    <w:rsid w:val="00D7488B"/>
    <w:rsid w:val="00D76000"/>
    <w:rsid w:val="00D81880"/>
    <w:rsid w:val="00D81F92"/>
    <w:rsid w:val="00D82482"/>
    <w:rsid w:val="00D83F34"/>
    <w:rsid w:val="00D840F8"/>
    <w:rsid w:val="00D84E80"/>
    <w:rsid w:val="00D8673B"/>
    <w:rsid w:val="00D872E7"/>
    <w:rsid w:val="00D907BD"/>
    <w:rsid w:val="00D9193B"/>
    <w:rsid w:val="00D91EBD"/>
    <w:rsid w:val="00D93135"/>
    <w:rsid w:val="00D9314D"/>
    <w:rsid w:val="00D945AE"/>
    <w:rsid w:val="00D949D3"/>
    <w:rsid w:val="00D950EA"/>
    <w:rsid w:val="00D950F2"/>
    <w:rsid w:val="00D959C6"/>
    <w:rsid w:val="00D9664C"/>
    <w:rsid w:val="00D9787D"/>
    <w:rsid w:val="00DA235A"/>
    <w:rsid w:val="00DA241B"/>
    <w:rsid w:val="00DA2B4F"/>
    <w:rsid w:val="00DA39C9"/>
    <w:rsid w:val="00DA48D3"/>
    <w:rsid w:val="00DA5A28"/>
    <w:rsid w:val="00DA7199"/>
    <w:rsid w:val="00DB219D"/>
    <w:rsid w:val="00DB2382"/>
    <w:rsid w:val="00DB24A5"/>
    <w:rsid w:val="00DB4C61"/>
    <w:rsid w:val="00DB66E7"/>
    <w:rsid w:val="00DC1EA5"/>
    <w:rsid w:val="00DC22C8"/>
    <w:rsid w:val="00DC2C46"/>
    <w:rsid w:val="00DC3B2B"/>
    <w:rsid w:val="00DC4520"/>
    <w:rsid w:val="00DC4939"/>
    <w:rsid w:val="00DC4ECF"/>
    <w:rsid w:val="00DC7196"/>
    <w:rsid w:val="00DC7380"/>
    <w:rsid w:val="00DC791A"/>
    <w:rsid w:val="00DD0990"/>
    <w:rsid w:val="00DD23CC"/>
    <w:rsid w:val="00DD48B7"/>
    <w:rsid w:val="00DD4B14"/>
    <w:rsid w:val="00DD7C33"/>
    <w:rsid w:val="00DE0A5C"/>
    <w:rsid w:val="00DE11EC"/>
    <w:rsid w:val="00DE23E3"/>
    <w:rsid w:val="00DE6269"/>
    <w:rsid w:val="00DE69CC"/>
    <w:rsid w:val="00DE6FE3"/>
    <w:rsid w:val="00DE71A8"/>
    <w:rsid w:val="00DE72A3"/>
    <w:rsid w:val="00DF006F"/>
    <w:rsid w:val="00DF2366"/>
    <w:rsid w:val="00DF31A8"/>
    <w:rsid w:val="00DF3D78"/>
    <w:rsid w:val="00DF4BFA"/>
    <w:rsid w:val="00E00140"/>
    <w:rsid w:val="00E019BE"/>
    <w:rsid w:val="00E034DE"/>
    <w:rsid w:val="00E03E82"/>
    <w:rsid w:val="00E044F8"/>
    <w:rsid w:val="00E05705"/>
    <w:rsid w:val="00E05741"/>
    <w:rsid w:val="00E0734C"/>
    <w:rsid w:val="00E07E7D"/>
    <w:rsid w:val="00E1107D"/>
    <w:rsid w:val="00E1137A"/>
    <w:rsid w:val="00E11585"/>
    <w:rsid w:val="00E15A45"/>
    <w:rsid w:val="00E161A4"/>
    <w:rsid w:val="00E1662E"/>
    <w:rsid w:val="00E16C78"/>
    <w:rsid w:val="00E2085E"/>
    <w:rsid w:val="00E2139F"/>
    <w:rsid w:val="00E22975"/>
    <w:rsid w:val="00E23815"/>
    <w:rsid w:val="00E25ABD"/>
    <w:rsid w:val="00E25D99"/>
    <w:rsid w:val="00E25F1C"/>
    <w:rsid w:val="00E26134"/>
    <w:rsid w:val="00E2614D"/>
    <w:rsid w:val="00E26C11"/>
    <w:rsid w:val="00E27C9F"/>
    <w:rsid w:val="00E30705"/>
    <w:rsid w:val="00E31951"/>
    <w:rsid w:val="00E31CE6"/>
    <w:rsid w:val="00E3268C"/>
    <w:rsid w:val="00E33570"/>
    <w:rsid w:val="00E34425"/>
    <w:rsid w:val="00E34BE3"/>
    <w:rsid w:val="00E36955"/>
    <w:rsid w:val="00E37188"/>
    <w:rsid w:val="00E372C2"/>
    <w:rsid w:val="00E3754D"/>
    <w:rsid w:val="00E40162"/>
    <w:rsid w:val="00E40655"/>
    <w:rsid w:val="00E425C7"/>
    <w:rsid w:val="00E42AA1"/>
    <w:rsid w:val="00E47026"/>
    <w:rsid w:val="00E51586"/>
    <w:rsid w:val="00E51972"/>
    <w:rsid w:val="00E54802"/>
    <w:rsid w:val="00E61512"/>
    <w:rsid w:val="00E61EF9"/>
    <w:rsid w:val="00E62AEB"/>
    <w:rsid w:val="00E64B67"/>
    <w:rsid w:val="00E66AEE"/>
    <w:rsid w:val="00E67777"/>
    <w:rsid w:val="00E67ABF"/>
    <w:rsid w:val="00E67FB6"/>
    <w:rsid w:val="00E70E82"/>
    <w:rsid w:val="00E71A7D"/>
    <w:rsid w:val="00E73187"/>
    <w:rsid w:val="00E7454C"/>
    <w:rsid w:val="00E753AE"/>
    <w:rsid w:val="00E75997"/>
    <w:rsid w:val="00E766F6"/>
    <w:rsid w:val="00E76D5A"/>
    <w:rsid w:val="00E80563"/>
    <w:rsid w:val="00E80618"/>
    <w:rsid w:val="00E83741"/>
    <w:rsid w:val="00E86E13"/>
    <w:rsid w:val="00E9031E"/>
    <w:rsid w:val="00E92746"/>
    <w:rsid w:val="00E92F0F"/>
    <w:rsid w:val="00E954C8"/>
    <w:rsid w:val="00E95F95"/>
    <w:rsid w:val="00EA0719"/>
    <w:rsid w:val="00EA0EE5"/>
    <w:rsid w:val="00EA1188"/>
    <w:rsid w:val="00EA1336"/>
    <w:rsid w:val="00EA185C"/>
    <w:rsid w:val="00EA3BB4"/>
    <w:rsid w:val="00EA3EAE"/>
    <w:rsid w:val="00EA517C"/>
    <w:rsid w:val="00EA5378"/>
    <w:rsid w:val="00EA6938"/>
    <w:rsid w:val="00EA77D0"/>
    <w:rsid w:val="00EB01DF"/>
    <w:rsid w:val="00EB0D1C"/>
    <w:rsid w:val="00EB211C"/>
    <w:rsid w:val="00EB2545"/>
    <w:rsid w:val="00EB25E9"/>
    <w:rsid w:val="00EB2EA1"/>
    <w:rsid w:val="00EB34CF"/>
    <w:rsid w:val="00EB428A"/>
    <w:rsid w:val="00EB4C7B"/>
    <w:rsid w:val="00EB50FE"/>
    <w:rsid w:val="00EB5B60"/>
    <w:rsid w:val="00EB6F07"/>
    <w:rsid w:val="00EC232C"/>
    <w:rsid w:val="00EC29A4"/>
    <w:rsid w:val="00EC4FBD"/>
    <w:rsid w:val="00ED2D1B"/>
    <w:rsid w:val="00ED322A"/>
    <w:rsid w:val="00ED4104"/>
    <w:rsid w:val="00ED4F72"/>
    <w:rsid w:val="00ED5105"/>
    <w:rsid w:val="00ED613C"/>
    <w:rsid w:val="00ED63F2"/>
    <w:rsid w:val="00ED6ED2"/>
    <w:rsid w:val="00ED7A07"/>
    <w:rsid w:val="00EE7F3C"/>
    <w:rsid w:val="00EF3EB4"/>
    <w:rsid w:val="00EF5826"/>
    <w:rsid w:val="00EF686B"/>
    <w:rsid w:val="00F00999"/>
    <w:rsid w:val="00F01713"/>
    <w:rsid w:val="00F02F4B"/>
    <w:rsid w:val="00F033E6"/>
    <w:rsid w:val="00F03C71"/>
    <w:rsid w:val="00F03E43"/>
    <w:rsid w:val="00F04A21"/>
    <w:rsid w:val="00F04E1B"/>
    <w:rsid w:val="00F050F3"/>
    <w:rsid w:val="00F06BC3"/>
    <w:rsid w:val="00F079BE"/>
    <w:rsid w:val="00F07CEE"/>
    <w:rsid w:val="00F07E53"/>
    <w:rsid w:val="00F14530"/>
    <w:rsid w:val="00F160DF"/>
    <w:rsid w:val="00F21440"/>
    <w:rsid w:val="00F23339"/>
    <w:rsid w:val="00F23E7D"/>
    <w:rsid w:val="00F23EEC"/>
    <w:rsid w:val="00F250DC"/>
    <w:rsid w:val="00F25D6E"/>
    <w:rsid w:val="00F263BE"/>
    <w:rsid w:val="00F26C93"/>
    <w:rsid w:val="00F27040"/>
    <w:rsid w:val="00F2736E"/>
    <w:rsid w:val="00F27707"/>
    <w:rsid w:val="00F32646"/>
    <w:rsid w:val="00F35E9C"/>
    <w:rsid w:val="00F36FCD"/>
    <w:rsid w:val="00F413A0"/>
    <w:rsid w:val="00F42AF6"/>
    <w:rsid w:val="00F43768"/>
    <w:rsid w:val="00F43B21"/>
    <w:rsid w:val="00F44E84"/>
    <w:rsid w:val="00F454C1"/>
    <w:rsid w:val="00F54B7E"/>
    <w:rsid w:val="00F54E14"/>
    <w:rsid w:val="00F56A10"/>
    <w:rsid w:val="00F5796A"/>
    <w:rsid w:val="00F57BF3"/>
    <w:rsid w:val="00F60241"/>
    <w:rsid w:val="00F60296"/>
    <w:rsid w:val="00F60742"/>
    <w:rsid w:val="00F61EEF"/>
    <w:rsid w:val="00F631D3"/>
    <w:rsid w:val="00F6365D"/>
    <w:rsid w:val="00F6566E"/>
    <w:rsid w:val="00F65D40"/>
    <w:rsid w:val="00F65D5F"/>
    <w:rsid w:val="00F67396"/>
    <w:rsid w:val="00F67C82"/>
    <w:rsid w:val="00F723A5"/>
    <w:rsid w:val="00F73C16"/>
    <w:rsid w:val="00F75E21"/>
    <w:rsid w:val="00F86F78"/>
    <w:rsid w:val="00F90128"/>
    <w:rsid w:val="00F9064D"/>
    <w:rsid w:val="00F93121"/>
    <w:rsid w:val="00F9376F"/>
    <w:rsid w:val="00F973AB"/>
    <w:rsid w:val="00F97C31"/>
    <w:rsid w:val="00FA0811"/>
    <w:rsid w:val="00FA084E"/>
    <w:rsid w:val="00FA0865"/>
    <w:rsid w:val="00FA0CFA"/>
    <w:rsid w:val="00FA1573"/>
    <w:rsid w:val="00FA286A"/>
    <w:rsid w:val="00FA3148"/>
    <w:rsid w:val="00FA327A"/>
    <w:rsid w:val="00FA414F"/>
    <w:rsid w:val="00FA541E"/>
    <w:rsid w:val="00FA5BAF"/>
    <w:rsid w:val="00FA6B1E"/>
    <w:rsid w:val="00FB16B1"/>
    <w:rsid w:val="00FB1D1D"/>
    <w:rsid w:val="00FB3545"/>
    <w:rsid w:val="00FB56E3"/>
    <w:rsid w:val="00FB66D3"/>
    <w:rsid w:val="00FC1021"/>
    <w:rsid w:val="00FC365A"/>
    <w:rsid w:val="00FC54AE"/>
    <w:rsid w:val="00FD0020"/>
    <w:rsid w:val="00FD4D0A"/>
    <w:rsid w:val="00FD54BE"/>
    <w:rsid w:val="00FD68E8"/>
    <w:rsid w:val="00FD6A76"/>
    <w:rsid w:val="00FD6CBF"/>
    <w:rsid w:val="00FE04BC"/>
    <w:rsid w:val="00FE0A13"/>
    <w:rsid w:val="00FE226A"/>
    <w:rsid w:val="00FE38B5"/>
    <w:rsid w:val="00FE4F30"/>
    <w:rsid w:val="00FE5CFA"/>
    <w:rsid w:val="00FE670E"/>
    <w:rsid w:val="00FE6D73"/>
    <w:rsid w:val="00FF0F29"/>
    <w:rsid w:val="00FF2662"/>
    <w:rsid w:val="00FF461F"/>
    <w:rsid w:val="00FF6B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DC64F4"/>
  <w15:docId w15:val="{4059E9C5-02D7-4508-BFAA-40D2F70F0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1E01"/>
  </w:style>
  <w:style w:type="paragraph" w:styleId="Heading1">
    <w:name w:val="heading 1"/>
    <w:basedOn w:val="Normal"/>
    <w:next w:val="Normal"/>
    <w:link w:val="Heading1Char"/>
    <w:uiPriority w:val="9"/>
    <w:qFormat/>
    <w:rsid w:val="00BB1E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E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1E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1E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1E0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1E0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1E0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1E0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1E0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66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B1E0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E619D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BB1E01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2D0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481CE7"/>
    <w:rPr>
      <w:color w:val="605E5C"/>
      <w:shd w:val="clear" w:color="auto" w:fill="E1DFDD"/>
    </w:rPr>
  </w:style>
  <w:style w:type="character" w:customStyle="1" w:styleId="wbzude">
    <w:name w:val="wbzude"/>
    <w:basedOn w:val="DefaultParagraphFont"/>
    <w:rsid w:val="00D81F92"/>
  </w:style>
  <w:style w:type="paragraph" w:customStyle="1" w:styleId="ExpEducation">
    <w:name w:val="Exp &amp; Education"/>
    <w:basedOn w:val="Normal"/>
    <w:next w:val="Normal"/>
    <w:rsid w:val="00B661AF"/>
    <w:pPr>
      <w:tabs>
        <w:tab w:val="left" w:pos="1794"/>
        <w:tab w:val="right" w:pos="9936"/>
      </w:tabs>
      <w:spacing w:after="0" w:line="240" w:lineRule="auto"/>
    </w:pPr>
    <w:rPr>
      <w:rFonts w:eastAsia="Times New Roman" w:cs="Times New Roman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273A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0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089"/>
    <w:rPr>
      <w:rFonts w:ascii="Segoe UI" w:eastAsia="Tahoma" w:hAnsi="Segoe UI" w:cs="Segoe UI"/>
      <w:color w:val="000000"/>
      <w:sz w:val="18"/>
      <w:szCs w:val="18"/>
    </w:rPr>
  </w:style>
  <w:style w:type="character" w:customStyle="1" w:styleId="jobdetailjobdesccontent1">
    <w:name w:val="jobdetail_jobdesc_content1"/>
    <w:basedOn w:val="DefaultParagraphFont"/>
    <w:rsid w:val="00080301"/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BB1E0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BB1E0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A5F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FB4"/>
    <w:rPr>
      <w:rFonts w:ascii="Tahoma" w:eastAsia="Tahoma" w:hAnsi="Tahoma" w:cs="Tahoma"/>
      <w:color w:val="000000"/>
      <w:sz w:val="21"/>
    </w:rPr>
  </w:style>
  <w:style w:type="paragraph" w:styleId="Footer">
    <w:name w:val="footer"/>
    <w:basedOn w:val="Normal"/>
    <w:link w:val="FooterChar"/>
    <w:uiPriority w:val="99"/>
    <w:unhideWhenUsed/>
    <w:rsid w:val="008A5F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FB4"/>
    <w:rPr>
      <w:rFonts w:ascii="Tahoma" w:eastAsia="Tahoma" w:hAnsi="Tahoma" w:cs="Tahoma"/>
      <w:color w:val="000000"/>
      <w:sz w:val="21"/>
    </w:rPr>
  </w:style>
  <w:style w:type="paragraph" w:customStyle="1" w:styleId="Taskbullet">
    <w:name w:val="Task bullet"/>
    <w:basedOn w:val="ListBullet2"/>
    <w:link w:val="TaskbulletChar"/>
    <w:rsid w:val="00E23815"/>
    <w:pPr>
      <w:spacing w:after="120"/>
    </w:pPr>
    <w:rPr>
      <w:rFonts w:ascii="Franklin Gothic Book" w:eastAsia="Times New Roman" w:hAnsi="Franklin Gothic Book" w:cs="Times New Roman"/>
      <w:sz w:val="20"/>
      <w:szCs w:val="20"/>
    </w:rPr>
  </w:style>
  <w:style w:type="character" w:customStyle="1" w:styleId="TaskbulletChar">
    <w:name w:val="Task bullet Char"/>
    <w:basedOn w:val="DefaultParagraphFont"/>
    <w:link w:val="Taskbullet"/>
    <w:rsid w:val="00E23815"/>
    <w:rPr>
      <w:rFonts w:ascii="Franklin Gothic Book" w:eastAsia="Times New Roman" w:hAnsi="Franklin Gothic Book" w:cs="Times New Roman"/>
      <w:sz w:val="20"/>
      <w:szCs w:val="20"/>
    </w:rPr>
  </w:style>
  <w:style w:type="paragraph" w:styleId="ListBullet2">
    <w:name w:val="List Bullet 2"/>
    <w:basedOn w:val="Normal"/>
    <w:uiPriority w:val="99"/>
    <w:semiHidden/>
    <w:unhideWhenUsed/>
    <w:rsid w:val="00E23815"/>
    <w:pPr>
      <w:ind w:left="360" w:hanging="360"/>
      <w:contextualSpacing/>
    </w:pPr>
  </w:style>
  <w:style w:type="paragraph" w:customStyle="1" w:styleId="pv-entitydescription">
    <w:name w:val="pv-entity__description"/>
    <w:basedOn w:val="Normal"/>
    <w:rsid w:val="007408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B1E0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1E01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customStyle="1" w:styleId="visually-hidden">
    <w:name w:val="visually-hidden"/>
    <w:basedOn w:val="Normal"/>
    <w:rsid w:val="005B4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v-entitysecondary-title">
    <w:name w:val="pv-entity__secondary-title"/>
    <w:basedOn w:val="Normal"/>
    <w:rsid w:val="005B4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v-entitysecondary-title1">
    <w:name w:val="pv-entity__secondary-title1"/>
    <w:basedOn w:val="DefaultParagraphFont"/>
    <w:rsid w:val="005B481E"/>
  </w:style>
  <w:style w:type="character" w:customStyle="1" w:styleId="visually-hidden1">
    <w:name w:val="visually-hidden1"/>
    <w:basedOn w:val="DefaultParagraphFont"/>
    <w:rsid w:val="005B481E"/>
  </w:style>
  <w:style w:type="character" w:customStyle="1" w:styleId="pv-entitybullet-item-v2">
    <w:name w:val="pv-entity__bullet-item-v2"/>
    <w:basedOn w:val="DefaultParagraphFont"/>
    <w:rsid w:val="005B481E"/>
  </w:style>
  <w:style w:type="character" w:customStyle="1" w:styleId="pv-entitycomma-item">
    <w:name w:val="pv-entity__comma-item"/>
    <w:basedOn w:val="DefaultParagraphFont"/>
    <w:rsid w:val="005B481E"/>
  </w:style>
  <w:style w:type="paragraph" w:customStyle="1" w:styleId="pv-entitydates">
    <w:name w:val="pv-entity__dates"/>
    <w:basedOn w:val="Normal"/>
    <w:rsid w:val="005B4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1574B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E2C6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FA086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1E0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1E0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1E0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1E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1E01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1E0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B1E01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B1E01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1E0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1E01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B1E01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B1E0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BB1E0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B1E0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1E01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1E01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BB1E01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B1E01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BB1E01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B1E01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B1E0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B1E0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n-mcnulty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linkedin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m@dan-mcnulty.com" TargetMode="External"/><Relationship Id="rId11" Type="http://schemas.openxmlformats.org/officeDocument/2006/relationships/hyperlink" Target="http://www.dan-mcnulty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linked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m@dan-mcnult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9474A-B65B-BF4F-8310-1D7848160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2</TotalTime>
  <Pages>2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 Office User</cp:lastModifiedBy>
  <cp:revision>342</cp:revision>
  <cp:lastPrinted>2020-10-08T02:29:00Z</cp:lastPrinted>
  <dcterms:created xsi:type="dcterms:W3CDTF">2020-09-01T20:46:00Z</dcterms:created>
  <dcterms:modified xsi:type="dcterms:W3CDTF">2020-10-09T01:15:00Z</dcterms:modified>
</cp:coreProperties>
</file>